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8537B" w14:textId="77777777" w:rsidR="00056AA8" w:rsidRDefault="00012C5E" w:rsidP="00F45050">
      <w:pPr>
        <w:rPr>
          <w:rFonts w:cs="ArialMT"/>
          <w:szCs w:val="18"/>
          <w:lang w:val="pl-PL" w:bidi="en-US"/>
        </w:rPr>
      </w:pPr>
      <w:r w:rsidRPr="00601DA2">
        <w:rPr>
          <w:noProof/>
          <w:szCs w:val="22"/>
          <w:lang w:val="et-EE" w:eastAsia="et-E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48BC2C7" wp14:editId="1D9BC16D">
                <wp:simplePos x="0" y="0"/>
                <wp:positionH relativeFrom="column">
                  <wp:posOffset>-81915</wp:posOffset>
                </wp:positionH>
                <wp:positionV relativeFrom="paragraph">
                  <wp:posOffset>412</wp:posOffset>
                </wp:positionV>
                <wp:extent cx="6082030" cy="612775"/>
                <wp:effectExtent l="0" t="0" r="0" b="0"/>
                <wp:wrapSquare wrapText="bothSides"/>
                <wp:docPr id="290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2030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0EBA1D" w14:textId="6E75BCE6" w:rsidR="00012C5E" w:rsidRPr="0087411C" w:rsidRDefault="009C6AAB" w:rsidP="00012C5E">
                            <w:pPr>
                              <w:rPr>
                                <w:sz w:val="2"/>
                                <w:lang w:val="pl-PL"/>
                              </w:rPr>
                            </w:pPr>
                            <w:r w:rsidRPr="0087411C">
                              <w:rPr>
                                <w:rFonts w:cs="Calibri"/>
                                <w:b/>
                                <w:sz w:val="36"/>
                                <w:szCs w:val="40"/>
                                <w:lang w:val="pl-PL" w:bidi="en-US"/>
                              </w:rPr>
                              <w:t>Formularz zgłoszeniowy do certyfikacji FSC i PEFC</w:t>
                            </w:r>
                            <w:r w:rsidR="00012C5E" w:rsidRPr="0087411C">
                              <w:rPr>
                                <w:rFonts w:cs="Calibri"/>
                                <w:b/>
                                <w:sz w:val="40"/>
                                <w:szCs w:val="40"/>
                                <w:lang w:val="pl-PL" w:bidi="en-US"/>
                              </w:rPr>
                              <w:br/>
                            </w:r>
                            <w:r w:rsidR="0087411C" w:rsidRPr="0087411C">
                              <w:rPr>
                                <w:rFonts w:cs="Calibri"/>
                                <w:b/>
                                <w:color w:val="808080" w:themeColor="background1" w:themeShade="80"/>
                                <w:sz w:val="24"/>
                                <w:szCs w:val="40"/>
                                <w:lang w:val="pl-PL" w:bidi="en-US"/>
                              </w:rPr>
                              <w:t xml:space="preserve">Wiarygodna certyfikacja </w:t>
                            </w:r>
                            <w:r w:rsidR="0087411C">
                              <w:rPr>
                                <w:rFonts w:cs="Calibri"/>
                                <w:b/>
                                <w:color w:val="808080" w:themeColor="background1" w:themeShade="80"/>
                                <w:sz w:val="24"/>
                                <w:szCs w:val="40"/>
                                <w:lang w:val="pl-PL" w:bidi="en-US"/>
                              </w:rPr>
                              <w:t>Państwa</w:t>
                            </w:r>
                            <w:r w:rsidR="0087411C" w:rsidRPr="0087411C">
                              <w:rPr>
                                <w:rFonts w:cs="Calibri"/>
                                <w:b/>
                                <w:color w:val="808080" w:themeColor="background1" w:themeShade="80"/>
                                <w:sz w:val="24"/>
                                <w:szCs w:val="40"/>
                                <w:lang w:val="pl-PL" w:bidi="en-US"/>
                              </w:rPr>
                              <w:t xml:space="preserve"> firmy</w:t>
                            </w:r>
                            <w:r w:rsidR="00012C5E" w:rsidRPr="0087411C">
                              <w:rPr>
                                <w:rFonts w:cs="Calibri"/>
                                <w:b/>
                                <w:sz w:val="4"/>
                                <w:szCs w:val="22"/>
                                <w:lang w:val="pl-PL" w:bidi="en-US"/>
                              </w:rPr>
                              <w:br/>
                            </w:r>
                          </w:p>
                          <w:p w14:paraId="43069DA3" w14:textId="77777777" w:rsidR="00012C5E" w:rsidRPr="0087411C" w:rsidRDefault="00012C5E" w:rsidP="00012C5E">
                            <w:pPr>
                              <w:rPr>
                                <w:sz w:val="2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8BC2C7" id="_x0000_t202" coordsize="21600,21600" o:spt="202" path="m,l,21600r21600,l21600,xe">
                <v:stroke joinstyle="miter"/>
                <v:path gradientshapeok="t" o:connecttype="rect"/>
              </v:shapetype>
              <v:shape id="Text Box 290" o:spid="_x0000_s1026" type="#_x0000_t202" style="position:absolute;margin-left:-6.45pt;margin-top:.05pt;width:478.9pt;height:48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" stroked="f">
                <v:textbox>
                  <w:txbxContent>
                    <w:p w14:paraId="0F0EBA1D" w14:textId="6E75BCE6" w:rsidR="00012C5E" w:rsidRPr="0087411C" w:rsidRDefault="009C6AAB" w:rsidP="00012C5E">
                      <w:pPr>
                        <w:rPr>
                          <w:sz w:val="2"/>
                          <w:lang w:val="pl-PL"/>
                        </w:rPr>
                      </w:pPr>
                      <w:r w:rsidRPr="0087411C">
                        <w:rPr>
                          <w:rFonts w:cs="Calibri"/>
                          <w:b/>
                          <w:sz w:val="36"/>
                          <w:szCs w:val="40"/>
                          <w:lang w:val="pl-PL" w:bidi="en-US"/>
                        </w:rPr>
                        <w:t>Formularz zgłoszeniowy do certyfikacji FSC i PEFC</w:t>
                      </w:r>
                      <w:r w:rsidR="00012C5E" w:rsidRPr="0087411C">
                        <w:rPr>
                          <w:rFonts w:cs="Calibri"/>
                          <w:b/>
                          <w:sz w:val="40"/>
                          <w:szCs w:val="40"/>
                          <w:lang w:val="pl-PL" w:bidi="en-US"/>
                        </w:rPr>
                        <w:br/>
                      </w:r>
                      <w:r w:rsidR="0087411C" w:rsidRPr="0087411C">
                        <w:rPr>
                          <w:rFonts w:cs="Calibri"/>
                          <w:b/>
                          <w:color w:val="808080" w:themeColor="background1" w:themeShade="80"/>
                          <w:sz w:val="24"/>
                          <w:szCs w:val="40"/>
                          <w:lang w:val="pl-PL" w:bidi="en-US"/>
                        </w:rPr>
                        <w:t xml:space="preserve">Wiarygodna certyfikacja </w:t>
                      </w:r>
                      <w:r w:rsidR="0087411C">
                        <w:rPr>
                          <w:rFonts w:cs="Calibri"/>
                          <w:b/>
                          <w:color w:val="808080" w:themeColor="background1" w:themeShade="80"/>
                          <w:sz w:val="24"/>
                          <w:szCs w:val="40"/>
                          <w:lang w:val="pl-PL" w:bidi="en-US"/>
                        </w:rPr>
                        <w:t>Państwa</w:t>
                      </w:r>
                      <w:r w:rsidR="0087411C" w:rsidRPr="0087411C">
                        <w:rPr>
                          <w:rFonts w:cs="Calibri"/>
                          <w:b/>
                          <w:color w:val="808080" w:themeColor="background1" w:themeShade="80"/>
                          <w:sz w:val="24"/>
                          <w:szCs w:val="40"/>
                          <w:lang w:val="pl-PL" w:bidi="en-US"/>
                        </w:rPr>
                        <w:t xml:space="preserve"> firmy</w:t>
                      </w:r>
                      <w:r w:rsidR="00012C5E" w:rsidRPr="0087411C">
                        <w:rPr>
                          <w:rFonts w:cs="Calibri"/>
                          <w:b/>
                          <w:sz w:val="4"/>
                          <w:szCs w:val="22"/>
                          <w:lang w:val="pl-PL" w:bidi="en-US"/>
                        </w:rPr>
                        <w:br/>
                      </w:r>
                    </w:p>
                    <w:p w14:paraId="43069DA3" w14:textId="77777777" w:rsidR="00012C5E" w:rsidRPr="0087411C" w:rsidRDefault="00012C5E" w:rsidP="00012C5E">
                      <w:pPr>
                        <w:rPr>
                          <w:sz w:val="2"/>
                          <w:lang w:val="pl-P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B47DE" w:rsidRPr="00601DA2">
        <w:rPr>
          <w:rFonts w:cs="ArialMT"/>
          <w:szCs w:val="18"/>
          <w:lang w:val="pl-PL" w:bidi="en-US"/>
        </w:rPr>
        <w:t xml:space="preserve">Prosimy o uzupełnienie </w:t>
      </w:r>
      <w:r w:rsidR="009B5B29" w:rsidRPr="00601DA2">
        <w:rPr>
          <w:rFonts w:cs="ArialMT"/>
          <w:szCs w:val="18"/>
          <w:lang w:val="pl-PL" w:bidi="en-US"/>
        </w:rPr>
        <w:t>ni</w:t>
      </w:r>
      <w:r w:rsidR="00663F27" w:rsidRPr="00601DA2">
        <w:rPr>
          <w:rFonts w:cs="ArialMT"/>
          <w:szCs w:val="18"/>
          <w:lang w:val="pl-PL" w:bidi="en-US"/>
        </w:rPr>
        <w:t>niejszego</w:t>
      </w:r>
      <w:r w:rsidR="00DB47DE" w:rsidRPr="00601DA2">
        <w:rPr>
          <w:rFonts w:cs="ArialMT"/>
          <w:szCs w:val="18"/>
          <w:lang w:val="pl-PL" w:bidi="en-US"/>
        </w:rPr>
        <w:t xml:space="preserve"> formularza </w:t>
      </w:r>
      <w:r w:rsidR="00EA6A83" w:rsidRPr="00601DA2">
        <w:rPr>
          <w:rFonts w:cs="ArialMT"/>
          <w:szCs w:val="18"/>
          <w:lang w:val="pl-PL" w:bidi="en-US"/>
        </w:rPr>
        <w:t>w celu otrzymania niewiążącej oferty. W razie wątpliwości,</w:t>
      </w:r>
      <w:r w:rsidR="00DB47DE" w:rsidRPr="00601DA2">
        <w:rPr>
          <w:rFonts w:cs="ArialMT"/>
          <w:szCs w:val="18"/>
          <w:lang w:val="pl-PL" w:bidi="en-US"/>
        </w:rPr>
        <w:t xml:space="preserve"> prosimy o pozostawienie pustego pola</w:t>
      </w:r>
      <w:r w:rsidR="00EA6A83" w:rsidRPr="00601DA2">
        <w:rPr>
          <w:rFonts w:cs="ArialMT"/>
          <w:szCs w:val="18"/>
          <w:lang w:val="pl-PL" w:bidi="en-US"/>
        </w:rPr>
        <w:t>.</w:t>
      </w:r>
      <w:r w:rsidR="00DB47DE" w:rsidRPr="00601DA2">
        <w:rPr>
          <w:rFonts w:cs="ArialMT"/>
          <w:szCs w:val="18"/>
          <w:lang w:val="pl-PL" w:bidi="en-US"/>
        </w:rPr>
        <w:t xml:space="preserve"> </w:t>
      </w:r>
      <w:r w:rsidR="00EA6A83" w:rsidRPr="00601DA2">
        <w:rPr>
          <w:rFonts w:cs="ArialMT"/>
          <w:szCs w:val="18"/>
          <w:lang w:val="pl-PL" w:bidi="en-US"/>
        </w:rPr>
        <w:t>S</w:t>
      </w:r>
      <w:r w:rsidR="00DB47DE" w:rsidRPr="00601DA2">
        <w:rPr>
          <w:rFonts w:cs="ArialMT"/>
          <w:szCs w:val="18"/>
          <w:lang w:val="pl-PL" w:bidi="en-US"/>
        </w:rPr>
        <w:t>kontaktuje</w:t>
      </w:r>
      <w:r w:rsidR="00EA6A83" w:rsidRPr="00601DA2">
        <w:rPr>
          <w:rFonts w:cs="ArialMT"/>
          <w:szCs w:val="18"/>
          <w:lang w:val="pl-PL" w:bidi="en-US"/>
        </w:rPr>
        <w:t>my</w:t>
      </w:r>
      <w:r w:rsidR="00DB47DE" w:rsidRPr="00601DA2">
        <w:rPr>
          <w:rFonts w:cs="ArialMT"/>
          <w:szCs w:val="18"/>
          <w:lang w:val="pl-PL" w:bidi="en-US"/>
        </w:rPr>
        <w:t xml:space="preserve"> się z Państwem w celu wyjaśnienia.</w:t>
      </w:r>
      <w:r w:rsidR="00663F27" w:rsidRPr="00601DA2">
        <w:rPr>
          <w:rFonts w:cs="ArialMT"/>
          <w:szCs w:val="18"/>
          <w:lang w:val="pl-PL" w:bidi="en-US"/>
        </w:rPr>
        <w:t xml:space="preserve"> </w:t>
      </w:r>
    </w:p>
    <w:p w14:paraId="1BE83FFD" w14:textId="77777777" w:rsidR="00D52445" w:rsidRPr="00D52445" w:rsidRDefault="00D52445" w:rsidP="00F45050">
      <w:pPr>
        <w:rPr>
          <w:rFonts w:cs="ArialMT"/>
          <w:sz w:val="8"/>
          <w:szCs w:val="8"/>
          <w:lang w:val="pl-PL" w:bidi="en-US"/>
        </w:rPr>
      </w:pPr>
    </w:p>
    <w:p w14:paraId="2BD67049" w14:textId="178672A1" w:rsidR="00A13B0A" w:rsidRDefault="00663F27" w:rsidP="00F45050">
      <w:pPr>
        <w:rPr>
          <w:rFonts w:cs="ArialMT"/>
          <w:sz w:val="20"/>
          <w:szCs w:val="20"/>
          <w:lang w:val="pl-PL" w:bidi="en-US"/>
        </w:rPr>
      </w:pPr>
      <w:r w:rsidRPr="00601DA2">
        <w:rPr>
          <w:rFonts w:cs="ArialMT"/>
          <w:szCs w:val="18"/>
          <w:lang w:val="pl-PL" w:bidi="en-US"/>
        </w:rPr>
        <w:t>W przypadku pytań prosimy o kontakt z Aleksandrą Leszczyńską, tel.</w:t>
      </w:r>
      <w:r w:rsidR="004E6F68" w:rsidRPr="00601DA2">
        <w:rPr>
          <w:rFonts w:cs="ArialMT"/>
          <w:szCs w:val="18"/>
          <w:lang w:val="pl-PL" w:bidi="en-US"/>
        </w:rPr>
        <w:t> </w:t>
      </w:r>
      <w:r w:rsidRPr="00601DA2">
        <w:rPr>
          <w:rFonts w:cs="ArialMT"/>
          <w:szCs w:val="18"/>
          <w:lang w:val="pl-PL" w:bidi="en-US"/>
        </w:rPr>
        <w:t>+48</w:t>
      </w:r>
      <w:r w:rsidR="004E6F68" w:rsidRPr="00601DA2">
        <w:rPr>
          <w:rFonts w:cs="ArialMT"/>
          <w:szCs w:val="18"/>
          <w:lang w:val="pl-PL" w:bidi="en-US"/>
        </w:rPr>
        <w:t> </w:t>
      </w:r>
      <w:r w:rsidRPr="00601DA2">
        <w:rPr>
          <w:rFonts w:cs="ArialMT"/>
          <w:szCs w:val="18"/>
          <w:lang w:val="pl-PL" w:bidi="en-US"/>
        </w:rPr>
        <w:t>603</w:t>
      </w:r>
      <w:r w:rsidR="004E6F68" w:rsidRPr="00601DA2">
        <w:rPr>
          <w:rFonts w:cs="ArialMT"/>
          <w:szCs w:val="18"/>
          <w:lang w:val="pl-PL" w:bidi="en-US"/>
        </w:rPr>
        <w:t> </w:t>
      </w:r>
      <w:r w:rsidRPr="00601DA2">
        <w:rPr>
          <w:rFonts w:cs="ArialMT"/>
          <w:szCs w:val="18"/>
          <w:lang w:val="pl-PL" w:bidi="en-US"/>
        </w:rPr>
        <w:t xml:space="preserve">820 703, </w:t>
      </w:r>
      <w:r w:rsidR="00601DA2">
        <w:rPr>
          <w:rFonts w:cs="ArialMT"/>
          <w:szCs w:val="18"/>
          <w:lang w:val="pl-PL" w:bidi="en-US"/>
        </w:rPr>
        <w:br/>
      </w:r>
      <w:r w:rsidR="006E456D" w:rsidRPr="00601DA2">
        <w:rPr>
          <w:rFonts w:cs="ArialMT"/>
          <w:szCs w:val="18"/>
          <w:lang w:val="pl-PL" w:bidi="en-US"/>
        </w:rPr>
        <w:t>e-mail</w:t>
      </w:r>
      <w:proofErr w:type="gramStart"/>
      <w:r w:rsidR="006E456D" w:rsidRPr="00601DA2">
        <w:rPr>
          <w:rFonts w:cs="ArialMT"/>
          <w:szCs w:val="18"/>
          <w:lang w:val="pl-PL" w:bidi="en-US"/>
        </w:rPr>
        <w:t>:</w:t>
      </w:r>
      <w:r w:rsidR="00601DA2">
        <w:rPr>
          <w:rFonts w:cs="ArialMT"/>
          <w:szCs w:val="18"/>
          <w:lang w:val="pl-PL" w:bidi="en-US"/>
        </w:rPr>
        <w:t> </w:t>
      </w:r>
      <w:hyperlink r:id="rId11" w:history="1">
        <w:proofErr w:type="gramEnd"/>
        <w:r w:rsidR="00601DA2" w:rsidRPr="00AB79EB">
          <w:rPr>
            <w:rStyle w:val="Hyperlink"/>
            <w:rFonts w:cs="ArialMT"/>
            <w:szCs w:val="18"/>
            <w:lang w:val="pl-PL" w:bidi="en-US"/>
          </w:rPr>
          <w:t>aleszczynska@preferredbynature.org</w:t>
        </w:r>
      </w:hyperlink>
      <w:r w:rsidR="00F45050">
        <w:rPr>
          <w:rFonts w:cs="ArialMT"/>
          <w:sz w:val="20"/>
          <w:szCs w:val="20"/>
          <w:lang w:val="pl-PL" w:bidi="en-US"/>
        </w:rPr>
        <w:t xml:space="preserve"> </w:t>
      </w:r>
    </w:p>
    <w:p w14:paraId="5A08A5E8" w14:textId="2E4760E2" w:rsidR="00A30E29" w:rsidRDefault="00A30E29" w:rsidP="00A13B0A">
      <w:pPr>
        <w:tabs>
          <w:tab w:val="left" w:pos="1725"/>
        </w:tabs>
        <w:rPr>
          <w:rFonts w:cs="ArialMT"/>
          <w:sz w:val="20"/>
          <w:szCs w:val="20"/>
          <w:lang w:val="pl-PL" w:bidi="en-US"/>
        </w:rPr>
      </w:pPr>
    </w:p>
    <w:tbl>
      <w:tblPr>
        <w:tblW w:w="5000" w:type="pct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ook w:val="0020" w:firstRow="1" w:lastRow="0" w:firstColumn="0" w:lastColumn="0" w:noHBand="0" w:noVBand="0"/>
      </w:tblPr>
      <w:tblGrid>
        <w:gridCol w:w="2157"/>
        <w:gridCol w:w="3511"/>
        <w:gridCol w:w="3951"/>
      </w:tblGrid>
      <w:tr w:rsidR="002F1928" w:rsidRPr="000C7468" w14:paraId="7BE8AF9E" w14:textId="77777777" w:rsidTr="00300F7D">
        <w:tc>
          <w:tcPr>
            <w:tcW w:w="5000" w:type="pct"/>
            <w:gridSpan w:val="3"/>
            <w:shd w:val="clear" w:color="auto" w:fill="005C40"/>
          </w:tcPr>
          <w:p w14:paraId="5CB08B9B" w14:textId="7D924818" w:rsidR="002F1928" w:rsidRPr="000C7468" w:rsidRDefault="002F1928" w:rsidP="002F1928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313652">
              <w:rPr>
                <w:rFonts w:cs="Arial"/>
                <w:b/>
                <w:bCs/>
                <w:color w:val="FFFFFF"/>
                <w:sz w:val="22"/>
                <w:lang w:val="en-US"/>
              </w:rPr>
              <w:t xml:space="preserve">Dane </w:t>
            </w:r>
            <w:proofErr w:type="spellStart"/>
            <w:r w:rsidRPr="00313652">
              <w:rPr>
                <w:rFonts w:cs="Arial"/>
                <w:b/>
                <w:bCs/>
                <w:color w:val="FFFFFF"/>
                <w:sz w:val="22"/>
                <w:lang w:val="en-US"/>
              </w:rPr>
              <w:t>kontaktowe</w:t>
            </w:r>
            <w:proofErr w:type="spellEnd"/>
          </w:p>
        </w:tc>
      </w:tr>
      <w:tr w:rsidR="002F1928" w:rsidRPr="000C7468" w14:paraId="6A4C9822" w14:textId="77777777" w:rsidTr="00382E6F">
        <w:tc>
          <w:tcPr>
            <w:tcW w:w="1121" w:type="pct"/>
            <w:vAlign w:val="center"/>
          </w:tcPr>
          <w:p w14:paraId="28A63956" w14:textId="0CCE8992" w:rsidR="002F1928" w:rsidRPr="000C7468" w:rsidRDefault="002F1928" w:rsidP="002F1928">
            <w:pPr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Pełna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</w:t>
            </w:r>
            <w:proofErr w:type="spellStart"/>
            <w:r w:rsidRPr="00007567">
              <w:rPr>
                <w:rFonts w:cs="Arial"/>
                <w:szCs w:val="18"/>
                <w:lang w:val="en-US"/>
              </w:rPr>
              <w:t>nazwa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</w:t>
            </w:r>
            <w:proofErr w:type="spellStart"/>
            <w:r w:rsidRPr="00007567">
              <w:rPr>
                <w:rFonts w:cs="Arial"/>
                <w:szCs w:val="18"/>
                <w:lang w:val="en-US"/>
              </w:rPr>
              <w:t>firmy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>:</w:t>
            </w:r>
          </w:p>
        </w:tc>
        <w:tc>
          <w:tcPr>
            <w:tcW w:w="3879" w:type="pct"/>
            <w:gridSpan w:val="2"/>
          </w:tcPr>
          <w:p w14:paraId="0BF25251" w14:textId="3182FBDD" w:rsidR="002F1928" w:rsidRPr="000C7468" w:rsidRDefault="002F1928" w:rsidP="002F1928">
            <w:pPr>
              <w:tabs>
                <w:tab w:val="left" w:pos="1028"/>
              </w:tabs>
              <w:ind w:left="1028" w:hanging="990"/>
              <w:rPr>
                <w:rFonts w:cs="Arial"/>
                <w:b/>
                <w:szCs w:val="20"/>
              </w:rPr>
            </w:pPr>
          </w:p>
        </w:tc>
      </w:tr>
      <w:tr w:rsidR="00F05614" w:rsidRPr="000C7468" w14:paraId="6E7E2E1D" w14:textId="77777777" w:rsidTr="00382E6F">
        <w:tc>
          <w:tcPr>
            <w:tcW w:w="1121" w:type="pct"/>
            <w:vMerge w:val="restart"/>
          </w:tcPr>
          <w:p w14:paraId="17753EB9" w14:textId="7C217D82" w:rsidR="00F05614" w:rsidRPr="000C7468" w:rsidRDefault="00F05614" w:rsidP="00F05614">
            <w:pPr>
              <w:rPr>
                <w:rFonts w:cs="Arial"/>
                <w:szCs w:val="20"/>
              </w:rPr>
            </w:pPr>
            <w:proofErr w:type="spellStart"/>
            <w:r w:rsidRPr="00F05614">
              <w:rPr>
                <w:rFonts w:cs="Arial"/>
                <w:szCs w:val="20"/>
              </w:rPr>
              <w:t>Osoba</w:t>
            </w:r>
            <w:proofErr w:type="spellEnd"/>
            <w:r w:rsidRPr="00F05614">
              <w:rPr>
                <w:rFonts w:cs="Arial"/>
                <w:szCs w:val="20"/>
              </w:rPr>
              <w:t xml:space="preserve"> </w:t>
            </w:r>
            <w:proofErr w:type="spellStart"/>
            <w:r w:rsidRPr="00F05614">
              <w:rPr>
                <w:rFonts w:cs="Arial"/>
                <w:szCs w:val="20"/>
              </w:rPr>
              <w:t>kontaktowa</w:t>
            </w:r>
            <w:proofErr w:type="spellEnd"/>
            <w:r w:rsidRPr="00F05614">
              <w:rPr>
                <w:rFonts w:cs="Arial"/>
                <w:szCs w:val="20"/>
              </w:rPr>
              <w:t>:</w:t>
            </w:r>
          </w:p>
        </w:tc>
        <w:tc>
          <w:tcPr>
            <w:tcW w:w="1825" w:type="pct"/>
            <w:vAlign w:val="center"/>
          </w:tcPr>
          <w:p w14:paraId="07F4080B" w14:textId="35982685" w:rsidR="00F05614" w:rsidRPr="000C7468" w:rsidRDefault="00F05614" w:rsidP="00F05614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Imię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</w:t>
            </w:r>
            <w:proofErr w:type="spellStart"/>
            <w:r w:rsidRPr="00007567">
              <w:rPr>
                <w:rFonts w:cs="Arial"/>
                <w:szCs w:val="18"/>
                <w:lang w:val="en-US"/>
              </w:rPr>
              <w:t>i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</w:t>
            </w:r>
            <w:proofErr w:type="spellStart"/>
            <w:r w:rsidRPr="00007567">
              <w:rPr>
                <w:rFonts w:cs="Arial"/>
                <w:szCs w:val="18"/>
                <w:lang w:val="en-US"/>
              </w:rPr>
              <w:t>nazwisko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  <w:tc>
          <w:tcPr>
            <w:tcW w:w="2054" w:type="pct"/>
            <w:vAlign w:val="center"/>
          </w:tcPr>
          <w:p w14:paraId="37E53064" w14:textId="4AC50329" w:rsidR="00F05614" w:rsidRPr="000C7468" w:rsidRDefault="00F05614" w:rsidP="00F05614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Telefon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</w:t>
            </w:r>
            <w:proofErr w:type="spellStart"/>
            <w:r w:rsidRPr="00007567">
              <w:rPr>
                <w:rFonts w:cs="Arial"/>
                <w:szCs w:val="18"/>
                <w:lang w:val="en-US"/>
              </w:rPr>
              <w:t>kontaktowy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</w:tr>
      <w:tr w:rsidR="00F05614" w:rsidRPr="000C7468" w14:paraId="2522211E" w14:textId="77777777" w:rsidTr="00382E6F">
        <w:tc>
          <w:tcPr>
            <w:tcW w:w="1121" w:type="pct"/>
            <w:vMerge/>
          </w:tcPr>
          <w:p w14:paraId="79BBFACE" w14:textId="77777777" w:rsidR="00F05614" w:rsidRPr="000C7468" w:rsidRDefault="00F05614" w:rsidP="00F05614">
            <w:pPr>
              <w:rPr>
                <w:rFonts w:cs="Arial"/>
                <w:szCs w:val="20"/>
              </w:rPr>
            </w:pPr>
          </w:p>
        </w:tc>
        <w:tc>
          <w:tcPr>
            <w:tcW w:w="1825" w:type="pct"/>
            <w:vAlign w:val="center"/>
          </w:tcPr>
          <w:p w14:paraId="3B919CCF" w14:textId="775A1012" w:rsidR="00F05614" w:rsidRPr="000C7468" w:rsidRDefault="00F05614" w:rsidP="00F05614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Stanowisko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  <w:tc>
          <w:tcPr>
            <w:tcW w:w="2054" w:type="pct"/>
            <w:vAlign w:val="center"/>
          </w:tcPr>
          <w:p w14:paraId="5C39814C" w14:textId="7FE61318" w:rsidR="00F05614" w:rsidRPr="000C7468" w:rsidRDefault="00F05614" w:rsidP="00F05614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07567">
              <w:rPr>
                <w:rFonts w:cs="Arial"/>
                <w:szCs w:val="18"/>
                <w:lang w:val="en-US"/>
              </w:rPr>
              <w:t xml:space="preserve">E-mail: </w:t>
            </w:r>
          </w:p>
        </w:tc>
      </w:tr>
      <w:tr w:rsidR="00872A48" w:rsidRPr="000C7468" w14:paraId="479B0B80" w14:textId="77777777" w:rsidTr="00382E6F">
        <w:tc>
          <w:tcPr>
            <w:tcW w:w="1121" w:type="pct"/>
            <w:vMerge w:val="restart"/>
          </w:tcPr>
          <w:p w14:paraId="295D53F1" w14:textId="6A0A318A" w:rsidR="00872A48" w:rsidRPr="000C7468" w:rsidRDefault="00872A48" w:rsidP="00872A48">
            <w:pPr>
              <w:rPr>
                <w:rFonts w:cs="Arial"/>
                <w:szCs w:val="20"/>
              </w:rPr>
            </w:pPr>
            <w:r w:rsidRPr="00F05614">
              <w:rPr>
                <w:rFonts w:cs="Arial"/>
                <w:szCs w:val="20"/>
              </w:rPr>
              <w:t xml:space="preserve">Dane </w:t>
            </w:r>
            <w:proofErr w:type="spellStart"/>
            <w:r w:rsidRPr="00F05614">
              <w:rPr>
                <w:rFonts w:cs="Arial"/>
                <w:szCs w:val="20"/>
              </w:rPr>
              <w:t>firmy</w:t>
            </w:r>
            <w:proofErr w:type="spellEnd"/>
            <w:r w:rsidRPr="00F05614">
              <w:rPr>
                <w:rFonts w:cs="Arial"/>
                <w:szCs w:val="20"/>
              </w:rPr>
              <w:t>:</w:t>
            </w:r>
          </w:p>
        </w:tc>
        <w:tc>
          <w:tcPr>
            <w:tcW w:w="1825" w:type="pct"/>
            <w:vAlign w:val="center"/>
          </w:tcPr>
          <w:p w14:paraId="7C6A086F" w14:textId="36678456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Ulica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  <w:tc>
          <w:tcPr>
            <w:tcW w:w="2054" w:type="pct"/>
            <w:vAlign w:val="center"/>
          </w:tcPr>
          <w:p w14:paraId="0AD279E5" w14:textId="5E9C9375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Miejscowość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</w:tr>
      <w:tr w:rsidR="00872A48" w:rsidRPr="000C7468" w14:paraId="2CB62A20" w14:textId="77777777" w:rsidTr="00382E6F">
        <w:tc>
          <w:tcPr>
            <w:tcW w:w="1121" w:type="pct"/>
            <w:vMerge/>
          </w:tcPr>
          <w:p w14:paraId="22150804" w14:textId="77777777" w:rsidR="00872A48" w:rsidRPr="000C7468" w:rsidRDefault="00872A48" w:rsidP="00872A48">
            <w:pPr>
              <w:rPr>
                <w:rFonts w:cs="Arial"/>
                <w:szCs w:val="20"/>
              </w:rPr>
            </w:pPr>
          </w:p>
        </w:tc>
        <w:tc>
          <w:tcPr>
            <w:tcW w:w="1825" w:type="pct"/>
            <w:vAlign w:val="center"/>
          </w:tcPr>
          <w:p w14:paraId="1BE1451E" w14:textId="33273B6A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Telefon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  <w:tc>
          <w:tcPr>
            <w:tcW w:w="2054" w:type="pct"/>
            <w:vAlign w:val="center"/>
          </w:tcPr>
          <w:p w14:paraId="2C254433" w14:textId="2153D9AB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Kod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</w:t>
            </w:r>
            <w:proofErr w:type="spellStart"/>
            <w:r w:rsidRPr="00007567">
              <w:rPr>
                <w:rFonts w:cs="Arial"/>
                <w:szCs w:val="18"/>
                <w:lang w:val="en-US"/>
              </w:rPr>
              <w:t>pocztowy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: </w:t>
            </w:r>
          </w:p>
        </w:tc>
      </w:tr>
      <w:tr w:rsidR="00872A48" w:rsidRPr="000C7468" w14:paraId="60FAB500" w14:textId="77777777" w:rsidTr="00382E6F">
        <w:tc>
          <w:tcPr>
            <w:tcW w:w="1121" w:type="pct"/>
            <w:vMerge/>
          </w:tcPr>
          <w:p w14:paraId="637AE00B" w14:textId="77777777" w:rsidR="00872A48" w:rsidRPr="000C7468" w:rsidRDefault="00872A48" w:rsidP="00872A48">
            <w:pPr>
              <w:rPr>
                <w:rFonts w:cs="Arial"/>
                <w:szCs w:val="20"/>
              </w:rPr>
            </w:pPr>
          </w:p>
        </w:tc>
        <w:tc>
          <w:tcPr>
            <w:tcW w:w="1825" w:type="pct"/>
            <w:vAlign w:val="center"/>
          </w:tcPr>
          <w:p w14:paraId="7BF1FEB4" w14:textId="1D3FC126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highlight w:val="lightGray"/>
              </w:rPr>
            </w:pPr>
            <w:r w:rsidRPr="00007567">
              <w:rPr>
                <w:rFonts w:cs="Arial"/>
                <w:szCs w:val="18"/>
                <w:lang w:val="en-US"/>
              </w:rPr>
              <w:t xml:space="preserve">NIP: </w:t>
            </w:r>
          </w:p>
        </w:tc>
        <w:tc>
          <w:tcPr>
            <w:tcW w:w="2054" w:type="pct"/>
            <w:vAlign w:val="center"/>
          </w:tcPr>
          <w:p w14:paraId="0DC53123" w14:textId="23CCADCA" w:rsidR="00872A48" w:rsidRPr="000C7468" w:rsidRDefault="00872A48" w:rsidP="00872A48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 w:rsidRPr="00007567">
              <w:rPr>
                <w:rFonts w:cs="Arial"/>
                <w:szCs w:val="18"/>
                <w:lang w:val="en-US"/>
              </w:rPr>
              <w:t>Strona</w:t>
            </w:r>
            <w:proofErr w:type="spellEnd"/>
            <w:r w:rsidRPr="00007567">
              <w:rPr>
                <w:rFonts w:cs="Arial"/>
                <w:szCs w:val="18"/>
                <w:lang w:val="en-US"/>
              </w:rPr>
              <w:t xml:space="preserve"> www: </w:t>
            </w:r>
          </w:p>
        </w:tc>
      </w:tr>
    </w:tbl>
    <w:p w14:paraId="16808D11" w14:textId="7C26BBDC" w:rsidR="00EE5431" w:rsidRDefault="00EE5431" w:rsidP="00A13B0A">
      <w:pPr>
        <w:tabs>
          <w:tab w:val="left" w:pos="1725"/>
        </w:tabs>
      </w:pPr>
    </w:p>
    <w:tbl>
      <w:tblPr>
        <w:tblW w:w="5000" w:type="pct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2042"/>
        <w:gridCol w:w="450"/>
        <w:gridCol w:w="3028"/>
        <w:gridCol w:w="425"/>
        <w:gridCol w:w="3674"/>
      </w:tblGrid>
      <w:tr w:rsidR="0091386F" w:rsidRPr="000C7468" w14:paraId="13C478AB" w14:textId="77777777" w:rsidTr="00300F7D">
        <w:tc>
          <w:tcPr>
            <w:tcW w:w="5000" w:type="pct"/>
            <w:gridSpan w:val="5"/>
            <w:shd w:val="clear" w:color="auto" w:fill="005C40"/>
          </w:tcPr>
          <w:p w14:paraId="61FBCBC0" w14:textId="240AF003" w:rsidR="0091386F" w:rsidRPr="000C7468" w:rsidRDefault="00AA3DA6" w:rsidP="00300F7D">
            <w:pPr>
              <w:pStyle w:val="BodyText"/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</w:pPr>
            <w:proofErr w:type="spellStart"/>
            <w:r w:rsidRPr="00AA3DA6"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>Zakres</w:t>
            </w:r>
            <w:proofErr w:type="spellEnd"/>
            <w:r w:rsidRPr="00AA3DA6"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AA3DA6"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>certyfikatu</w:t>
            </w:r>
            <w:proofErr w:type="spellEnd"/>
          </w:p>
        </w:tc>
      </w:tr>
      <w:tr w:rsidR="00DE0C71" w:rsidRPr="000C7468" w14:paraId="72CF7AF1" w14:textId="77777777" w:rsidTr="00DE0C71">
        <w:trPr>
          <w:trHeight w:val="193"/>
        </w:trPr>
        <w:tc>
          <w:tcPr>
            <w:tcW w:w="1061" w:type="pct"/>
          </w:tcPr>
          <w:p w14:paraId="7355EB85" w14:textId="71219BD9" w:rsidR="00DE0C71" w:rsidRPr="000C7468" w:rsidRDefault="00DE0C71" w:rsidP="00300F7D">
            <w:pPr>
              <w:rPr>
                <w:rFonts w:cs="Arial"/>
                <w:szCs w:val="20"/>
              </w:rPr>
            </w:pPr>
            <w:proofErr w:type="spellStart"/>
            <w:r w:rsidRPr="00E37BF4">
              <w:rPr>
                <w:rFonts w:cs="Arial"/>
                <w:szCs w:val="20"/>
              </w:rPr>
              <w:t>Rodzaj</w:t>
            </w:r>
            <w:proofErr w:type="spellEnd"/>
            <w:r w:rsidRPr="00E37BF4">
              <w:rPr>
                <w:rFonts w:cs="Arial"/>
                <w:szCs w:val="20"/>
              </w:rPr>
              <w:t xml:space="preserve"> </w:t>
            </w:r>
            <w:proofErr w:type="spellStart"/>
            <w:r w:rsidRPr="00E37BF4">
              <w:rPr>
                <w:rFonts w:cs="Arial"/>
                <w:szCs w:val="20"/>
              </w:rPr>
              <w:t>certyfikacji</w:t>
            </w:r>
            <w:proofErr w:type="spellEnd"/>
            <w:r w:rsidRPr="00E37BF4">
              <w:rPr>
                <w:rFonts w:cs="Arial"/>
                <w:szCs w:val="20"/>
              </w:rPr>
              <w:t>:</w:t>
            </w:r>
          </w:p>
        </w:tc>
        <w:tc>
          <w:tcPr>
            <w:tcW w:w="234" w:type="pct"/>
            <w:tcBorders>
              <w:bottom w:val="nil"/>
              <w:right w:val="nil"/>
            </w:tcBorders>
          </w:tcPr>
          <w:p w14:paraId="42393E62" w14:textId="686E706F" w:rsidR="00DE0C71" w:rsidRPr="000C7468" w:rsidRDefault="00DE0C71" w:rsidP="00300F7D">
            <w:pPr>
              <w:tabs>
                <w:tab w:val="left" w:pos="884"/>
                <w:tab w:val="left" w:pos="2712"/>
              </w:tabs>
              <w:jc w:val="center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1766838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3DB"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</w:p>
        </w:tc>
        <w:tc>
          <w:tcPr>
            <w:tcW w:w="1574" w:type="pct"/>
            <w:tcBorders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91B1330" w14:textId="569086F4" w:rsidR="00DE0C71" w:rsidRPr="000C7468" w:rsidRDefault="00DE0C71" w:rsidP="00300F7D">
            <w:pPr>
              <w:tabs>
                <w:tab w:val="left" w:pos="884"/>
                <w:tab w:val="left" w:pos="2712"/>
              </w:tabs>
              <w:ind w:left="96"/>
              <w:rPr>
                <w:rFonts w:cs="Arial"/>
                <w:szCs w:val="20"/>
              </w:rPr>
            </w:pPr>
            <w:r w:rsidRPr="009D4611">
              <w:rPr>
                <w:rFonts w:cs="Arial"/>
                <w:szCs w:val="20"/>
              </w:rPr>
              <w:t>Certyfikacja FSC</w:t>
            </w:r>
            <w:r w:rsidRPr="009D4611">
              <w:rPr>
                <w:rFonts w:cs="Arial"/>
                <w:szCs w:val="20"/>
                <w:vertAlign w:val="superscript"/>
              </w:rPr>
              <w:t>®</w:t>
            </w:r>
            <w:r w:rsidRPr="009D4611">
              <w:rPr>
                <w:rFonts w:cs="Arial"/>
                <w:szCs w:val="20"/>
              </w:rPr>
              <w:t xml:space="preserve"> CoC               </w:t>
            </w:r>
          </w:p>
        </w:tc>
        <w:tc>
          <w:tcPr>
            <w:tcW w:w="221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97DC0D" w14:textId="24DE8A61" w:rsidR="00DE0C71" w:rsidRPr="000C7468" w:rsidRDefault="00DE0C71" w:rsidP="00300F7D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6248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</w:p>
        </w:tc>
        <w:tc>
          <w:tcPr>
            <w:tcW w:w="1910" w:type="pct"/>
            <w:tcBorders>
              <w:left w:val="nil"/>
              <w:bottom w:val="nil"/>
            </w:tcBorders>
          </w:tcPr>
          <w:p w14:paraId="5A89C821" w14:textId="560B6910" w:rsidR="00DE0C71" w:rsidRPr="000C7468" w:rsidRDefault="00DE0C71" w:rsidP="00300F7D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 w:rsidRPr="00B91752">
              <w:rPr>
                <w:rFonts w:cs="Arial"/>
                <w:szCs w:val="20"/>
              </w:rPr>
              <w:t>Certyfikacja PEFC CoC</w:t>
            </w:r>
          </w:p>
        </w:tc>
      </w:tr>
      <w:tr w:rsidR="0091386F" w:rsidRPr="000C7468" w14:paraId="094C0350" w14:textId="77777777" w:rsidTr="00DE0C71">
        <w:trPr>
          <w:trHeight w:val="502"/>
        </w:trPr>
        <w:tc>
          <w:tcPr>
            <w:tcW w:w="1061" w:type="pct"/>
            <w:vMerge w:val="restart"/>
          </w:tcPr>
          <w:p w14:paraId="723D0A31" w14:textId="33280EA1" w:rsidR="0091386F" w:rsidRPr="000C7468" w:rsidRDefault="00A80616" w:rsidP="00300F7D">
            <w:pPr>
              <w:rPr>
                <w:rFonts w:cs="Arial"/>
                <w:szCs w:val="20"/>
              </w:rPr>
            </w:pPr>
            <w:proofErr w:type="spellStart"/>
            <w:r w:rsidRPr="00A80616">
              <w:rPr>
                <w:rFonts w:cs="Arial"/>
                <w:szCs w:val="20"/>
              </w:rPr>
              <w:t>Poprzednia</w:t>
            </w:r>
            <w:proofErr w:type="spellEnd"/>
            <w:r w:rsidRPr="00A80616">
              <w:rPr>
                <w:rFonts w:cs="Arial"/>
                <w:szCs w:val="20"/>
              </w:rPr>
              <w:t>/</w:t>
            </w:r>
            <w:proofErr w:type="spellStart"/>
            <w:r w:rsidRPr="00A80616">
              <w:rPr>
                <w:rFonts w:cs="Arial"/>
                <w:szCs w:val="20"/>
              </w:rPr>
              <w:t>obecna</w:t>
            </w:r>
            <w:proofErr w:type="spellEnd"/>
            <w:r w:rsidRPr="00A80616">
              <w:rPr>
                <w:rFonts w:cs="Arial"/>
                <w:szCs w:val="20"/>
              </w:rPr>
              <w:t xml:space="preserve"> </w:t>
            </w:r>
            <w:proofErr w:type="spellStart"/>
            <w:r w:rsidRPr="00A80616">
              <w:rPr>
                <w:rFonts w:cs="Arial"/>
                <w:szCs w:val="20"/>
              </w:rPr>
              <w:t>certyfikacja</w:t>
            </w:r>
            <w:proofErr w:type="spellEnd"/>
            <w:r w:rsidRPr="00A80616">
              <w:rPr>
                <w:rFonts w:cs="Arial"/>
                <w:szCs w:val="20"/>
              </w:rPr>
              <w:t>:</w:t>
            </w:r>
          </w:p>
        </w:tc>
        <w:tc>
          <w:tcPr>
            <w:tcW w:w="2029" w:type="pct"/>
            <w:gridSpan w:val="3"/>
            <w:tcBorders>
              <w:bottom w:val="single" w:sz="8" w:space="0" w:color="005C40"/>
              <w:right w:val="nil"/>
            </w:tcBorders>
          </w:tcPr>
          <w:p w14:paraId="2ABCE9AC" w14:textId="7240E30C" w:rsidR="0091386F" w:rsidRPr="00333568" w:rsidRDefault="00333568" w:rsidP="00300F7D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pl-PL"/>
              </w:rPr>
            </w:pPr>
            <w:r w:rsidRPr="00333568">
              <w:rPr>
                <w:rFonts w:cs="Arial"/>
                <w:szCs w:val="20"/>
                <w:lang w:val="pl-PL"/>
              </w:rPr>
              <w:t>Czy firma była wcześniej certyfikowana w</w:t>
            </w:r>
            <w:r w:rsidR="00DE0C71">
              <w:rPr>
                <w:rFonts w:cs="Arial"/>
                <w:szCs w:val="20"/>
                <w:lang w:val="pl-PL"/>
              </w:rPr>
              <w:t> </w:t>
            </w:r>
            <w:r w:rsidRPr="00333568">
              <w:rPr>
                <w:rFonts w:cs="Arial"/>
                <w:szCs w:val="20"/>
                <w:lang w:val="pl-PL"/>
              </w:rPr>
              <w:t>wybranym systemie?</w:t>
            </w:r>
          </w:p>
        </w:tc>
        <w:tc>
          <w:tcPr>
            <w:tcW w:w="1910" w:type="pct"/>
            <w:tcBorders>
              <w:left w:val="nil"/>
              <w:bottom w:val="single" w:sz="8" w:space="0" w:color="005C40"/>
            </w:tcBorders>
          </w:tcPr>
          <w:p w14:paraId="2C5D264E" w14:textId="153932D8" w:rsidR="0091386F" w:rsidRPr="000C7468" w:rsidRDefault="00DE0C71" w:rsidP="00300F7D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22407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91386F" w:rsidRPr="000C7468">
              <w:rPr>
                <w:rFonts w:cs="Arial"/>
                <w:szCs w:val="20"/>
              </w:rPr>
              <w:t xml:space="preserve"> </w:t>
            </w:r>
            <w:proofErr w:type="spellStart"/>
            <w:r w:rsidR="00333568">
              <w:rPr>
                <w:rFonts w:cs="Arial"/>
                <w:szCs w:val="20"/>
              </w:rPr>
              <w:t>Tak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  <w:p w14:paraId="0C93485E" w14:textId="4E604EC0" w:rsidR="0091386F" w:rsidRPr="000C7468" w:rsidRDefault="00DE0C71" w:rsidP="00300F7D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1223980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="0091386F" w:rsidRPr="000C7468">
              <w:rPr>
                <w:rFonts w:cs="Arial"/>
                <w:szCs w:val="20"/>
              </w:rPr>
              <w:t xml:space="preserve"> </w:t>
            </w:r>
            <w:proofErr w:type="spellStart"/>
            <w:r w:rsidR="00333568">
              <w:rPr>
                <w:rFonts w:cs="Arial"/>
                <w:szCs w:val="20"/>
              </w:rPr>
              <w:t>Nie</w:t>
            </w:r>
            <w:proofErr w:type="spellEnd"/>
          </w:p>
        </w:tc>
      </w:tr>
      <w:tr w:rsidR="0091386F" w:rsidRPr="00DE0C71" w14:paraId="0AA7E395" w14:textId="77777777" w:rsidTr="00DE0C71">
        <w:trPr>
          <w:trHeight w:val="175"/>
        </w:trPr>
        <w:tc>
          <w:tcPr>
            <w:tcW w:w="1061" w:type="pct"/>
            <w:vMerge/>
          </w:tcPr>
          <w:p w14:paraId="4427BA47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3939" w:type="pct"/>
            <w:gridSpan w:val="4"/>
          </w:tcPr>
          <w:p w14:paraId="432201B2" w14:textId="3FE32A69" w:rsidR="00A75173" w:rsidRPr="00A75173" w:rsidRDefault="00A75173" w:rsidP="00300F7D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pl-PL"/>
              </w:rPr>
            </w:pPr>
            <w:r w:rsidRPr="00A75173">
              <w:rPr>
                <w:rFonts w:cs="Arial"/>
                <w:szCs w:val="20"/>
                <w:lang w:val="pl-PL"/>
              </w:rPr>
              <w:t xml:space="preserve">Jeśli tak, proszę podać nazwę jednostki certyfikującej:  </w:t>
            </w:r>
          </w:p>
        </w:tc>
      </w:tr>
      <w:tr w:rsidR="0091386F" w:rsidRPr="00DE0C71" w14:paraId="47D0C553" w14:textId="77777777" w:rsidTr="00DE0C71">
        <w:trPr>
          <w:trHeight w:val="502"/>
        </w:trPr>
        <w:tc>
          <w:tcPr>
            <w:tcW w:w="1061" w:type="pct"/>
          </w:tcPr>
          <w:p w14:paraId="65D27D67" w14:textId="5B16CF2B" w:rsidR="0091386F" w:rsidRPr="000C7468" w:rsidRDefault="00A52100" w:rsidP="00300F7D">
            <w:pPr>
              <w:rPr>
                <w:rFonts w:cs="Arial"/>
                <w:szCs w:val="20"/>
              </w:rPr>
            </w:pPr>
            <w:proofErr w:type="spellStart"/>
            <w:r w:rsidRPr="00A52100">
              <w:rPr>
                <w:rFonts w:cs="Arial"/>
                <w:szCs w:val="20"/>
              </w:rPr>
              <w:t>Lokalizacje</w:t>
            </w:r>
            <w:proofErr w:type="spellEnd"/>
            <w:r w:rsidRPr="00A52100">
              <w:rPr>
                <w:rFonts w:cs="Arial"/>
                <w:szCs w:val="20"/>
              </w:rPr>
              <w:t>:</w:t>
            </w:r>
          </w:p>
        </w:tc>
        <w:tc>
          <w:tcPr>
            <w:tcW w:w="3939" w:type="pct"/>
            <w:gridSpan w:val="4"/>
          </w:tcPr>
          <w:p w14:paraId="5721D40C" w14:textId="687E411C" w:rsidR="00A1283C" w:rsidRPr="00A1283C" w:rsidRDefault="00A1283C" w:rsidP="00300F7D">
            <w:pPr>
              <w:tabs>
                <w:tab w:val="left" w:pos="884"/>
              </w:tabs>
              <w:rPr>
                <w:rFonts w:cs="Arial"/>
                <w:szCs w:val="20"/>
                <w:lang w:val="pl-PL"/>
              </w:rPr>
            </w:pPr>
            <w:r w:rsidRPr="00A1283C">
              <w:rPr>
                <w:rFonts w:cs="Arial"/>
                <w:szCs w:val="20"/>
                <w:lang w:val="pl-PL"/>
              </w:rPr>
              <w:t>Proszę podać adresy wszystkich lokalizacji (poza wymienioną powyżej), w</w:t>
            </w:r>
            <w:r w:rsidR="004E7E9E">
              <w:rPr>
                <w:rFonts w:cs="Arial"/>
                <w:szCs w:val="20"/>
                <w:lang w:val="pl-PL"/>
              </w:rPr>
              <w:t> </w:t>
            </w:r>
            <w:r w:rsidRPr="00A1283C">
              <w:rPr>
                <w:rFonts w:cs="Arial"/>
                <w:szCs w:val="20"/>
                <w:lang w:val="pl-PL"/>
              </w:rPr>
              <w:t>których będzie prowadzony obrót materiałami certyfikowanymi, oraz ich funkcje (np. biuro, magazyn, zakład produkcyjny):</w:t>
            </w:r>
          </w:p>
        </w:tc>
      </w:tr>
      <w:tr w:rsidR="0091386F" w:rsidRPr="000C7468" w14:paraId="182AD000" w14:textId="77777777" w:rsidTr="00DE0C71">
        <w:tc>
          <w:tcPr>
            <w:tcW w:w="1061" w:type="pct"/>
            <w:vMerge w:val="restart"/>
          </w:tcPr>
          <w:p w14:paraId="2F2EC962" w14:textId="15652145" w:rsidR="0091386F" w:rsidRPr="000C7468" w:rsidRDefault="00EE33C6" w:rsidP="00300F7D">
            <w:pPr>
              <w:rPr>
                <w:rFonts w:cs="Arial"/>
                <w:szCs w:val="20"/>
              </w:rPr>
            </w:pPr>
            <w:proofErr w:type="spellStart"/>
            <w:r w:rsidRPr="00EE33C6">
              <w:rPr>
                <w:rFonts w:cs="Arial"/>
                <w:szCs w:val="20"/>
              </w:rPr>
              <w:t>Wielkość</w:t>
            </w:r>
            <w:proofErr w:type="spellEnd"/>
            <w:r w:rsidRPr="00EE33C6">
              <w:rPr>
                <w:rFonts w:cs="Arial"/>
                <w:szCs w:val="20"/>
              </w:rPr>
              <w:t xml:space="preserve"> </w:t>
            </w:r>
            <w:proofErr w:type="spellStart"/>
            <w:r w:rsidRPr="00EE33C6">
              <w:rPr>
                <w:rFonts w:cs="Arial"/>
                <w:szCs w:val="20"/>
              </w:rPr>
              <w:t>firmy</w:t>
            </w:r>
            <w:proofErr w:type="spellEnd"/>
            <w:r w:rsidRPr="00EE33C6">
              <w:rPr>
                <w:rFonts w:cs="Arial"/>
                <w:szCs w:val="20"/>
              </w:rPr>
              <w:t>:</w:t>
            </w:r>
          </w:p>
        </w:tc>
        <w:tc>
          <w:tcPr>
            <w:tcW w:w="3939" w:type="pct"/>
            <w:gridSpan w:val="4"/>
          </w:tcPr>
          <w:p w14:paraId="30F09257" w14:textId="7E74B7EA" w:rsidR="0091386F" w:rsidRPr="000C7468" w:rsidRDefault="00EE33C6" w:rsidP="00300F7D">
            <w:pPr>
              <w:tabs>
                <w:tab w:val="right" w:pos="-11364"/>
                <w:tab w:val="left" w:pos="36"/>
              </w:tabs>
              <w:rPr>
                <w:rFonts w:cs="Arial"/>
                <w:b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Liczba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pracowników</w:t>
            </w:r>
            <w:proofErr w:type="spellEnd"/>
            <w:r>
              <w:rPr>
                <w:rFonts w:cs="Arial"/>
                <w:szCs w:val="20"/>
              </w:rPr>
              <w:t xml:space="preserve">: </w:t>
            </w:r>
          </w:p>
        </w:tc>
      </w:tr>
      <w:tr w:rsidR="0091386F" w:rsidRPr="00DE0C71" w14:paraId="0B3E66C2" w14:textId="77777777" w:rsidTr="00DE0C71">
        <w:tc>
          <w:tcPr>
            <w:tcW w:w="1061" w:type="pct"/>
            <w:vMerge/>
          </w:tcPr>
          <w:p w14:paraId="3D7A52E9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3939" w:type="pct"/>
            <w:gridSpan w:val="4"/>
            <w:tcBorders>
              <w:bottom w:val="single" w:sz="8" w:space="0" w:color="005C40"/>
            </w:tcBorders>
          </w:tcPr>
          <w:p w14:paraId="5553CF23" w14:textId="265D58BA" w:rsidR="00583966" w:rsidRPr="00692E69" w:rsidRDefault="000E1A54" w:rsidP="00692E69">
            <w:pPr>
              <w:tabs>
                <w:tab w:val="left" w:pos="884"/>
              </w:tabs>
              <w:rPr>
                <w:rFonts w:cs="Arial"/>
                <w:szCs w:val="20"/>
                <w:lang w:val="pl-PL"/>
              </w:rPr>
            </w:pPr>
            <w:r w:rsidRPr="000E1A54">
              <w:rPr>
                <w:rFonts w:cs="Arial"/>
                <w:szCs w:val="20"/>
                <w:lang w:val="pl-PL"/>
              </w:rPr>
              <w:t>Ca</w:t>
            </w:r>
            <w:r>
              <w:rPr>
                <w:rFonts w:cs="Arial"/>
                <w:szCs w:val="20"/>
                <w:lang w:val="pl-PL"/>
              </w:rPr>
              <w:t>łkowita w</w:t>
            </w:r>
            <w:r w:rsidR="00583966" w:rsidRPr="00583966">
              <w:rPr>
                <w:rFonts w:cs="Arial"/>
                <w:szCs w:val="20"/>
                <w:lang w:val="pl-PL"/>
              </w:rPr>
              <w:t>artość sprzedaży</w:t>
            </w:r>
            <w:r w:rsidR="00692E69">
              <w:rPr>
                <w:rFonts w:cs="Arial"/>
                <w:szCs w:val="20"/>
                <w:lang w:val="pl-PL"/>
              </w:rPr>
              <w:t xml:space="preserve"> </w:t>
            </w:r>
            <w:r>
              <w:rPr>
                <w:rFonts w:cs="Arial"/>
                <w:szCs w:val="20"/>
                <w:lang w:val="pl-PL"/>
              </w:rPr>
              <w:t>(</w:t>
            </w:r>
            <w:r w:rsidR="00692E69">
              <w:rPr>
                <w:rFonts w:cs="Arial"/>
                <w:szCs w:val="20"/>
                <w:lang w:val="pl-PL"/>
              </w:rPr>
              <w:t>netto</w:t>
            </w:r>
            <w:r>
              <w:rPr>
                <w:rFonts w:cs="Arial"/>
                <w:szCs w:val="20"/>
                <w:lang w:val="pl-PL"/>
              </w:rPr>
              <w:t>)</w:t>
            </w:r>
            <w:r w:rsidR="00583966" w:rsidRPr="00583966">
              <w:rPr>
                <w:rFonts w:cs="Arial"/>
                <w:szCs w:val="20"/>
                <w:lang w:val="pl-PL"/>
              </w:rPr>
              <w:t xml:space="preserve"> wszystkich produktów drewnianych lub zawierających drewno (w tym także niecertyfikowanych) za poprzedni rok obrachunkowy w PLN:</w:t>
            </w:r>
          </w:p>
        </w:tc>
      </w:tr>
      <w:tr w:rsidR="0091386F" w:rsidRPr="000C7468" w14:paraId="4D678293" w14:textId="77777777" w:rsidTr="00DE0C71">
        <w:tc>
          <w:tcPr>
            <w:tcW w:w="1061" w:type="pct"/>
            <w:vMerge w:val="restart"/>
          </w:tcPr>
          <w:p w14:paraId="73F8C94F" w14:textId="75C31D6A" w:rsidR="0091386F" w:rsidRPr="000C7468" w:rsidRDefault="0028263D" w:rsidP="00300F7D">
            <w:pPr>
              <w:rPr>
                <w:rFonts w:cs="Arial"/>
                <w:szCs w:val="20"/>
              </w:rPr>
            </w:pPr>
            <w:proofErr w:type="spellStart"/>
            <w:r w:rsidRPr="0028263D">
              <w:rPr>
                <w:rFonts w:cs="Arial"/>
                <w:szCs w:val="20"/>
              </w:rPr>
              <w:t>Profil</w:t>
            </w:r>
            <w:proofErr w:type="spellEnd"/>
            <w:r w:rsidRPr="0028263D">
              <w:rPr>
                <w:rFonts w:cs="Arial"/>
                <w:szCs w:val="20"/>
              </w:rPr>
              <w:t xml:space="preserve"> </w:t>
            </w:r>
            <w:proofErr w:type="spellStart"/>
            <w:r w:rsidRPr="0028263D">
              <w:rPr>
                <w:rFonts w:cs="Arial"/>
                <w:szCs w:val="20"/>
              </w:rPr>
              <w:t>działalności</w:t>
            </w:r>
            <w:proofErr w:type="spellEnd"/>
            <w:r w:rsidRPr="0028263D">
              <w:rPr>
                <w:rFonts w:cs="Arial"/>
                <w:szCs w:val="20"/>
              </w:rPr>
              <w:t xml:space="preserve"> </w:t>
            </w:r>
            <w:proofErr w:type="spellStart"/>
            <w:r w:rsidRPr="0028263D">
              <w:rPr>
                <w:rFonts w:cs="Arial"/>
                <w:szCs w:val="20"/>
              </w:rPr>
              <w:t>firmy</w:t>
            </w:r>
            <w:proofErr w:type="spellEnd"/>
            <w:r w:rsidRPr="0028263D">
              <w:rPr>
                <w:rFonts w:cs="Arial"/>
                <w:szCs w:val="20"/>
              </w:rPr>
              <w:t>:</w:t>
            </w:r>
          </w:p>
        </w:tc>
        <w:tc>
          <w:tcPr>
            <w:tcW w:w="2029" w:type="pct"/>
            <w:gridSpan w:val="3"/>
            <w:tcBorders>
              <w:bottom w:val="nil"/>
              <w:right w:val="single" w:sz="8" w:space="0" w:color="005C40"/>
            </w:tcBorders>
          </w:tcPr>
          <w:p w14:paraId="2A4FDBAE" w14:textId="453BA56E" w:rsidR="0091386F" w:rsidRPr="00525B95" w:rsidRDefault="00DE0C71" w:rsidP="00300F7D">
            <w:pPr>
              <w:tabs>
                <w:tab w:val="left" w:pos="-6057"/>
                <w:tab w:val="left" w:pos="2655"/>
                <w:tab w:val="right" w:pos="2888"/>
              </w:tabs>
              <w:rPr>
                <w:rFonts w:cs="Arial"/>
                <w:szCs w:val="20"/>
                <w:lang w:val="pl-PL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59174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Pr="00525B95">
              <w:rPr>
                <w:rFonts w:cs="Arial"/>
                <w:szCs w:val="20"/>
                <w:lang w:val="pl-PL"/>
              </w:rPr>
              <w:t xml:space="preserve"> </w:t>
            </w:r>
            <w:r w:rsidR="00525B95" w:rsidRPr="00525B95">
              <w:rPr>
                <w:rFonts w:cs="Arial"/>
                <w:szCs w:val="20"/>
                <w:lang w:val="pl-PL"/>
              </w:rPr>
              <w:t>Producent pierwotny (obróbka drewna okrągłego)</w:t>
            </w:r>
          </w:p>
        </w:tc>
        <w:tc>
          <w:tcPr>
            <w:tcW w:w="1910" w:type="pct"/>
            <w:tcBorders>
              <w:left w:val="single" w:sz="8" w:space="0" w:color="005C40"/>
              <w:bottom w:val="nil"/>
            </w:tcBorders>
          </w:tcPr>
          <w:p w14:paraId="54AB5EFA" w14:textId="615938B2" w:rsidR="0091386F" w:rsidRPr="000C7468" w:rsidRDefault="00DE0C71" w:rsidP="00300F7D">
            <w:pPr>
              <w:tabs>
                <w:tab w:val="left" w:pos="-6057"/>
                <w:tab w:val="left" w:pos="2663"/>
                <w:tab w:val="right" w:pos="2888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909298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r w:rsidR="009C6509">
              <w:rPr>
                <w:rFonts w:cs="Arial"/>
                <w:szCs w:val="20"/>
              </w:rPr>
              <w:t xml:space="preserve">Firma </w:t>
            </w:r>
            <w:proofErr w:type="spellStart"/>
            <w:r w:rsidR="009C6509">
              <w:rPr>
                <w:rFonts w:cs="Arial"/>
                <w:szCs w:val="20"/>
              </w:rPr>
              <w:t>handlowa</w:t>
            </w:r>
            <w:proofErr w:type="spellEnd"/>
          </w:p>
        </w:tc>
      </w:tr>
      <w:tr w:rsidR="0091386F" w:rsidRPr="000C7468" w14:paraId="120FF158" w14:textId="77777777" w:rsidTr="00DE0C71">
        <w:tc>
          <w:tcPr>
            <w:tcW w:w="1061" w:type="pct"/>
            <w:vMerge/>
          </w:tcPr>
          <w:p w14:paraId="17090E82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2029" w:type="pct"/>
            <w:gridSpan w:val="3"/>
            <w:tcBorders>
              <w:top w:val="nil"/>
              <w:bottom w:val="single" w:sz="8" w:space="0" w:color="005C40"/>
              <w:right w:val="single" w:sz="8" w:space="0" w:color="005C40"/>
            </w:tcBorders>
          </w:tcPr>
          <w:p w14:paraId="517E412E" w14:textId="5EAB7CB3" w:rsidR="0091386F" w:rsidRPr="000C7468" w:rsidRDefault="00DE0C71" w:rsidP="00300F7D">
            <w:pPr>
              <w:tabs>
                <w:tab w:val="left" w:pos="-6057"/>
                <w:tab w:val="left" w:pos="2655"/>
                <w:tab w:val="right" w:pos="2888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23155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Pr="00A31980">
              <w:rPr>
                <w:rFonts w:cs="Arial"/>
                <w:szCs w:val="20"/>
              </w:rPr>
              <w:t xml:space="preserve"> </w:t>
            </w:r>
            <w:r w:rsidR="009C6509" w:rsidRPr="00A31980">
              <w:rPr>
                <w:rFonts w:cs="Arial"/>
                <w:szCs w:val="20"/>
              </w:rPr>
              <w:t xml:space="preserve">Producent </w:t>
            </w:r>
            <w:proofErr w:type="spellStart"/>
            <w:r w:rsidR="009C6509" w:rsidRPr="00A31980">
              <w:rPr>
                <w:rFonts w:cs="Arial"/>
                <w:szCs w:val="20"/>
              </w:rPr>
              <w:t>wtórny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10" w:type="pct"/>
            <w:tcBorders>
              <w:top w:val="nil"/>
              <w:left w:val="single" w:sz="8" w:space="0" w:color="005C40"/>
              <w:bottom w:val="single" w:sz="8" w:space="0" w:color="005C40"/>
            </w:tcBorders>
          </w:tcPr>
          <w:p w14:paraId="73976523" w14:textId="1B4137FC" w:rsidR="0091386F" w:rsidRPr="000C7468" w:rsidRDefault="00DE0C71" w:rsidP="00300F7D">
            <w:pPr>
              <w:tabs>
                <w:tab w:val="left" w:pos="-6057"/>
                <w:tab w:val="left" w:pos="2663"/>
                <w:tab w:val="right" w:pos="2888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2067715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Pr="0027425E">
              <w:rPr>
                <w:rFonts w:cs="Arial"/>
                <w:szCs w:val="20"/>
              </w:rPr>
              <w:t xml:space="preserve"> </w:t>
            </w:r>
            <w:proofErr w:type="spellStart"/>
            <w:r w:rsidR="0027425E" w:rsidRPr="0027425E">
              <w:rPr>
                <w:rFonts w:cs="Arial"/>
                <w:szCs w:val="20"/>
              </w:rPr>
              <w:t>Wydawca</w:t>
            </w:r>
            <w:proofErr w:type="spellEnd"/>
            <w:r w:rsidR="0027425E" w:rsidRPr="0027425E">
              <w:rPr>
                <w:rFonts w:cs="Arial"/>
                <w:szCs w:val="20"/>
              </w:rPr>
              <w:t>/</w:t>
            </w:r>
            <w:proofErr w:type="spellStart"/>
            <w:r w:rsidR="0027425E" w:rsidRPr="0027425E">
              <w:rPr>
                <w:rFonts w:cs="Arial"/>
                <w:szCs w:val="20"/>
              </w:rPr>
              <w:t>drukarnia</w:t>
            </w:r>
            <w:proofErr w:type="spellEnd"/>
          </w:p>
        </w:tc>
      </w:tr>
      <w:tr w:rsidR="0091386F" w:rsidRPr="000C7468" w14:paraId="484756F8" w14:textId="77777777" w:rsidTr="00DE0C71">
        <w:tc>
          <w:tcPr>
            <w:tcW w:w="1061" w:type="pct"/>
            <w:vMerge w:val="restart"/>
          </w:tcPr>
          <w:p w14:paraId="08AA79BD" w14:textId="31A6C2C6" w:rsidR="0091386F" w:rsidRPr="000C7468" w:rsidRDefault="005C3F6E" w:rsidP="00300F7D">
            <w:pPr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Główne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produkty</w:t>
            </w:r>
            <w:proofErr w:type="spellEnd"/>
            <w:r w:rsidR="0091386F" w:rsidRPr="000C7468">
              <w:rPr>
                <w:rFonts w:cs="Arial"/>
                <w:szCs w:val="20"/>
              </w:rPr>
              <w:t>:</w:t>
            </w:r>
          </w:p>
        </w:tc>
        <w:tc>
          <w:tcPr>
            <w:tcW w:w="2029" w:type="pct"/>
            <w:gridSpan w:val="3"/>
            <w:tcBorders>
              <w:bottom w:val="nil"/>
              <w:right w:val="single" w:sz="8" w:space="0" w:color="005C40"/>
            </w:tcBorders>
          </w:tcPr>
          <w:p w14:paraId="0F0D070E" w14:textId="0DFE70B4" w:rsidR="0091386F" w:rsidRPr="000C7468" w:rsidRDefault="00DE0C71" w:rsidP="00300F7D">
            <w:pPr>
              <w:tabs>
                <w:tab w:val="left" w:pos="-7234"/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502785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 w:rsidR="00BE4E00">
              <w:rPr>
                <w:rFonts w:cs="Arial"/>
                <w:szCs w:val="20"/>
              </w:rPr>
              <w:t>Tarcica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10" w:type="pct"/>
            <w:tcBorders>
              <w:left w:val="single" w:sz="8" w:space="0" w:color="005C40"/>
              <w:bottom w:val="nil"/>
            </w:tcBorders>
          </w:tcPr>
          <w:p w14:paraId="01D44AD4" w14:textId="19334B24" w:rsidR="0091386F" w:rsidRPr="000C7468" w:rsidRDefault="00DE0C71" w:rsidP="00300F7D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1704214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 w:rsidR="000D5AED">
              <w:rPr>
                <w:rFonts w:cs="Arial"/>
                <w:szCs w:val="20"/>
              </w:rPr>
              <w:t>Meble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</w:tr>
      <w:tr w:rsidR="0091386F" w:rsidRPr="000C7468" w14:paraId="3DAA339A" w14:textId="77777777" w:rsidTr="00DE0C71">
        <w:trPr>
          <w:trHeight w:val="225"/>
        </w:trPr>
        <w:tc>
          <w:tcPr>
            <w:tcW w:w="1061" w:type="pct"/>
            <w:vMerge/>
          </w:tcPr>
          <w:p w14:paraId="73E04B86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2029" w:type="pct"/>
            <w:gridSpan w:val="3"/>
            <w:tcBorders>
              <w:top w:val="nil"/>
              <w:bottom w:val="nil"/>
              <w:right w:val="single" w:sz="8" w:space="0" w:color="005C40"/>
            </w:tcBorders>
          </w:tcPr>
          <w:p w14:paraId="7EBE45F1" w14:textId="5E3475F4" w:rsidR="0091386F" w:rsidRPr="000C7468" w:rsidRDefault="00DE0C71" w:rsidP="00300F7D">
            <w:pPr>
              <w:tabs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2012755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 w:rsidR="00BE4E00">
              <w:rPr>
                <w:rFonts w:cs="Arial"/>
                <w:szCs w:val="20"/>
              </w:rPr>
              <w:t>Sklejka</w:t>
            </w:r>
            <w:proofErr w:type="spellEnd"/>
            <w:r w:rsidR="00BE4E00">
              <w:rPr>
                <w:rFonts w:cs="Arial"/>
                <w:szCs w:val="20"/>
              </w:rPr>
              <w:t>/</w:t>
            </w:r>
            <w:proofErr w:type="spellStart"/>
            <w:r w:rsidR="00400D76">
              <w:rPr>
                <w:rFonts w:cs="Arial"/>
                <w:szCs w:val="20"/>
              </w:rPr>
              <w:t>f</w:t>
            </w:r>
            <w:r w:rsidR="00BE4E00">
              <w:rPr>
                <w:rFonts w:cs="Arial"/>
                <w:szCs w:val="20"/>
              </w:rPr>
              <w:t>ornir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10" w:type="pct"/>
            <w:tcBorders>
              <w:top w:val="nil"/>
              <w:left w:val="single" w:sz="8" w:space="0" w:color="005C40"/>
              <w:bottom w:val="nil"/>
            </w:tcBorders>
          </w:tcPr>
          <w:p w14:paraId="648E2EE7" w14:textId="5BB84A68" w:rsidR="0091386F" w:rsidRPr="000C7468" w:rsidRDefault="00DE0C71" w:rsidP="00300F7D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891540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 w:rsidR="004B556B">
              <w:rPr>
                <w:rFonts w:cs="Arial"/>
                <w:szCs w:val="20"/>
              </w:rPr>
              <w:t>Drewno</w:t>
            </w:r>
            <w:proofErr w:type="spellEnd"/>
            <w:r w:rsidR="004B556B">
              <w:rPr>
                <w:rFonts w:cs="Arial"/>
                <w:szCs w:val="20"/>
              </w:rPr>
              <w:t xml:space="preserve"> </w:t>
            </w:r>
            <w:proofErr w:type="spellStart"/>
            <w:r w:rsidR="004B556B">
              <w:rPr>
                <w:rFonts w:cs="Arial"/>
                <w:szCs w:val="20"/>
              </w:rPr>
              <w:t>okrągłe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</w:tr>
      <w:tr w:rsidR="0091386F" w:rsidRPr="000C7468" w14:paraId="3EEE5703" w14:textId="77777777" w:rsidTr="00DE0C71">
        <w:trPr>
          <w:trHeight w:val="212"/>
        </w:trPr>
        <w:tc>
          <w:tcPr>
            <w:tcW w:w="1061" w:type="pct"/>
            <w:vMerge/>
          </w:tcPr>
          <w:p w14:paraId="458A7310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2029" w:type="pct"/>
            <w:gridSpan w:val="3"/>
            <w:tcBorders>
              <w:top w:val="nil"/>
              <w:bottom w:val="nil"/>
              <w:right w:val="single" w:sz="8" w:space="0" w:color="005C40"/>
            </w:tcBorders>
          </w:tcPr>
          <w:p w14:paraId="6B6CF7AA" w14:textId="2CE6E3E6" w:rsidR="0091386F" w:rsidRPr="00400D76" w:rsidRDefault="00DE0C71" w:rsidP="00300F7D">
            <w:pPr>
              <w:tabs>
                <w:tab w:val="left" w:pos="2655"/>
              </w:tabs>
              <w:rPr>
                <w:rFonts w:cs="Arial"/>
                <w:szCs w:val="20"/>
                <w:lang w:val="pl-PL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1148972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 w:rsidRPr="00400D76">
              <w:rPr>
                <w:rFonts w:cs="Arial"/>
                <w:szCs w:val="20"/>
                <w:lang w:val="pl-PL"/>
              </w:rPr>
              <w:t xml:space="preserve"> </w:t>
            </w:r>
            <w:r w:rsidR="00756087" w:rsidRPr="00400D76">
              <w:rPr>
                <w:rFonts w:cs="Arial"/>
                <w:szCs w:val="20"/>
                <w:lang w:val="pl-PL"/>
              </w:rPr>
              <w:t xml:space="preserve">Płyty </w:t>
            </w:r>
            <w:r w:rsidR="0091386F" w:rsidRPr="00400D76">
              <w:rPr>
                <w:rFonts w:cs="Arial"/>
                <w:szCs w:val="20"/>
                <w:lang w:val="pl-PL"/>
              </w:rPr>
              <w:t>OSB, MDF, HDF</w:t>
            </w:r>
            <w:r w:rsidR="00756087" w:rsidRPr="00400D76">
              <w:rPr>
                <w:rFonts w:cs="Arial"/>
                <w:szCs w:val="20"/>
                <w:lang w:val="pl-PL"/>
              </w:rPr>
              <w:t>, itp</w:t>
            </w:r>
            <w:r w:rsidR="0091386F" w:rsidRPr="00400D76">
              <w:rPr>
                <w:rFonts w:cs="Arial"/>
                <w:szCs w:val="20"/>
                <w:lang w:val="pl-PL"/>
              </w:rPr>
              <w:t>.</w:t>
            </w:r>
            <w:r w:rsidR="0091386F" w:rsidRPr="00400D76">
              <w:rPr>
                <w:rFonts w:cs="Arial"/>
                <w:szCs w:val="20"/>
                <w:lang w:val="pl-PL"/>
              </w:rPr>
              <w:tab/>
            </w:r>
          </w:p>
        </w:tc>
        <w:tc>
          <w:tcPr>
            <w:tcW w:w="1910" w:type="pct"/>
            <w:tcBorders>
              <w:top w:val="nil"/>
              <w:left w:val="single" w:sz="8" w:space="0" w:color="005C40"/>
              <w:bottom w:val="nil"/>
            </w:tcBorders>
          </w:tcPr>
          <w:p w14:paraId="4E662034" w14:textId="75D4D279" w:rsidR="0091386F" w:rsidRPr="000C7468" w:rsidRDefault="00DE0C71" w:rsidP="00300F7D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112119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 w:rsidR="004B556B">
              <w:rPr>
                <w:rFonts w:cs="Arial"/>
                <w:szCs w:val="20"/>
              </w:rPr>
              <w:t>Drzwi</w:t>
            </w:r>
            <w:proofErr w:type="spellEnd"/>
            <w:r w:rsidR="004B556B">
              <w:rPr>
                <w:rFonts w:cs="Arial"/>
                <w:szCs w:val="20"/>
              </w:rPr>
              <w:t>/</w:t>
            </w:r>
            <w:proofErr w:type="spellStart"/>
            <w:r w:rsidR="004B556B">
              <w:rPr>
                <w:rFonts w:cs="Arial"/>
                <w:szCs w:val="20"/>
              </w:rPr>
              <w:t>okna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</w:tr>
      <w:tr w:rsidR="0091386F" w:rsidRPr="000C7468" w14:paraId="2CAEEE67" w14:textId="77777777" w:rsidTr="00DE0C71">
        <w:trPr>
          <w:trHeight w:val="238"/>
        </w:trPr>
        <w:tc>
          <w:tcPr>
            <w:tcW w:w="1061" w:type="pct"/>
            <w:vMerge/>
          </w:tcPr>
          <w:p w14:paraId="588CEC0C" w14:textId="77777777" w:rsidR="0091386F" w:rsidRPr="000C7468" w:rsidRDefault="0091386F" w:rsidP="00300F7D">
            <w:pPr>
              <w:rPr>
                <w:rFonts w:cs="Arial"/>
                <w:szCs w:val="20"/>
              </w:rPr>
            </w:pPr>
          </w:p>
        </w:tc>
        <w:tc>
          <w:tcPr>
            <w:tcW w:w="2029" w:type="pct"/>
            <w:gridSpan w:val="3"/>
            <w:tcBorders>
              <w:top w:val="nil"/>
              <w:bottom w:val="nil"/>
              <w:right w:val="single" w:sz="8" w:space="0" w:color="005C40"/>
            </w:tcBorders>
          </w:tcPr>
          <w:p w14:paraId="31488005" w14:textId="352CB83B" w:rsidR="0091386F" w:rsidRPr="000C7468" w:rsidRDefault="00DE0C71" w:rsidP="00300F7D">
            <w:pPr>
              <w:tabs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80770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 w:rsidR="00400D76">
              <w:rPr>
                <w:rFonts w:cs="Arial"/>
                <w:szCs w:val="20"/>
              </w:rPr>
              <w:t>Celuloza</w:t>
            </w:r>
            <w:proofErr w:type="spellEnd"/>
            <w:r w:rsidR="0091386F" w:rsidRPr="000C7468">
              <w:rPr>
                <w:rFonts w:cs="Arial"/>
                <w:szCs w:val="20"/>
              </w:rPr>
              <w:t>/pap</w:t>
            </w:r>
            <w:r w:rsidR="00400D76">
              <w:rPr>
                <w:rFonts w:cs="Arial"/>
                <w:szCs w:val="20"/>
              </w:rPr>
              <w:t>i</w:t>
            </w:r>
            <w:r w:rsidR="0091386F" w:rsidRPr="000C7468">
              <w:rPr>
                <w:rFonts w:cs="Arial"/>
                <w:szCs w:val="20"/>
              </w:rPr>
              <w:t>er</w:t>
            </w:r>
            <w:r w:rsidR="0091386F"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10" w:type="pct"/>
            <w:tcBorders>
              <w:top w:val="nil"/>
              <w:left w:val="single" w:sz="8" w:space="0" w:color="005C40"/>
              <w:bottom w:val="nil"/>
            </w:tcBorders>
          </w:tcPr>
          <w:p w14:paraId="45641CBA" w14:textId="67FAA6DF" w:rsidR="0091386F" w:rsidRPr="000C7468" w:rsidRDefault="00DE0C71" w:rsidP="00300F7D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1228501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 w:rsidR="006325F1">
              <w:rPr>
                <w:rFonts w:cs="Arial"/>
                <w:szCs w:val="20"/>
              </w:rPr>
              <w:t>Produkty</w:t>
            </w:r>
            <w:proofErr w:type="spellEnd"/>
            <w:r w:rsidR="006325F1">
              <w:rPr>
                <w:rFonts w:cs="Arial"/>
                <w:szCs w:val="20"/>
              </w:rPr>
              <w:t xml:space="preserve"> </w:t>
            </w:r>
            <w:proofErr w:type="spellStart"/>
            <w:r w:rsidR="006325F1">
              <w:rPr>
                <w:rFonts w:cs="Arial"/>
                <w:szCs w:val="20"/>
              </w:rPr>
              <w:t>ogrodowe</w:t>
            </w:r>
            <w:proofErr w:type="spellEnd"/>
            <w:r w:rsidR="0091386F" w:rsidRPr="000C7468">
              <w:rPr>
                <w:rFonts w:cs="Arial"/>
                <w:szCs w:val="20"/>
              </w:rPr>
              <w:tab/>
            </w:r>
          </w:p>
        </w:tc>
      </w:tr>
      <w:tr w:rsidR="00013C08" w:rsidRPr="000C7468" w14:paraId="662256FB" w14:textId="77777777" w:rsidTr="00DE0C71">
        <w:tc>
          <w:tcPr>
            <w:tcW w:w="1061" w:type="pct"/>
            <w:vMerge/>
            <w:tcBorders>
              <w:bottom w:val="single" w:sz="8" w:space="0" w:color="005C40"/>
            </w:tcBorders>
          </w:tcPr>
          <w:p w14:paraId="4DFCAF4C" w14:textId="77777777" w:rsidR="00013C08" w:rsidRPr="000C7468" w:rsidRDefault="00013C08" w:rsidP="00013C08">
            <w:pPr>
              <w:rPr>
                <w:rFonts w:cs="Arial"/>
                <w:szCs w:val="20"/>
              </w:rPr>
            </w:pPr>
          </w:p>
        </w:tc>
        <w:tc>
          <w:tcPr>
            <w:tcW w:w="3939" w:type="pct"/>
            <w:gridSpan w:val="4"/>
          </w:tcPr>
          <w:p w14:paraId="71DDD431" w14:textId="59E5518D" w:rsidR="00013C08" w:rsidRPr="000C7468" w:rsidRDefault="004370FB" w:rsidP="00013C08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proofErr w:type="spellStart"/>
            <w:r w:rsidRPr="004370FB">
              <w:rPr>
                <w:rFonts w:cs="Arial"/>
                <w:szCs w:val="20"/>
              </w:rPr>
              <w:t>Inne</w:t>
            </w:r>
            <w:proofErr w:type="spellEnd"/>
            <w:r w:rsidRPr="004370FB">
              <w:rPr>
                <w:rFonts w:cs="Arial"/>
                <w:szCs w:val="20"/>
              </w:rPr>
              <w:t xml:space="preserve"> (</w:t>
            </w:r>
            <w:proofErr w:type="spellStart"/>
            <w:r w:rsidRPr="004370FB">
              <w:rPr>
                <w:rFonts w:cs="Arial"/>
                <w:szCs w:val="20"/>
              </w:rPr>
              <w:t>podać</w:t>
            </w:r>
            <w:proofErr w:type="spellEnd"/>
            <w:r w:rsidRPr="004370FB">
              <w:rPr>
                <w:rFonts w:cs="Arial"/>
                <w:szCs w:val="20"/>
              </w:rPr>
              <w:t xml:space="preserve"> </w:t>
            </w:r>
            <w:proofErr w:type="spellStart"/>
            <w:r w:rsidRPr="004370FB">
              <w:rPr>
                <w:rFonts w:cs="Arial"/>
                <w:szCs w:val="20"/>
              </w:rPr>
              <w:t>jakie</w:t>
            </w:r>
            <w:proofErr w:type="spellEnd"/>
            <w:r w:rsidRPr="004370FB">
              <w:rPr>
                <w:rFonts w:cs="Arial"/>
                <w:szCs w:val="20"/>
              </w:rPr>
              <w:t>):</w:t>
            </w:r>
          </w:p>
        </w:tc>
      </w:tr>
      <w:tr w:rsidR="0091386F" w:rsidRPr="000C7468" w14:paraId="31ED74CB" w14:textId="77777777" w:rsidTr="00DE0C71">
        <w:tc>
          <w:tcPr>
            <w:tcW w:w="1061" w:type="pct"/>
            <w:vMerge w:val="restart"/>
            <w:shd w:val="clear" w:color="auto" w:fill="FFFFFF" w:themeFill="background1"/>
          </w:tcPr>
          <w:p w14:paraId="4E6FCCB3" w14:textId="11CB1E8C" w:rsidR="0091386F" w:rsidRPr="000C7468" w:rsidRDefault="00F54E3C" w:rsidP="00300F7D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Podwykonawstwo</w:t>
            </w:r>
            <w:proofErr w:type="spellEnd"/>
            <w:r w:rsidR="0091386F" w:rsidRPr="000C7468">
              <w:rPr>
                <w:rFonts w:cs="Arial"/>
                <w:szCs w:val="20"/>
              </w:rPr>
              <w:t>:</w:t>
            </w:r>
          </w:p>
        </w:tc>
        <w:tc>
          <w:tcPr>
            <w:tcW w:w="2029" w:type="pct"/>
            <w:gridSpan w:val="3"/>
            <w:tcBorders>
              <w:right w:val="nil"/>
            </w:tcBorders>
            <w:shd w:val="clear" w:color="auto" w:fill="FFFFFF" w:themeFill="background1"/>
          </w:tcPr>
          <w:p w14:paraId="320CCFFC" w14:textId="299461D0" w:rsidR="0091386F" w:rsidRPr="00F54E3C" w:rsidDel="005F04EC" w:rsidRDefault="00F54E3C" w:rsidP="00300F7D">
            <w:pPr>
              <w:tabs>
                <w:tab w:val="left" w:pos="2115"/>
              </w:tabs>
              <w:rPr>
                <w:rFonts w:cs="Arial"/>
                <w:szCs w:val="20"/>
                <w:lang w:val="pl-PL"/>
              </w:rPr>
            </w:pPr>
            <w:r w:rsidRPr="00F54E3C">
              <w:rPr>
                <w:rFonts w:cs="Arial"/>
                <w:szCs w:val="20"/>
                <w:lang w:val="pl-PL"/>
              </w:rPr>
              <w:t>Czy korzystają Państwo z usług podwykonaw</w:t>
            </w:r>
            <w:r>
              <w:rPr>
                <w:rFonts w:cs="Arial"/>
                <w:szCs w:val="20"/>
                <w:lang w:val="pl-PL"/>
              </w:rPr>
              <w:t>ców</w:t>
            </w:r>
            <w:r w:rsidRPr="00F54E3C">
              <w:rPr>
                <w:rFonts w:cs="Arial"/>
                <w:szCs w:val="20"/>
                <w:lang w:val="pl-PL"/>
              </w:rPr>
              <w:t xml:space="preserve"> pracujących na powierzonym przez Państwa </w:t>
            </w:r>
            <w:r>
              <w:rPr>
                <w:rFonts w:cs="Arial"/>
                <w:szCs w:val="20"/>
                <w:lang w:val="pl-PL"/>
              </w:rPr>
              <w:t>materiale</w:t>
            </w:r>
            <w:r w:rsidRPr="00F54E3C">
              <w:rPr>
                <w:rFonts w:cs="Arial"/>
                <w:szCs w:val="20"/>
                <w:lang w:val="pl-PL"/>
              </w:rPr>
              <w:t>?</w:t>
            </w:r>
            <w:r w:rsidR="0091386F" w:rsidRPr="00F54E3C">
              <w:rPr>
                <w:rFonts w:cs="Arial"/>
                <w:szCs w:val="20"/>
                <w:lang w:val="pl-PL"/>
              </w:rPr>
              <w:t xml:space="preserve"> </w:t>
            </w:r>
          </w:p>
        </w:tc>
        <w:tc>
          <w:tcPr>
            <w:tcW w:w="1910" w:type="pct"/>
            <w:tcBorders>
              <w:left w:val="nil"/>
            </w:tcBorders>
            <w:shd w:val="clear" w:color="auto" w:fill="FFFFFF" w:themeFill="background1"/>
          </w:tcPr>
          <w:p w14:paraId="7296299C" w14:textId="1D26285E" w:rsidR="00F54E3C" w:rsidRDefault="00DE0C71" w:rsidP="00300F7D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7787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 w:rsidR="00F54E3C">
              <w:rPr>
                <w:rFonts w:cs="Arial"/>
                <w:szCs w:val="20"/>
              </w:rPr>
              <w:t>Tak</w:t>
            </w:r>
            <w:proofErr w:type="spellEnd"/>
            <w:r w:rsidR="0091386F" w:rsidRPr="000C7468">
              <w:rPr>
                <w:rFonts w:cs="Arial"/>
                <w:szCs w:val="20"/>
              </w:rPr>
              <w:t xml:space="preserve"> </w:t>
            </w:r>
          </w:p>
          <w:p w14:paraId="3093D209" w14:textId="71892ED3" w:rsidR="0091386F" w:rsidRPr="000C7468" w:rsidRDefault="00DE0C71" w:rsidP="00300F7D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103416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 w:rsidR="00F54E3C">
              <w:rPr>
                <w:rFonts w:cs="Arial"/>
                <w:szCs w:val="20"/>
              </w:rPr>
              <w:t>Nie</w:t>
            </w:r>
            <w:proofErr w:type="spellEnd"/>
            <w:r w:rsidR="0091386F" w:rsidRPr="000C7468">
              <w:rPr>
                <w:rFonts w:cs="Arial"/>
                <w:szCs w:val="20"/>
              </w:rPr>
              <w:t xml:space="preserve"> </w:t>
            </w:r>
          </w:p>
        </w:tc>
      </w:tr>
      <w:tr w:rsidR="0091386F" w:rsidRPr="00DE0C71" w14:paraId="598BC6CA" w14:textId="77777777" w:rsidTr="00DE0C71">
        <w:trPr>
          <w:trHeight w:val="272"/>
        </w:trPr>
        <w:tc>
          <w:tcPr>
            <w:tcW w:w="1061" w:type="pct"/>
            <w:vMerge/>
            <w:shd w:val="clear" w:color="auto" w:fill="FFFFFF" w:themeFill="background1"/>
          </w:tcPr>
          <w:p w14:paraId="7DA65B32" w14:textId="77777777" w:rsidR="0091386F" w:rsidRPr="000C7468" w:rsidRDefault="0091386F" w:rsidP="00300F7D">
            <w:pPr>
              <w:tabs>
                <w:tab w:val="left" w:pos="2115"/>
              </w:tabs>
              <w:rPr>
                <w:rFonts w:cs="Arial"/>
                <w:szCs w:val="20"/>
              </w:rPr>
            </w:pPr>
          </w:p>
        </w:tc>
        <w:tc>
          <w:tcPr>
            <w:tcW w:w="3939" w:type="pct"/>
            <w:gridSpan w:val="4"/>
            <w:shd w:val="clear" w:color="auto" w:fill="FFFFFF" w:themeFill="background1"/>
          </w:tcPr>
          <w:p w14:paraId="720589FE" w14:textId="4C5BD435" w:rsidR="0091386F" w:rsidRPr="00174727" w:rsidRDefault="00174727" w:rsidP="00300F7D">
            <w:pPr>
              <w:tabs>
                <w:tab w:val="left" w:pos="2115"/>
              </w:tabs>
              <w:rPr>
                <w:rFonts w:cs="Arial"/>
                <w:szCs w:val="20"/>
                <w:lang w:val="pl-PL"/>
              </w:rPr>
            </w:pPr>
            <w:r w:rsidRPr="00174727">
              <w:rPr>
                <w:rFonts w:cs="Arial"/>
                <w:szCs w:val="20"/>
                <w:lang w:val="pl-PL"/>
              </w:rPr>
              <w:t xml:space="preserve">Jeśli tak, z iloma firmami podwykonawczymi Państwo współpracują? </w:t>
            </w:r>
          </w:p>
        </w:tc>
      </w:tr>
      <w:tr w:rsidR="0091386F" w:rsidRPr="00DE0C71" w14:paraId="6816B921" w14:textId="77777777" w:rsidTr="00DE0C71">
        <w:tc>
          <w:tcPr>
            <w:tcW w:w="1061" w:type="pct"/>
            <w:vMerge/>
            <w:tcBorders>
              <w:bottom w:val="single" w:sz="8" w:space="0" w:color="005C40"/>
            </w:tcBorders>
            <w:shd w:val="clear" w:color="auto" w:fill="FFFFFF" w:themeFill="background1"/>
          </w:tcPr>
          <w:p w14:paraId="6256146A" w14:textId="77777777" w:rsidR="0091386F" w:rsidRPr="00174727" w:rsidRDefault="0091386F" w:rsidP="00300F7D">
            <w:pPr>
              <w:tabs>
                <w:tab w:val="left" w:pos="2115"/>
              </w:tabs>
              <w:rPr>
                <w:rFonts w:cs="Arial"/>
                <w:szCs w:val="20"/>
                <w:lang w:val="pl-PL"/>
              </w:rPr>
            </w:pPr>
          </w:p>
        </w:tc>
        <w:tc>
          <w:tcPr>
            <w:tcW w:w="3939" w:type="pct"/>
            <w:gridSpan w:val="4"/>
            <w:tcBorders>
              <w:bottom w:val="single" w:sz="8" w:space="0" w:color="005C40"/>
            </w:tcBorders>
            <w:shd w:val="clear" w:color="auto" w:fill="FFFFFF" w:themeFill="background1"/>
          </w:tcPr>
          <w:p w14:paraId="1B5A08F7" w14:textId="341AC324" w:rsidR="0091386F" w:rsidRPr="00CD1F9A" w:rsidRDefault="00CD1F9A" w:rsidP="00300F7D">
            <w:pPr>
              <w:tabs>
                <w:tab w:val="left" w:pos="2115"/>
              </w:tabs>
              <w:rPr>
                <w:rFonts w:cs="Arial"/>
                <w:szCs w:val="20"/>
                <w:lang w:val="pl-PL"/>
              </w:rPr>
            </w:pPr>
            <w:r w:rsidRPr="00CD1F9A">
              <w:rPr>
                <w:rFonts w:cs="Arial"/>
                <w:szCs w:val="20"/>
                <w:lang w:val="pl-PL"/>
              </w:rPr>
              <w:t xml:space="preserve">Jakie procesy są zlecane na zewnątrz? </w:t>
            </w:r>
          </w:p>
        </w:tc>
      </w:tr>
      <w:tr w:rsidR="00DB7886" w:rsidRPr="00DE0C71" w14:paraId="235DB1A4" w14:textId="77777777" w:rsidTr="00BC188F">
        <w:trPr>
          <w:trHeight w:val="719"/>
        </w:trPr>
        <w:tc>
          <w:tcPr>
            <w:tcW w:w="1061" w:type="pct"/>
            <w:shd w:val="clear" w:color="auto" w:fill="auto"/>
          </w:tcPr>
          <w:p w14:paraId="4AC9192E" w14:textId="711A8B02" w:rsidR="00DB7886" w:rsidRPr="002454A0" w:rsidRDefault="00DB7886" w:rsidP="00300F7D">
            <w:pPr>
              <w:rPr>
                <w:rFonts w:cs="Arial"/>
                <w:szCs w:val="20"/>
                <w:lang w:val="pl-PL"/>
              </w:rPr>
            </w:pPr>
            <w:r w:rsidRPr="002454A0">
              <w:rPr>
                <w:rFonts w:cs="Arial"/>
                <w:szCs w:val="20"/>
                <w:lang w:val="pl-PL"/>
              </w:rPr>
              <w:t xml:space="preserve">Typ systemu </w:t>
            </w:r>
            <w:proofErr w:type="spellStart"/>
            <w:r w:rsidRPr="002454A0">
              <w:rPr>
                <w:rFonts w:cs="Arial"/>
                <w:szCs w:val="20"/>
                <w:lang w:val="pl-PL"/>
              </w:rPr>
              <w:t>CoC</w:t>
            </w:r>
            <w:proofErr w:type="spellEnd"/>
            <w:r w:rsidR="00BC188F">
              <w:rPr>
                <w:rFonts w:cs="Arial"/>
                <w:szCs w:val="20"/>
                <w:lang w:val="pl-PL"/>
              </w:rPr>
              <w:t>:</w:t>
            </w:r>
          </w:p>
        </w:tc>
        <w:tc>
          <w:tcPr>
            <w:tcW w:w="2029" w:type="pct"/>
            <w:gridSpan w:val="3"/>
            <w:shd w:val="clear" w:color="auto" w:fill="auto"/>
          </w:tcPr>
          <w:p w14:paraId="1FD7CCA9" w14:textId="00E1CEAC" w:rsidR="00DB7886" w:rsidRPr="00C42E7A" w:rsidRDefault="00DE0C71" w:rsidP="00CA3A3F">
            <w:pPr>
              <w:tabs>
                <w:tab w:val="left" w:pos="2115"/>
              </w:tabs>
              <w:rPr>
                <w:rFonts w:cs="Arial"/>
                <w:szCs w:val="20"/>
                <w:lang w:val="pl-PL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1853766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  <w:lang w:val="pl-PL"/>
              </w:rPr>
              <w:t xml:space="preserve"> </w:t>
            </w:r>
            <w:r w:rsidR="00BC188F">
              <w:rPr>
                <w:rFonts w:cs="Arial"/>
                <w:szCs w:val="20"/>
                <w:lang w:val="pl-PL"/>
              </w:rPr>
              <w:t>N</w:t>
            </w:r>
            <w:r w:rsidR="00DB7886" w:rsidRPr="00C42E7A">
              <w:rPr>
                <w:rFonts w:cs="Arial"/>
                <w:szCs w:val="20"/>
                <w:lang w:val="pl-PL"/>
              </w:rPr>
              <w:t xml:space="preserve">a każdym etapie </w:t>
            </w:r>
            <w:r w:rsidR="00BC188F">
              <w:rPr>
                <w:rFonts w:cs="Arial"/>
                <w:szCs w:val="20"/>
                <w:lang w:val="pl-PL"/>
              </w:rPr>
              <w:t xml:space="preserve">produkcji </w:t>
            </w:r>
            <w:r w:rsidR="00DB7886" w:rsidRPr="00C42E7A">
              <w:rPr>
                <w:rFonts w:cs="Arial"/>
                <w:szCs w:val="20"/>
                <w:lang w:val="pl-PL"/>
              </w:rPr>
              <w:t>materiał certyfikowan</w:t>
            </w:r>
            <w:r w:rsidR="00DB7886">
              <w:rPr>
                <w:rFonts w:cs="Arial"/>
                <w:szCs w:val="20"/>
                <w:lang w:val="pl-PL"/>
              </w:rPr>
              <w:t>y</w:t>
            </w:r>
            <w:r w:rsidR="00DB7886" w:rsidRPr="00C42E7A">
              <w:rPr>
                <w:rFonts w:cs="Arial"/>
                <w:szCs w:val="20"/>
                <w:lang w:val="pl-PL"/>
              </w:rPr>
              <w:t xml:space="preserve"> </w:t>
            </w:r>
            <w:r w:rsidR="00DB7886">
              <w:rPr>
                <w:rFonts w:cs="Arial"/>
                <w:szCs w:val="20"/>
                <w:lang w:val="pl-PL"/>
              </w:rPr>
              <w:t>będzie</w:t>
            </w:r>
            <w:r w:rsidR="00DB7886" w:rsidRPr="00C42E7A">
              <w:rPr>
                <w:rFonts w:cs="Arial"/>
                <w:szCs w:val="20"/>
                <w:lang w:val="pl-PL"/>
              </w:rPr>
              <w:t xml:space="preserve"> fizycznie oddzielan</w:t>
            </w:r>
            <w:r w:rsidR="00DB7886">
              <w:rPr>
                <w:rFonts w:cs="Arial"/>
                <w:szCs w:val="20"/>
                <w:lang w:val="pl-PL"/>
              </w:rPr>
              <w:t>y</w:t>
            </w:r>
            <w:r w:rsidR="00DB7886" w:rsidRPr="00C42E7A">
              <w:rPr>
                <w:rFonts w:cs="Arial"/>
                <w:szCs w:val="20"/>
                <w:lang w:val="pl-PL"/>
              </w:rPr>
              <w:t xml:space="preserve"> od </w:t>
            </w:r>
            <w:r w:rsidR="00CA3A3F">
              <w:rPr>
                <w:rFonts w:cs="Arial"/>
                <w:szCs w:val="20"/>
                <w:lang w:val="pl-PL"/>
              </w:rPr>
              <w:t>niecertyfikowanego</w:t>
            </w:r>
            <w:r w:rsidR="0023524C">
              <w:rPr>
                <w:rFonts w:cs="Arial"/>
                <w:szCs w:val="20"/>
                <w:lang w:val="pl-PL"/>
              </w:rPr>
              <w:t>.</w:t>
            </w:r>
          </w:p>
        </w:tc>
        <w:tc>
          <w:tcPr>
            <w:tcW w:w="1910" w:type="pct"/>
            <w:shd w:val="clear" w:color="auto" w:fill="auto"/>
          </w:tcPr>
          <w:p w14:paraId="34D325CB" w14:textId="02FA161F" w:rsidR="00DB7886" w:rsidRPr="00DB7886" w:rsidRDefault="00DE0C71" w:rsidP="00DB7886">
            <w:pPr>
              <w:pStyle w:val="BodyText"/>
              <w:spacing w:line="240" w:lineRule="auto"/>
              <w:rPr>
                <w:rFonts w:ascii="MS Reference Sans Serif" w:hAnsi="MS Reference Sans Serif"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</w:rPr>
                <w:id w:val="124245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</w:rPr>
                  <w:t>☐</w:t>
                </w:r>
              </w:sdtContent>
            </w:sdt>
            <w:r>
              <w:rPr>
                <w:rFonts w:ascii="MS Reference Sans Serif" w:hAnsi="MS Reference Sans Serif" w:cs="Arial"/>
                <w:szCs w:val="20"/>
              </w:rPr>
              <w:t xml:space="preserve"> </w:t>
            </w:r>
            <w:r w:rsidR="00DB7886">
              <w:rPr>
                <w:rFonts w:ascii="MS Reference Sans Serif" w:hAnsi="MS Reference Sans Serif" w:cs="Arial"/>
                <w:szCs w:val="20"/>
              </w:rPr>
              <w:t>Planujemy</w:t>
            </w:r>
            <w:r w:rsidR="00DB7886" w:rsidRPr="00DB7886">
              <w:rPr>
                <w:rFonts w:ascii="MS Reference Sans Serif" w:hAnsi="MS Reference Sans Serif" w:cs="Arial"/>
                <w:szCs w:val="20"/>
              </w:rPr>
              <w:t xml:space="preserve"> </w:t>
            </w:r>
            <w:r w:rsidR="00DB7886">
              <w:rPr>
                <w:rFonts w:ascii="MS Reference Sans Serif" w:hAnsi="MS Reference Sans Serif" w:cs="Arial"/>
                <w:szCs w:val="20"/>
              </w:rPr>
              <w:t>łączyć</w:t>
            </w:r>
            <w:r w:rsidR="00DB7886" w:rsidRPr="00DB7886">
              <w:rPr>
                <w:rFonts w:ascii="MS Reference Sans Serif" w:hAnsi="MS Reference Sans Serif" w:cs="Arial"/>
                <w:szCs w:val="20"/>
              </w:rPr>
              <w:t xml:space="preserve"> materiał certyfikowany i niecertyfikowany w</w:t>
            </w:r>
            <w:r w:rsidR="0023524C">
              <w:rPr>
                <w:rFonts w:ascii="MS Reference Sans Serif" w:hAnsi="MS Reference Sans Serif" w:cs="Arial"/>
                <w:szCs w:val="20"/>
              </w:rPr>
              <w:t> </w:t>
            </w:r>
            <w:r w:rsidR="00DB7886" w:rsidRPr="00DB7886">
              <w:rPr>
                <w:rFonts w:ascii="MS Reference Sans Serif" w:hAnsi="MS Reference Sans Serif" w:cs="Arial"/>
                <w:szCs w:val="20"/>
              </w:rPr>
              <w:t>trakcie produkcji</w:t>
            </w:r>
            <w:r w:rsidR="0023524C">
              <w:rPr>
                <w:rFonts w:ascii="MS Reference Sans Serif" w:hAnsi="MS Reference Sans Serif" w:cs="Arial"/>
                <w:szCs w:val="20"/>
              </w:rPr>
              <w:t>.</w:t>
            </w:r>
          </w:p>
        </w:tc>
      </w:tr>
      <w:tr w:rsidR="0091386F" w:rsidRPr="000C7468" w14:paraId="6CD38848" w14:textId="77777777" w:rsidTr="00DE0C71">
        <w:trPr>
          <w:trHeight w:val="208"/>
        </w:trPr>
        <w:tc>
          <w:tcPr>
            <w:tcW w:w="1061" w:type="pct"/>
            <w:shd w:val="clear" w:color="auto" w:fill="auto"/>
          </w:tcPr>
          <w:p w14:paraId="75DA1E4D" w14:textId="395F6F15" w:rsidR="0091386F" w:rsidRDefault="00C27DBD" w:rsidP="00300F7D">
            <w:pPr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Używanie</w:t>
            </w:r>
            <w:proofErr w:type="spellEnd"/>
            <w:r>
              <w:rPr>
                <w:rFonts w:cs="Arial"/>
                <w:szCs w:val="20"/>
              </w:rPr>
              <w:t xml:space="preserve"> logo:</w:t>
            </w:r>
          </w:p>
        </w:tc>
        <w:tc>
          <w:tcPr>
            <w:tcW w:w="2029" w:type="pct"/>
            <w:gridSpan w:val="3"/>
            <w:shd w:val="clear" w:color="auto" w:fill="auto"/>
          </w:tcPr>
          <w:p w14:paraId="4BC9580C" w14:textId="1A36AAF1" w:rsidR="0091386F" w:rsidRPr="000C7468" w:rsidRDefault="00DE0C71" w:rsidP="00300F7D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  <w:lang w:val="pl-PL"/>
                </w:rPr>
                <w:id w:val="-117995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  <w:lang w:val="pl-PL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proofErr w:type="spellStart"/>
            <w:r w:rsidR="00C27DBD">
              <w:rPr>
                <w:rFonts w:cs="Arial"/>
                <w:szCs w:val="20"/>
              </w:rPr>
              <w:t>P</w:t>
            </w:r>
            <w:r w:rsidR="00C27DBD" w:rsidRPr="00C27DBD">
              <w:rPr>
                <w:rFonts w:cs="Arial"/>
                <w:szCs w:val="20"/>
              </w:rPr>
              <w:t>lanuje</w:t>
            </w:r>
            <w:r w:rsidR="00C27DBD">
              <w:rPr>
                <w:rFonts w:cs="Arial"/>
                <w:szCs w:val="20"/>
              </w:rPr>
              <w:t>my</w:t>
            </w:r>
            <w:proofErr w:type="spellEnd"/>
            <w:r w:rsidR="00C27DBD" w:rsidRPr="00C27DBD">
              <w:rPr>
                <w:rFonts w:cs="Arial"/>
                <w:szCs w:val="20"/>
              </w:rPr>
              <w:t xml:space="preserve"> </w:t>
            </w:r>
            <w:proofErr w:type="spellStart"/>
            <w:r w:rsidR="00C27DBD" w:rsidRPr="00C27DBD">
              <w:rPr>
                <w:rFonts w:cs="Arial"/>
                <w:szCs w:val="20"/>
              </w:rPr>
              <w:t>używać</w:t>
            </w:r>
            <w:proofErr w:type="spellEnd"/>
            <w:r w:rsidR="00C27DBD" w:rsidRPr="00C27DBD">
              <w:rPr>
                <w:rFonts w:cs="Arial"/>
                <w:szCs w:val="20"/>
              </w:rPr>
              <w:t xml:space="preserve"> logo</w:t>
            </w:r>
            <w:r w:rsidR="0091386F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1910" w:type="pct"/>
            <w:tcBorders>
              <w:top w:val="single" w:sz="8" w:space="0" w:color="005C40"/>
              <w:bottom w:val="single" w:sz="8" w:space="0" w:color="005C40"/>
            </w:tcBorders>
            <w:shd w:val="clear" w:color="auto" w:fill="auto"/>
          </w:tcPr>
          <w:p w14:paraId="0643A9BE" w14:textId="365A1D63" w:rsidR="0091386F" w:rsidRPr="000C7468" w:rsidRDefault="00DE0C71" w:rsidP="00300F7D">
            <w:pPr>
              <w:pStyle w:val="BodyText"/>
              <w:spacing w:line="240" w:lineRule="auto"/>
              <w:rPr>
                <w:rFonts w:ascii="MS Reference Sans Serif" w:hAnsi="MS Reference Sans Serif" w:cs="Arial"/>
                <w:szCs w:val="20"/>
                <w:lang w:val="en-GB"/>
              </w:rPr>
            </w:pPr>
            <w:sdt>
              <w:sdtPr>
                <w:rPr>
                  <w:rFonts w:ascii="Microsoft Sans Serif" w:hAnsi="Microsoft Sans Serif" w:cs="Microsoft Sans Serif"/>
                  <w:bCs/>
                  <w:sz w:val="20"/>
                  <w:szCs w:val="16"/>
                </w:rPr>
                <w:id w:val="-310559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icrosoft Sans Serif" w:hint="eastAsia"/>
                    <w:bCs/>
                    <w:sz w:val="20"/>
                    <w:szCs w:val="16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</w:t>
            </w:r>
            <w:r w:rsidR="00501284">
              <w:rPr>
                <w:rFonts w:cs="Arial"/>
                <w:szCs w:val="20"/>
              </w:rPr>
              <w:t>Nie planujemy używać logo</w:t>
            </w:r>
          </w:p>
        </w:tc>
      </w:tr>
    </w:tbl>
    <w:p w14:paraId="56B0453A" w14:textId="77777777" w:rsidR="00C22E9C" w:rsidRPr="00D12CFE" w:rsidRDefault="00C22E9C" w:rsidP="00C22E9C">
      <w:pPr>
        <w:pStyle w:val="BodyText"/>
        <w:spacing w:before="120" w:after="120"/>
        <w:ind w:right="-505"/>
        <w:rPr>
          <w:rFonts w:ascii="MS Reference Sans Serif" w:hAnsi="MS Reference Sans Serif" w:cs="ArialMT"/>
          <w:b/>
          <w:sz w:val="22"/>
          <w:lang w:eastAsia="en-US" w:bidi="en-US"/>
        </w:rPr>
      </w:pPr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 xml:space="preserve">Z jakiego źródła dowiedzieli się Państwo o </w:t>
      </w:r>
      <w:proofErr w:type="spellStart"/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>NEPCon</w:t>
      </w:r>
      <w:proofErr w:type="spellEnd"/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 xml:space="preserve"> Sp. z o.</w:t>
      </w:r>
      <w:proofErr w:type="gramStart"/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>o</w:t>
      </w:r>
      <w:proofErr w:type="gramEnd"/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 xml:space="preserve">. / </w:t>
      </w:r>
      <w:proofErr w:type="spellStart"/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>Preferred</w:t>
      </w:r>
      <w:proofErr w:type="spellEnd"/>
      <w:r w:rsidRPr="00D12CFE">
        <w:rPr>
          <w:rFonts w:ascii="MS Reference Sans Serif" w:hAnsi="MS Reference Sans Serif" w:cs="ArialMT"/>
          <w:b/>
          <w:sz w:val="22"/>
          <w:lang w:eastAsia="en-US" w:bidi="en-US"/>
        </w:rPr>
        <w:t xml:space="preserve"> by Nature?</w:t>
      </w:r>
    </w:p>
    <w:p w14:paraId="435CB5E9" w14:textId="37E263C5" w:rsidR="00C22E9C" w:rsidRPr="00A96129" w:rsidRDefault="00DE0C71" w:rsidP="00C22E9C">
      <w:pPr>
        <w:rPr>
          <w:rFonts w:cs="ArialMT"/>
          <w:szCs w:val="18"/>
          <w:lang w:val="pl-PL" w:bidi="en-US"/>
        </w:rPr>
      </w:pPr>
      <w:sdt>
        <w:sdtPr>
          <w:rPr>
            <w:rFonts w:ascii="Microsoft Sans Serif" w:hAnsi="Microsoft Sans Serif" w:cs="Microsoft Sans Serif"/>
            <w:bCs/>
            <w:sz w:val="20"/>
            <w:szCs w:val="16"/>
            <w:lang w:val="pl-PL"/>
          </w:rPr>
          <w:id w:val="1980803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icrosoft Sans Serif" w:hint="eastAsia"/>
              <w:bCs/>
              <w:sz w:val="20"/>
              <w:szCs w:val="16"/>
              <w:lang w:val="pl-PL"/>
            </w:rPr>
            <w:t>☐</w:t>
          </w:r>
        </w:sdtContent>
      </w:sdt>
      <w:r w:rsidR="00C22E9C" w:rsidRPr="00A96129">
        <w:rPr>
          <w:rFonts w:cs="ArialMT"/>
          <w:szCs w:val="18"/>
          <w:lang w:val="pl-PL" w:bidi="en-US"/>
        </w:rPr>
        <w:t xml:space="preserve"> Materiały informacyjne przesłane przez nasze biuro / naszych przedstawicieli </w:t>
      </w:r>
      <w:r w:rsidR="00C22E9C" w:rsidRPr="00A96129">
        <w:rPr>
          <w:rFonts w:cs="ArialMT"/>
          <w:szCs w:val="18"/>
          <w:lang w:val="pl-PL" w:bidi="en-US"/>
        </w:rPr>
        <w:br/>
      </w:r>
      <w:sdt>
        <w:sdtPr>
          <w:rPr>
            <w:rFonts w:ascii="Microsoft Sans Serif" w:hAnsi="Microsoft Sans Serif" w:cs="Microsoft Sans Serif"/>
            <w:bCs/>
            <w:sz w:val="20"/>
            <w:szCs w:val="16"/>
            <w:lang w:val="pl-PL"/>
          </w:rPr>
          <w:id w:val="1497461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icrosoft Sans Serif" w:hint="eastAsia"/>
              <w:bCs/>
              <w:sz w:val="20"/>
              <w:szCs w:val="16"/>
              <w:lang w:val="pl-PL"/>
            </w:rPr>
            <w:t>☐</w:t>
          </w:r>
        </w:sdtContent>
      </w:sdt>
      <w:r w:rsidR="00C22E9C" w:rsidRPr="00A96129">
        <w:rPr>
          <w:rFonts w:cs="ArialMT"/>
          <w:szCs w:val="18"/>
          <w:lang w:val="pl-PL" w:bidi="en-US"/>
        </w:rPr>
        <w:t xml:space="preserve"> Kontakt z inną firmą przemysłu drzewnego</w:t>
      </w:r>
      <w:r w:rsidR="001C1003">
        <w:rPr>
          <w:rFonts w:cs="ArialMT"/>
          <w:szCs w:val="18"/>
          <w:lang w:val="pl-PL" w:bidi="en-US"/>
        </w:rPr>
        <w:t xml:space="preserve">, proszę podać nazwę: </w:t>
      </w:r>
    </w:p>
    <w:p w14:paraId="04C9558B" w14:textId="0D0576D9" w:rsidR="00222F5C" w:rsidRPr="009B5B29" w:rsidRDefault="00DE0C71" w:rsidP="00D52445">
      <w:pPr>
        <w:rPr>
          <w:lang w:val="pl-PL"/>
        </w:rPr>
      </w:pPr>
      <w:sdt>
        <w:sdtPr>
          <w:rPr>
            <w:rFonts w:ascii="Microsoft Sans Serif" w:hAnsi="Microsoft Sans Serif" w:cs="Microsoft Sans Serif"/>
            <w:bCs/>
            <w:sz w:val="20"/>
            <w:szCs w:val="16"/>
            <w:lang w:val="pl-PL"/>
          </w:rPr>
          <w:id w:val="620953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icrosoft Sans Serif" w:hint="eastAsia"/>
              <w:bCs/>
              <w:sz w:val="20"/>
              <w:szCs w:val="16"/>
              <w:lang w:val="pl-PL"/>
            </w:rPr>
            <w:t>☐</w:t>
          </w:r>
        </w:sdtContent>
      </w:sdt>
      <w:r w:rsidRPr="00A96129">
        <w:rPr>
          <w:rFonts w:cs="ArialMT"/>
          <w:szCs w:val="18"/>
          <w:lang w:val="pl-PL" w:bidi="en-US"/>
        </w:rPr>
        <w:t xml:space="preserve"> </w:t>
      </w:r>
      <w:r w:rsidR="00C22E9C" w:rsidRPr="00A96129">
        <w:rPr>
          <w:rFonts w:cs="ArialMT"/>
          <w:szCs w:val="18"/>
          <w:lang w:val="pl-PL" w:bidi="en-US"/>
        </w:rPr>
        <w:t>Internet</w:t>
      </w:r>
    </w:p>
    <w:sectPr w:rsidR="00222F5C" w:rsidRPr="009B5B29" w:rsidSect="00B11C73">
      <w:headerReference w:type="default" r:id="rId12"/>
      <w:footerReference w:type="default" r:id="rId13"/>
      <w:footerReference w:type="first" r:id="rId14"/>
      <w:type w:val="continuous"/>
      <w:pgSz w:w="11900" w:h="16840" w:code="9"/>
      <w:pgMar w:top="2410" w:right="1127" w:bottom="1440" w:left="1134" w:header="284" w:footer="5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4273C" w14:textId="77777777" w:rsidR="00C06DC6" w:rsidRDefault="00C06DC6" w:rsidP="006065D9">
      <w:r>
        <w:separator/>
      </w:r>
    </w:p>
    <w:p w14:paraId="40A1F60C" w14:textId="77777777" w:rsidR="00C06DC6" w:rsidRDefault="00C06DC6"/>
  </w:endnote>
  <w:endnote w:type="continuationSeparator" w:id="0">
    <w:p w14:paraId="79627838" w14:textId="77777777" w:rsidR="00C06DC6" w:rsidRDefault="00C06DC6" w:rsidP="006065D9">
      <w:r>
        <w:continuationSeparator/>
      </w:r>
    </w:p>
    <w:p w14:paraId="51AAFEB8" w14:textId="77777777" w:rsidR="00C06DC6" w:rsidRDefault="00C06DC6"/>
  </w:endnote>
  <w:endnote w:type="continuationNotice" w:id="1">
    <w:p w14:paraId="57F631A0" w14:textId="77777777" w:rsidR="00C06DC6" w:rsidRDefault="00C06D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EE"/>
    <w:family w:val="swiss"/>
    <w:pitch w:val="variable"/>
    <w:sig w:usb0="20000287" w:usb1="00000000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00000000" w:usb2="00000000" w:usb3="00000000" w:csb0="00000001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E357B" w14:textId="5DD1FB7A" w:rsidR="00B11C73" w:rsidRPr="00B70D13" w:rsidRDefault="00B11C73" w:rsidP="00B11C73">
    <w:pPr>
      <w:pStyle w:val="Footer"/>
      <w:jc w:val="center"/>
      <w:rPr>
        <w:rFonts w:cs="Microsoft Sans Serif"/>
        <w:color w:val="4D917B"/>
        <w:sz w:val="16"/>
        <w:szCs w:val="16"/>
        <w:lang w:val="pl-PL"/>
      </w:rPr>
    </w:pPr>
    <w:r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8AD4841" wp14:editId="5BA96949">
              <wp:simplePos x="0" y="0"/>
              <wp:positionH relativeFrom="column">
                <wp:posOffset>56984</wp:posOffset>
              </wp:positionH>
              <wp:positionV relativeFrom="paragraph">
                <wp:posOffset>69215</wp:posOffset>
              </wp:positionV>
              <wp:extent cx="5939624" cy="0"/>
              <wp:effectExtent l="0" t="0" r="0" b="0"/>
              <wp:wrapNone/>
              <wp:docPr id="396890459" name="Straight Connector 39689045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24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50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6A23DE5B" id="Straight Connector 396890459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5pt,5.45pt" to="472.2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" strokecolor="#7f7f7f"/>
          </w:pict>
        </mc:Fallback>
      </mc:AlternateContent>
    </w:r>
    <w:r w:rsidRPr="00B70D13">
      <w:rPr>
        <w:lang w:val="pl-PL"/>
      </w:rPr>
      <w:br/>
    </w:r>
    <w:r w:rsidRPr="00B70D13">
      <w:rPr>
        <w:rFonts w:cs="Microsoft Sans Serif"/>
        <w:b/>
        <w:bCs/>
        <w:iCs/>
        <w:color w:val="00907C"/>
        <w:sz w:val="16"/>
        <w:szCs w:val="16"/>
        <w:lang w:val="pl-PL"/>
      </w:rPr>
      <w:t xml:space="preserve">Nasza wizja: </w:t>
    </w:r>
    <w:r>
      <w:rPr>
        <w:rFonts w:cs="Microsoft Sans Serif"/>
        <w:b/>
        <w:bCs/>
        <w:iCs/>
        <w:color w:val="00907C"/>
        <w:sz w:val="16"/>
        <w:szCs w:val="16"/>
        <w:lang w:val="pl-PL"/>
      </w:rPr>
      <w:t>Ś</w:t>
    </w:r>
    <w:r w:rsidRPr="00B70D13">
      <w:rPr>
        <w:rFonts w:cs="Microsoft Sans Serif"/>
        <w:b/>
        <w:bCs/>
        <w:iCs/>
        <w:color w:val="00907C"/>
        <w:sz w:val="16"/>
        <w:szCs w:val="16"/>
        <w:lang w:val="pl-PL"/>
      </w:rPr>
      <w:t>wiat, w którym ludzie decydują o zrównoważonej przyszłości</w:t>
    </w:r>
    <w:r>
      <w:rPr>
        <w:rFonts w:cs="Microsoft Sans Serif"/>
        <w:b/>
        <w:bCs/>
        <w:iCs/>
        <w:color w:val="00907C"/>
        <w:sz w:val="16"/>
        <w:szCs w:val="16"/>
        <w:lang w:val="pl-PL"/>
      </w:rPr>
      <w:t>.</w:t>
    </w:r>
  </w:p>
  <w:p w14:paraId="07C65AEC" w14:textId="77777777" w:rsidR="00B11C73" w:rsidRPr="00B319B0" w:rsidRDefault="00B11C73" w:rsidP="00B11C73">
    <w:pPr>
      <w:pStyle w:val="Footer"/>
      <w:jc w:val="center"/>
      <w:rPr>
        <w:lang w:val="pl-PL"/>
      </w:rPr>
    </w:pPr>
    <w:r w:rsidRPr="00B319B0">
      <w:rPr>
        <w:rFonts w:cs="Microsoft Sans Serif"/>
        <w:color w:val="999999"/>
        <w:sz w:val="14"/>
        <w:szCs w:val="14"/>
        <w:lang w:val="pl-PL"/>
      </w:rPr>
      <w:t>FSC</w:t>
    </w:r>
    <w:r w:rsidRPr="00B319B0">
      <w:rPr>
        <w:rFonts w:cs="Microsoft Sans Serif"/>
        <w:color w:val="999999"/>
        <w:sz w:val="14"/>
        <w:szCs w:val="14"/>
        <w:vertAlign w:val="superscript"/>
        <w:lang w:val="pl-PL"/>
      </w:rPr>
      <w:t>TM</w:t>
    </w:r>
    <w:r w:rsidRPr="00B319B0">
      <w:rPr>
        <w:rFonts w:cs="Microsoft Sans Serif"/>
        <w:color w:val="999999"/>
        <w:sz w:val="14"/>
        <w:szCs w:val="14"/>
        <w:lang w:val="pl-PL"/>
      </w:rPr>
      <w:t xml:space="preserve"> A000535 l</w:t>
    </w:r>
    <w:r w:rsidRPr="00B319B0">
      <w:rPr>
        <w:rFonts w:eastAsiaTheme="minorEastAsia" w:cs="Microsoft Sans Serif"/>
        <w:color w:val="999999"/>
        <w:sz w:val="14"/>
        <w:szCs w:val="14"/>
        <w:lang w:val="pl-PL"/>
      </w:rPr>
      <w:t xml:space="preserve"> Akredytowana jednostka certyfikująca FSC </w:t>
    </w:r>
    <w:r w:rsidRPr="00B319B0">
      <w:rPr>
        <w:rFonts w:cs="Microsoft Sans Serif"/>
        <w:color w:val="999999"/>
        <w:sz w:val="14"/>
        <w:szCs w:val="14"/>
        <w:lang w:val="pl-PL"/>
      </w:rPr>
      <w:t>l PEFC/09-44-02</w:t>
    </w:r>
  </w:p>
  <w:p w14:paraId="438C7B21" w14:textId="77777777" w:rsidR="00E801FE" w:rsidRPr="00B11C73" w:rsidRDefault="00E801FE">
    <w:pPr>
      <w:pStyle w:val="Footer"/>
      <w:rPr>
        <w:lang w:val="pl-P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97921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CC2230" w14:textId="77777777" w:rsidR="00322BF0" w:rsidRPr="005643C1" w:rsidRDefault="00322BF0" w:rsidP="00322BF0">
        <w:pPr>
          <w:pStyle w:val="Footer"/>
          <w:jc w:val="center"/>
          <w:rPr>
            <w:rFonts w:cs="Microsoft Sans Serif"/>
            <w:color w:val="4D917B"/>
            <w:sz w:val="16"/>
            <w:szCs w:val="16"/>
          </w:rPr>
        </w:pPr>
        <w:r>
          <w:rPr>
            <w:rFonts w:cs="Microsoft Sans Serif"/>
            <w:b/>
            <w:bCs/>
            <w:iCs/>
            <w:noProof/>
            <w:color w:val="00907C"/>
            <w:sz w:val="16"/>
            <w:szCs w:val="16"/>
            <w:lang w:val="en-US"/>
          </w:rPr>
          <mc:AlternateContent>
            <mc:Choice Requires="wps">
              <w:drawing>
                <wp:anchor distT="0" distB="0" distL="114300" distR="114300" simplePos="0" relativeHeight="251653632" behindDoc="0" locked="0" layoutInCell="1" allowOverlap="1" wp14:anchorId="1621BBEE" wp14:editId="2733624B">
                  <wp:simplePos x="0" y="0"/>
                  <wp:positionH relativeFrom="column">
                    <wp:posOffset>6023610</wp:posOffset>
                  </wp:positionH>
                  <wp:positionV relativeFrom="paragraph">
                    <wp:posOffset>183896</wp:posOffset>
                  </wp:positionV>
                  <wp:extent cx="528320" cy="359417"/>
                  <wp:effectExtent l="0" t="0" r="5080" b="2540"/>
                  <wp:wrapNone/>
                  <wp:docPr id="25" name="Text Box 2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28320" cy="35941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FCB3771" w14:textId="77777777" w:rsidR="00322BF0" w:rsidRPr="00315F50" w:rsidRDefault="00322BF0" w:rsidP="00322BF0">
                              <w:pPr>
                                <w:jc w:val="center"/>
                                <w:rPr>
                                  <w:color w:val="00907C"/>
                                  <w:sz w:val="20"/>
                                  <w:szCs w:val="20"/>
                                </w:rPr>
                              </w:pPr>
                              <w:r w:rsidRPr="00315F50">
                                <w:rPr>
                                  <w:color w:val="00907C"/>
                                  <w:sz w:val="32"/>
                                  <w:szCs w:val="18"/>
                                </w:rPr>
                                <w:fldChar w:fldCharType="begin"/>
                              </w:r>
                              <w:r w:rsidRPr="00315F50">
                                <w:rPr>
                                  <w:color w:val="00907C"/>
                                  <w:sz w:val="32"/>
                                  <w:szCs w:val="18"/>
                                  <w:lang w:val="da-DK"/>
                                </w:rPr>
                                <w:instrText xml:space="preserve"> PAGE   \* MERGEFORMAT </w:instrText>
                              </w:r>
                              <w:r w:rsidRPr="00315F50">
                                <w:rPr>
                                  <w:color w:val="00907C"/>
                                  <w:sz w:val="32"/>
                                  <w:szCs w:val="18"/>
                                </w:rPr>
                                <w:fldChar w:fldCharType="separate"/>
                              </w:r>
                              <w:r w:rsidRPr="00315F50">
                                <w:rPr>
                                  <w:color w:val="00907C"/>
                                  <w:sz w:val="32"/>
                                  <w:szCs w:val="18"/>
                                </w:rPr>
                                <w:t>2</w:t>
                              </w:r>
                              <w:r w:rsidRPr="00315F50">
                                <w:rPr>
                                  <w:color w:val="00907C"/>
                                  <w:sz w:val="32"/>
                                  <w:szCs w:val="1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1621BBEE" id="_x0000_t202" coordsize="21600,21600" o:spt="202" path="m,l,21600r21600,l21600,xe">
                  <v:stroke joinstyle="miter"/>
                  <v:path gradientshapeok="t" o:connecttype="rect"/>
                </v:shapetype>
                <v:shape id="Text Box 25" o:spid="_x0000_s1027" type="#_x0000_t202" style="position:absolute;left:0;text-align:left;margin-left:474.3pt;margin-top:14.5pt;width:41.6pt;height:28.3pt;z-index:251653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" fillcolor="white [3201]" stroked="f" strokeweight=".5pt">
                  <v:textbox>
                    <w:txbxContent>
                      <w:p w14:paraId="0FCB3771" w14:textId="77777777" w:rsidR="00322BF0" w:rsidRPr="00315F50" w:rsidRDefault="00322BF0" w:rsidP="00322BF0">
                        <w:pPr>
                          <w:jc w:val="center"/>
                          <w:rPr>
                            <w:color w:val="00907C"/>
                            <w:sz w:val="20"/>
                            <w:szCs w:val="20"/>
                          </w:rPr>
                        </w:pPr>
                        <w:r w:rsidRPr="00315F50">
                          <w:rPr>
                            <w:color w:val="00907C"/>
                            <w:sz w:val="32"/>
                            <w:szCs w:val="18"/>
                          </w:rPr>
                          <w:fldChar w:fldCharType="begin"/>
                        </w:r>
                        <w:r w:rsidRPr="00315F50">
                          <w:rPr>
                            <w:color w:val="00907C"/>
                            <w:sz w:val="32"/>
                            <w:szCs w:val="18"/>
                            <w:lang w:val="da-DK"/>
                          </w:rPr>
                          <w:instrText xml:space="preserve"> PAGE   \* MERGEFORMAT </w:instrText>
                        </w:r>
                        <w:r w:rsidRPr="00315F50">
                          <w:rPr>
                            <w:color w:val="00907C"/>
                            <w:sz w:val="32"/>
                            <w:szCs w:val="18"/>
                          </w:rPr>
                          <w:fldChar w:fldCharType="separate"/>
                        </w:r>
                        <w:r w:rsidRPr="00315F50">
                          <w:rPr>
                            <w:color w:val="00907C"/>
                            <w:sz w:val="32"/>
                            <w:szCs w:val="18"/>
                          </w:rPr>
                          <w:t>2</w:t>
                        </w:r>
                        <w:r w:rsidRPr="00315F50">
                          <w:rPr>
                            <w:color w:val="00907C"/>
                            <w:sz w:val="32"/>
                            <w:szCs w:val="18"/>
                          </w:rPr>
                          <w:fldChar w:fldCharType="end"/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rFonts w:cs="Microsoft Sans Serif"/>
            <w:b/>
            <w:bCs/>
            <w:iCs/>
            <w:noProof/>
            <w:color w:val="00907C"/>
            <w:sz w:val="16"/>
            <w:szCs w:val="16"/>
            <w:lang w:val="en-US"/>
          </w:rPr>
          <mc:AlternateContent>
            <mc:Choice Requires="wps">
              <w:drawing>
                <wp:anchor distT="0" distB="0" distL="114300" distR="114300" simplePos="0" relativeHeight="251655680" behindDoc="0" locked="0" layoutInCell="1" allowOverlap="1" wp14:anchorId="794EA000" wp14:editId="585D0826">
                  <wp:simplePos x="0" y="0"/>
                  <wp:positionH relativeFrom="column">
                    <wp:posOffset>56984</wp:posOffset>
                  </wp:positionH>
                  <wp:positionV relativeFrom="paragraph">
                    <wp:posOffset>69215</wp:posOffset>
                  </wp:positionV>
                  <wp:extent cx="5939624" cy="0"/>
                  <wp:effectExtent l="0" t="0" r="0" b="0"/>
                  <wp:wrapNone/>
                  <wp:docPr id="26" name="Straight Connector 2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39624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2F84E62A" id="Straight Connector 26" o:spid="_x0000_s1026" style="position:absolute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5pt,5.45pt" to="472.2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" strokecolor="#7f7f7f [1612]"/>
              </w:pict>
            </mc:Fallback>
          </mc:AlternateContent>
        </w:r>
        <w:r>
          <w:br/>
        </w:r>
        <w:r w:rsidRPr="00676C98">
          <w:rPr>
            <w:rFonts w:cs="Microsoft Sans Serif"/>
            <w:color w:val="999999"/>
            <w:sz w:val="14"/>
            <w:szCs w:val="14"/>
          </w:rPr>
          <w:t xml:space="preserve">Preferred by Nature - </w:t>
        </w:r>
        <w:proofErr w:type="spellStart"/>
        <w:r w:rsidRPr="00676C98">
          <w:rPr>
            <w:rFonts w:cs="Microsoft Sans Serif"/>
            <w:color w:val="999999"/>
            <w:sz w:val="14"/>
            <w:szCs w:val="14"/>
          </w:rPr>
          <w:t>NEPCon</w:t>
        </w:r>
        <w:proofErr w:type="spellEnd"/>
        <w:r w:rsidRPr="00676C98">
          <w:rPr>
            <w:rFonts w:cs="Microsoft Sans Serif"/>
            <w:color w:val="999999"/>
            <w:sz w:val="14"/>
            <w:szCs w:val="14"/>
          </w:rPr>
          <w:t xml:space="preserve"> OÜ l </w:t>
        </w:r>
        <w:proofErr w:type="spellStart"/>
        <w:r w:rsidRPr="00676C98">
          <w:rPr>
            <w:rFonts w:cs="Microsoft Sans Serif"/>
            <w:color w:val="999999"/>
            <w:sz w:val="14"/>
            <w:szCs w:val="14"/>
          </w:rPr>
          <w:t>Filosoofi</w:t>
        </w:r>
        <w:proofErr w:type="spellEnd"/>
        <w:r w:rsidRPr="00676C98">
          <w:rPr>
            <w:rFonts w:cs="Microsoft Sans Serif"/>
            <w:color w:val="999999"/>
            <w:sz w:val="14"/>
            <w:szCs w:val="14"/>
          </w:rPr>
          <w:t xml:space="preserve"> 31 l Tartu 50108 l Estonia l www.preferredbynature.org l info@preferredbynature.org</w:t>
        </w:r>
      </w:p>
      <w:p w14:paraId="59485C5C" w14:textId="77777777" w:rsidR="00322BF0" w:rsidRPr="005A0458" w:rsidRDefault="00322BF0" w:rsidP="00322BF0">
        <w:pPr>
          <w:pStyle w:val="Footer"/>
          <w:jc w:val="center"/>
          <w:rPr>
            <w:sz w:val="14"/>
            <w:szCs w:val="14"/>
          </w:rPr>
        </w:pPr>
        <w:r w:rsidRPr="00676C98">
          <w:rPr>
            <w:rFonts w:cs="Microsoft Sans Serif"/>
            <w:color w:val="999999"/>
            <w:sz w:val="14"/>
            <w:szCs w:val="14"/>
          </w:rPr>
          <w:t xml:space="preserve">Phone: +372 7 380 723 l </w:t>
        </w:r>
        <w:r>
          <w:rPr>
            <w:rFonts w:cs="Microsoft Sans Serif"/>
            <w:color w:val="999999"/>
            <w:sz w:val="14"/>
            <w:szCs w:val="14"/>
          </w:rPr>
          <w:t>Reg. No.</w:t>
        </w:r>
        <w:r w:rsidRPr="00676C98">
          <w:rPr>
            <w:rFonts w:cs="Microsoft Sans Serif"/>
            <w:color w:val="999999"/>
            <w:sz w:val="14"/>
            <w:szCs w:val="14"/>
          </w:rPr>
          <w:t>: 10835645 | FSC</w:t>
        </w:r>
        <w:r w:rsidRPr="00676C98">
          <w:rPr>
            <w:rFonts w:cs="Microsoft Sans Serif"/>
            <w:color w:val="999999"/>
            <w:sz w:val="14"/>
            <w:szCs w:val="14"/>
            <w:vertAlign w:val="superscript"/>
          </w:rPr>
          <w:t>TM</w:t>
        </w:r>
        <w:r w:rsidRPr="00676C98">
          <w:rPr>
            <w:rFonts w:cs="Microsoft Sans Serif"/>
            <w:color w:val="999999"/>
            <w:sz w:val="14"/>
            <w:szCs w:val="14"/>
          </w:rPr>
          <w:t xml:space="preserve"> A000535 l PEFC/09-44-02</w:t>
        </w:r>
      </w:p>
    </w:sdtContent>
  </w:sdt>
  <w:p w14:paraId="480C2CDB" w14:textId="77777777" w:rsidR="00322BF0" w:rsidRPr="006B6067" w:rsidRDefault="00322BF0" w:rsidP="00322BF0">
    <w:pPr>
      <w:pStyle w:val="Footer"/>
    </w:pPr>
  </w:p>
  <w:p w14:paraId="35F90BAA" w14:textId="77777777" w:rsidR="00322BF0" w:rsidRPr="001217EF" w:rsidRDefault="00322BF0" w:rsidP="00804F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BDAEF" w14:textId="77777777" w:rsidR="00C06DC6" w:rsidRDefault="00C06DC6" w:rsidP="006065D9">
      <w:r>
        <w:separator/>
      </w:r>
    </w:p>
    <w:p w14:paraId="564AD22C" w14:textId="77777777" w:rsidR="00C06DC6" w:rsidRDefault="00C06DC6"/>
  </w:footnote>
  <w:footnote w:type="continuationSeparator" w:id="0">
    <w:p w14:paraId="01D967A9" w14:textId="77777777" w:rsidR="00C06DC6" w:rsidRDefault="00C06DC6" w:rsidP="006065D9">
      <w:r>
        <w:continuationSeparator/>
      </w:r>
    </w:p>
    <w:p w14:paraId="0C6A7E89" w14:textId="77777777" w:rsidR="00C06DC6" w:rsidRDefault="00C06DC6"/>
  </w:footnote>
  <w:footnote w:type="continuationNotice" w:id="1">
    <w:p w14:paraId="4856967B" w14:textId="77777777" w:rsidR="00C06DC6" w:rsidRDefault="00C06D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A1888" w14:textId="32DA07DE" w:rsidR="00E801FE" w:rsidRDefault="00B11C73">
    <w:pPr>
      <w:pStyle w:val="Head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716C98DA" wp14:editId="5B753994">
          <wp:simplePos x="0" y="0"/>
          <wp:positionH relativeFrom="margin">
            <wp:posOffset>-457200</wp:posOffset>
          </wp:positionH>
          <wp:positionV relativeFrom="margin">
            <wp:posOffset>-1393520</wp:posOffset>
          </wp:positionV>
          <wp:extent cx="1993392" cy="1124712"/>
          <wp:effectExtent l="0" t="0" r="0" b="0"/>
          <wp:wrapSquare wrapText="bothSides"/>
          <wp:docPr id="2" name="Picture 2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ferred_by_Nature_Gree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3392" cy="11247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F3F70"/>
    <w:multiLevelType w:val="multilevel"/>
    <w:tmpl w:val="40B00A4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C17F2A"/>
    <w:multiLevelType w:val="hybridMultilevel"/>
    <w:tmpl w:val="870C79F0"/>
    <w:lvl w:ilvl="0" w:tplc="A2F655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63A9F"/>
    <w:multiLevelType w:val="hybridMultilevel"/>
    <w:tmpl w:val="2AB8639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6D3C4F"/>
    <w:multiLevelType w:val="hybridMultilevel"/>
    <w:tmpl w:val="E15E6D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45478"/>
    <w:multiLevelType w:val="hybridMultilevel"/>
    <w:tmpl w:val="AA0C0DF2"/>
    <w:lvl w:ilvl="0" w:tplc="A2F655F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7D14E5"/>
    <w:multiLevelType w:val="hybridMultilevel"/>
    <w:tmpl w:val="8340B52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B6616"/>
    <w:multiLevelType w:val="hybridMultilevel"/>
    <w:tmpl w:val="34E0D4D8"/>
    <w:lvl w:ilvl="0" w:tplc="A2F655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B3722"/>
    <w:multiLevelType w:val="hybridMultilevel"/>
    <w:tmpl w:val="4230BA46"/>
    <w:lvl w:ilvl="0" w:tplc="6AFCAD9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E00CD"/>
    <w:multiLevelType w:val="hybridMultilevel"/>
    <w:tmpl w:val="DD72EB0C"/>
    <w:lvl w:ilvl="0" w:tplc="755602CE">
      <w:start w:val="300"/>
      <w:numFmt w:val="bullet"/>
      <w:lvlText w:val="-"/>
      <w:lvlJc w:val="left"/>
      <w:pPr>
        <w:ind w:left="720" w:hanging="360"/>
      </w:pPr>
      <w:rPr>
        <w:rFonts w:ascii="MS Reference Sans Serif" w:eastAsia="Times New Roman" w:hAnsi="MS Reference Sans Serif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41D4F"/>
    <w:multiLevelType w:val="hybridMultilevel"/>
    <w:tmpl w:val="450E8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87972"/>
    <w:multiLevelType w:val="hybridMultilevel"/>
    <w:tmpl w:val="A0148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14635"/>
    <w:multiLevelType w:val="hybridMultilevel"/>
    <w:tmpl w:val="222EC4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11028"/>
    <w:multiLevelType w:val="hybridMultilevel"/>
    <w:tmpl w:val="1B04C178"/>
    <w:lvl w:ilvl="0" w:tplc="A2F655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6D4E7F"/>
    <w:multiLevelType w:val="hybridMultilevel"/>
    <w:tmpl w:val="0E32F072"/>
    <w:lvl w:ilvl="0" w:tplc="9618A4F6">
      <w:start w:val="8"/>
      <w:numFmt w:val="bullet"/>
      <w:lvlText w:val="-"/>
      <w:lvlJc w:val="left"/>
      <w:pPr>
        <w:ind w:left="720" w:hanging="360"/>
      </w:pPr>
      <w:rPr>
        <w:rFonts w:ascii="MS Reference Sans Serif" w:eastAsia="Times New Roman" w:hAnsi="MS Reference Sans Serif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8544E2"/>
    <w:multiLevelType w:val="multilevel"/>
    <w:tmpl w:val="57A6057C"/>
    <w:lvl w:ilvl="0">
      <w:start w:val="1"/>
      <w:numFmt w:val="decimal"/>
      <w:pStyle w:val="Listlevel1"/>
      <w:lvlText w:val="%1."/>
      <w:lvlJc w:val="left"/>
      <w:pPr>
        <w:ind w:left="360" w:hanging="360"/>
      </w:p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</w:lvl>
    <w:lvl w:ilvl="2">
      <w:start w:val="1"/>
      <w:numFmt w:val="decimal"/>
      <w:pStyle w:val="List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D54F8B"/>
    <w:multiLevelType w:val="hybridMultilevel"/>
    <w:tmpl w:val="960E3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2FC5"/>
    <w:multiLevelType w:val="hybridMultilevel"/>
    <w:tmpl w:val="9418E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90409"/>
    <w:multiLevelType w:val="hybridMultilevel"/>
    <w:tmpl w:val="E2D0DDC0"/>
    <w:lvl w:ilvl="0" w:tplc="BA54E2A8">
      <w:numFmt w:val="bullet"/>
      <w:lvlText w:val="-"/>
      <w:lvlJc w:val="left"/>
      <w:pPr>
        <w:ind w:left="720" w:hanging="360"/>
      </w:pPr>
      <w:rPr>
        <w:rFonts w:ascii="MS Reference Sans Serif" w:eastAsia="Times New Roman" w:hAnsi="MS Reference Sans Serif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D90422"/>
    <w:multiLevelType w:val="hybridMultilevel"/>
    <w:tmpl w:val="9E047DE2"/>
    <w:lvl w:ilvl="0" w:tplc="09AEABC8">
      <w:start w:val="300"/>
      <w:numFmt w:val="bullet"/>
      <w:lvlText w:val="-"/>
      <w:lvlJc w:val="left"/>
      <w:pPr>
        <w:ind w:left="1260" w:hanging="360"/>
      </w:pPr>
      <w:rPr>
        <w:rFonts w:ascii="MS Reference Sans Serif" w:eastAsia="Times New Roman" w:hAnsi="MS Reference Sans Serif" w:cs="Arial" w:hint="default"/>
      </w:rPr>
    </w:lvl>
    <w:lvl w:ilvl="1" w:tplc="08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48B164FF"/>
    <w:multiLevelType w:val="hybridMultilevel"/>
    <w:tmpl w:val="4482A87E"/>
    <w:lvl w:ilvl="0" w:tplc="DED05BE8">
      <w:numFmt w:val="bullet"/>
      <w:lvlText w:val="-"/>
      <w:lvlJc w:val="left"/>
      <w:pPr>
        <w:ind w:left="720" w:hanging="360"/>
      </w:pPr>
      <w:rPr>
        <w:rFonts w:ascii="MS Reference Sans Serif" w:eastAsia="Times New Roman" w:hAnsi="MS Reference Sans Serif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F1646"/>
    <w:multiLevelType w:val="hybridMultilevel"/>
    <w:tmpl w:val="AA3C325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469D1"/>
    <w:multiLevelType w:val="hybridMultilevel"/>
    <w:tmpl w:val="7CF2BF46"/>
    <w:lvl w:ilvl="0" w:tplc="A2F655F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7F662F"/>
    <w:multiLevelType w:val="hybridMultilevel"/>
    <w:tmpl w:val="E21CDBE0"/>
    <w:lvl w:ilvl="0" w:tplc="97EE0A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0C7E13"/>
    <w:multiLevelType w:val="hybridMultilevel"/>
    <w:tmpl w:val="F5CACA60"/>
    <w:lvl w:ilvl="0" w:tplc="97EE0A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8F2FCD"/>
    <w:multiLevelType w:val="hybridMultilevel"/>
    <w:tmpl w:val="EB049262"/>
    <w:lvl w:ilvl="0" w:tplc="A2F655F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i w:val="0"/>
        <w:color w:val="91B11B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1B2744"/>
    <w:multiLevelType w:val="hybridMultilevel"/>
    <w:tmpl w:val="9FE0D5C4"/>
    <w:lvl w:ilvl="0" w:tplc="63DECCE8">
      <w:numFmt w:val="bullet"/>
      <w:lvlText w:val="-"/>
      <w:lvlJc w:val="left"/>
      <w:pPr>
        <w:ind w:left="720" w:hanging="360"/>
      </w:pPr>
      <w:rPr>
        <w:rFonts w:ascii="MS Reference Sans Serif" w:eastAsia="Times New Roman" w:hAnsi="MS Reference Sans Serif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6350A7"/>
    <w:multiLevelType w:val="hybridMultilevel"/>
    <w:tmpl w:val="A828BABE"/>
    <w:lvl w:ilvl="0" w:tplc="97EE0A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895AB3"/>
    <w:multiLevelType w:val="hybridMultilevel"/>
    <w:tmpl w:val="9D96179E"/>
    <w:lvl w:ilvl="0" w:tplc="3EA014F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891EE8B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16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53117FF"/>
    <w:multiLevelType w:val="hybridMultilevel"/>
    <w:tmpl w:val="9146D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8"/>
  </w:num>
  <w:num w:numId="3">
    <w:abstractNumId w:val="10"/>
  </w:num>
  <w:num w:numId="4">
    <w:abstractNumId w:val="20"/>
  </w:num>
  <w:num w:numId="5">
    <w:abstractNumId w:val="5"/>
  </w:num>
  <w:num w:numId="6">
    <w:abstractNumId w:val="26"/>
  </w:num>
  <w:num w:numId="7">
    <w:abstractNumId w:val="22"/>
  </w:num>
  <w:num w:numId="8">
    <w:abstractNumId w:val="23"/>
  </w:num>
  <w:num w:numId="9">
    <w:abstractNumId w:val="25"/>
  </w:num>
  <w:num w:numId="10">
    <w:abstractNumId w:val="1"/>
  </w:num>
  <w:num w:numId="11">
    <w:abstractNumId w:val="13"/>
  </w:num>
  <w:num w:numId="12">
    <w:abstractNumId w:val="21"/>
  </w:num>
  <w:num w:numId="13">
    <w:abstractNumId w:val="4"/>
  </w:num>
  <w:num w:numId="14">
    <w:abstractNumId w:val="24"/>
  </w:num>
  <w:num w:numId="15">
    <w:abstractNumId w:val="7"/>
  </w:num>
  <w:num w:numId="16">
    <w:abstractNumId w:val="14"/>
  </w:num>
  <w:num w:numId="17">
    <w:abstractNumId w:val="18"/>
  </w:num>
  <w:num w:numId="18">
    <w:abstractNumId w:val="8"/>
  </w:num>
  <w:num w:numId="19">
    <w:abstractNumId w:val="12"/>
  </w:num>
  <w:num w:numId="20">
    <w:abstractNumId w:val="6"/>
  </w:num>
  <w:num w:numId="21">
    <w:abstractNumId w:val="15"/>
  </w:num>
  <w:num w:numId="22">
    <w:abstractNumId w:val="2"/>
  </w:num>
  <w:num w:numId="23">
    <w:abstractNumId w:val="27"/>
  </w:num>
  <w:num w:numId="24">
    <w:abstractNumId w:val="3"/>
  </w:num>
  <w:num w:numId="25">
    <w:abstractNumId w:val="17"/>
  </w:num>
  <w:num w:numId="26">
    <w:abstractNumId w:val="19"/>
  </w:num>
  <w:num w:numId="27">
    <w:abstractNumId w:val="16"/>
  </w:num>
  <w:num w:numId="28">
    <w:abstractNumId w:val="0"/>
  </w:num>
  <w:num w:numId="29">
    <w:abstractNumId w:val="12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ocumentProtection w:edit="forms" w:formatting="1" w:enforcement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>
      <o:colormru v:ext="edit" colors="#5d9732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UxtDAyMjI1tDBV0lEKTi0uzszPAykwrAUAySG/XCwAAAA="/>
  </w:docVars>
  <w:rsids>
    <w:rsidRoot w:val="00CD495E"/>
    <w:rsid w:val="00004796"/>
    <w:rsid w:val="00005314"/>
    <w:rsid w:val="000058A5"/>
    <w:rsid w:val="00007B37"/>
    <w:rsid w:val="00007EE9"/>
    <w:rsid w:val="000117FC"/>
    <w:rsid w:val="000118BE"/>
    <w:rsid w:val="00012078"/>
    <w:rsid w:val="000122A6"/>
    <w:rsid w:val="00012AE8"/>
    <w:rsid w:val="00012C5E"/>
    <w:rsid w:val="0001372B"/>
    <w:rsid w:val="00013C08"/>
    <w:rsid w:val="00014E54"/>
    <w:rsid w:val="0001624E"/>
    <w:rsid w:val="00016493"/>
    <w:rsid w:val="00017B36"/>
    <w:rsid w:val="000213E2"/>
    <w:rsid w:val="00021618"/>
    <w:rsid w:val="000235EB"/>
    <w:rsid w:val="00023D7E"/>
    <w:rsid w:val="00024A55"/>
    <w:rsid w:val="00025114"/>
    <w:rsid w:val="000309A4"/>
    <w:rsid w:val="00031C19"/>
    <w:rsid w:val="000325E8"/>
    <w:rsid w:val="00034B41"/>
    <w:rsid w:val="00036836"/>
    <w:rsid w:val="00037012"/>
    <w:rsid w:val="0004044F"/>
    <w:rsid w:val="00042610"/>
    <w:rsid w:val="0004446E"/>
    <w:rsid w:val="0005079D"/>
    <w:rsid w:val="000535C8"/>
    <w:rsid w:val="00053987"/>
    <w:rsid w:val="00055481"/>
    <w:rsid w:val="00056AA8"/>
    <w:rsid w:val="000574CE"/>
    <w:rsid w:val="0006166F"/>
    <w:rsid w:val="00061BC3"/>
    <w:rsid w:val="00065B5A"/>
    <w:rsid w:val="00070D04"/>
    <w:rsid w:val="00071008"/>
    <w:rsid w:val="00071676"/>
    <w:rsid w:val="00073B56"/>
    <w:rsid w:val="00074C43"/>
    <w:rsid w:val="00081BEA"/>
    <w:rsid w:val="00085C0D"/>
    <w:rsid w:val="00087817"/>
    <w:rsid w:val="0009060A"/>
    <w:rsid w:val="00090F4C"/>
    <w:rsid w:val="00096C7B"/>
    <w:rsid w:val="000A1631"/>
    <w:rsid w:val="000A1F35"/>
    <w:rsid w:val="000A418F"/>
    <w:rsid w:val="000B0413"/>
    <w:rsid w:val="000B04C6"/>
    <w:rsid w:val="000B25E6"/>
    <w:rsid w:val="000B3FAB"/>
    <w:rsid w:val="000B5278"/>
    <w:rsid w:val="000C118E"/>
    <w:rsid w:val="000C130E"/>
    <w:rsid w:val="000C1D15"/>
    <w:rsid w:val="000C20F8"/>
    <w:rsid w:val="000C2AA7"/>
    <w:rsid w:val="000C41D8"/>
    <w:rsid w:val="000C4E52"/>
    <w:rsid w:val="000C5234"/>
    <w:rsid w:val="000C56AA"/>
    <w:rsid w:val="000C5890"/>
    <w:rsid w:val="000D462F"/>
    <w:rsid w:val="000D5AED"/>
    <w:rsid w:val="000D5D41"/>
    <w:rsid w:val="000E1A54"/>
    <w:rsid w:val="000E3767"/>
    <w:rsid w:val="000E4F07"/>
    <w:rsid w:val="000E6792"/>
    <w:rsid w:val="000F1192"/>
    <w:rsid w:val="000F1221"/>
    <w:rsid w:val="000F191F"/>
    <w:rsid w:val="000F54B3"/>
    <w:rsid w:val="000F5F80"/>
    <w:rsid w:val="000F66BC"/>
    <w:rsid w:val="00102DE7"/>
    <w:rsid w:val="00104ECA"/>
    <w:rsid w:val="00105699"/>
    <w:rsid w:val="00105992"/>
    <w:rsid w:val="001072FF"/>
    <w:rsid w:val="00110F47"/>
    <w:rsid w:val="00111BCA"/>
    <w:rsid w:val="00112E84"/>
    <w:rsid w:val="0011396C"/>
    <w:rsid w:val="00120003"/>
    <w:rsid w:val="001216C7"/>
    <w:rsid w:val="001217EF"/>
    <w:rsid w:val="001230C8"/>
    <w:rsid w:val="0012366C"/>
    <w:rsid w:val="001243DB"/>
    <w:rsid w:val="00124BC5"/>
    <w:rsid w:val="0012695F"/>
    <w:rsid w:val="00127470"/>
    <w:rsid w:val="00127CC1"/>
    <w:rsid w:val="00130572"/>
    <w:rsid w:val="00130F35"/>
    <w:rsid w:val="00135110"/>
    <w:rsid w:val="0013528E"/>
    <w:rsid w:val="00136080"/>
    <w:rsid w:val="0013776A"/>
    <w:rsid w:val="00137FD0"/>
    <w:rsid w:val="0014209F"/>
    <w:rsid w:val="00145699"/>
    <w:rsid w:val="00150149"/>
    <w:rsid w:val="00150DD9"/>
    <w:rsid w:val="001512F3"/>
    <w:rsid w:val="001552C1"/>
    <w:rsid w:val="00160FA7"/>
    <w:rsid w:val="0016108D"/>
    <w:rsid w:val="00162270"/>
    <w:rsid w:val="00163B56"/>
    <w:rsid w:val="00167265"/>
    <w:rsid w:val="00167F26"/>
    <w:rsid w:val="0017140A"/>
    <w:rsid w:val="00173917"/>
    <w:rsid w:val="00174727"/>
    <w:rsid w:val="001761B4"/>
    <w:rsid w:val="001774FC"/>
    <w:rsid w:val="00181985"/>
    <w:rsid w:val="0018535E"/>
    <w:rsid w:val="0018578F"/>
    <w:rsid w:val="0018676B"/>
    <w:rsid w:val="00187A65"/>
    <w:rsid w:val="00187FD5"/>
    <w:rsid w:val="001914BF"/>
    <w:rsid w:val="0019539E"/>
    <w:rsid w:val="001953D1"/>
    <w:rsid w:val="001958CA"/>
    <w:rsid w:val="001A4BC8"/>
    <w:rsid w:val="001A5CE4"/>
    <w:rsid w:val="001A6ED4"/>
    <w:rsid w:val="001B0D5A"/>
    <w:rsid w:val="001B47AE"/>
    <w:rsid w:val="001B512C"/>
    <w:rsid w:val="001B695C"/>
    <w:rsid w:val="001B710B"/>
    <w:rsid w:val="001B75D5"/>
    <w:rsid w:val="001B76B6"/>
    <w:rsid w:val="001C1003"/>
    <w:rsid w:val="001C25A6"/>
    <w:rsid w:val="001C3318"/>
    <w:rsid w:val="001C5688"/>
    <w:rsid w:val="001D3A42"/>
    <w:rsid w:val="001D41DA"/>
    <w:rsid w:val="001D4574"/>
    <w:rsid w:val="001D5B7F"/>
    <w:rsid w:val="001D62AA"/>
    <w:rsid w:val="001E1E8C"/>
    <w:rsid w:val="001E54E6"/>
    <w:rsid w:val="001E64BB"/>
    <w:rsid w:val="001E6841"/>
    <w:rsid w:val="001E6BE6"/>
    <w:rsid w:val="001E7849"/>
    <w:rsid w:val="001F04F7"/>
    <w:rsid w:val="001F0D7D"/>
    <w:rsid w:val="001F2C70"/>
    <w:rsid w:val="001F3C9C"/>
    <w:rsid w:val="001F429C"/>
    <w:rsid w:val="001F5098"/>
    <w:rsid w:val="001F6FB9"/>
    <w:rsid w:val="001F73C7"/>
    <w:rsid w:val="002010E0"/>
    <w:rsid w:val="002034D7"/>
    <w:rsid w:val="0021493F"/>
    <w:rsid w:val="00214FF1"/>
    <w:rsid w:val="00215A27"/>
    <w:rsid w:val="00217C4F"/>
    <w:rsid w:val="002211B2"/>
    <w:rsid w:val="00222F5C"/>
    <w:rsid w:val="00232973"/>
    <w:rsid w:val="00233DD4"/>
    <w:rsid w:val="0023524C"/>
    <w:rsid w:val="00240AF0"/>
    <w:rsid w:val="00243105"/>
    <w:rsid w:val="00243681"/>
    <w:rsid w:val="002454A0"/>
    <w:rsid w:val="00256857"/>
    <w:rsid w:val="002617EE"/>
    <w:rsid w:val="00265322"/>
    <w:rsid w:val="0026791C"/>
    <w:rsid w:val="00271E71"/>
    <w:rsid w:val="0027425E"/>
    <w:rsid w:val="00274BDE"/>
    <w:rsid w:val="00276753"/>
    <w:rsid w:val="00280100"/>
    <w:rsid w:val="0028052B"/>
    <w:rsid w:val="002815BC"/>
    <w:rsid w:val="0028263D"/>
    <w:rsid w:val="00282B11"/>
    <w:rsid w:val="00284E06"/>
    <w:rsid w:val="002850E1"/>
    <w:rsid w:val="002851C1"/>
    <w:rsid w:val="002853F7"/>
    <w:rsid w:val="00296DA1"/>
    <w:rsid w:val="00297F27"/>
    <w:rsid w:val="002A1842"/>
    <w:rsid w:val="002A1FCD"/>
    <w:rsid w:val="002A204F"/>
    <w:rsid w:val="002A4B8F"/>
    <w:rsid w:val="002A6F17"/>
    <w:rsid w:val="002B0110"/>
    <w:rsid w:val="002B1BD9"/>
    <w:rsid w:val="002B3B25"/>
    <w:rsid w:val="002B48AE"/>
    <w:rsid w:val="002B5CBE"/>
    <w:rsid w:val="002C0AF7"/>
    <w:rsid w:val="002C138A"/>
    <w:rsid w:val="002C6449"/>
    <w:rsid w:val="002D0856"/>
    <w:rsid w:val="002D120C"/>
    <w:rsid w:val="002D68A0"/>
    <w:rsid w:val="002D6BC0"/>
    <w:rsid w:val="002D7DE7"/>
    <w:rsid w:val="002E04FE"/>
    <w:rsid w:val="002E07EF"/>
    <w:rsid w:val="002E39E2"/>
    <w:rsid w:val="002E40DB"/>
    <w:rsid w:val="002E5C2D"/>
    <w:rsid w:val="002F0D22"/>
    <w:rsid w:val="002F1226"/>
    <w:rsid w:val="002F1928"/>
    <w:rsid w:val="002F2334"/>
    <w:rsid w:val="002F2E6B"/>
    <w:rsid w:val="002F2F5A"/>
    <w:rsid w:val="002F7295"/>
    <w:rsid w:val="003020BB"/>
    <w:rsid w:val="003034C8"/>
    <w:rsid w:val="00303672"/>
    <w:rsid w:val="00306AB7"/>
    <w:rsid w:val="003122EF"/>
    <w:rsid w:val="00312620"/>
    <w:rsid w:val="00313652"/>
    <w:rsid w:val="00313B49"/>
    <w:rsid w:val="00316DF0"/>
    <w:rsid w:val="00316E68"/>
    <w:rsid w:val="003225FB"/>
    <w:rsid w:val="00322BF0"/>
    <w:rsid w:val="003247E7"/>
    <w:rsid w:val="003303F2"/>
    <w:rsid w:val="00333568"/>
    <w:rsid w:val="00333ACD"/>
    <w:rsid w:val="0033518E"/>
    <w:rsid w:val="0033564B"/>
    <w:rsid w:val="00335BE6"/>
    <w:rsid w:val="00335E9A"/>
    <w:rsid w:val="00336053"/>
    <w:rsid w:val="003364B8"/>
    <w:rsid w:val="003365E6"/>
    <w:rsid w:val="00337518"/>
    <w:rsid w:val="00340D5C"/>
    <w:rsid w:val="00340D76"/>
    <w:rsid w:val="003418F3"/>
    <w:rsid w:val="00345C1E"/>
    <w:rsid w:val="003471C2"/>
    <w:rsid w:val="00347823"/>
    <w:rsid w:val="003502A5"/>
    <w:rsid w:val="0035061A"/>
    <w:rsid w:val="00351916"/>
    <w:rsid w:val="003525F6"/>
    <w:rsid w:val="00354BA9"/>
    <w:rsid w:val="00355E77"/>
    <w:rsid w:val="003614A2"/>
    <w:rsid w:val="00362E02"/>
    <w:rsid w:val="003631FB"/>
    <w:rsid w:val="00363A8D"/>
    <w:rsid w:val="00367D5D"/>
    <w:rsid w:val="00370A37"/>
    <w:rsid w:val="00371EF3"/>
    <w:rsid w:val="00374A4D"/>
    <w:rsid w:val="0037774F"/>
    <w:rsid w:val="0038081A"/>
    <w:rsid w:val="0038177A"/>
    <w:rsid w:val="00382E6F"/>
    <w:rsid w:val="0038453F"/>
    <w:rsid w:val="003849C6"/>
    <w:rsid w:val="00385BAD"/>
    <w:rsid w:val="00390541"/>
    <w:rsid w:val="003912F6"/>
    <w:rsid w:val="00394F07"/>
    <w:rsid w:val="003A0397"/>
    <w:rsid w:val="003A076F"/>
    <w:rsid w:val="003A1AD6"/>
    <w:rsid w:val="003A1D92"/>
    <w:rsid w:val="003A29F1"/>
    <w:rsid w:val="003A3982"/>
    <w:rsid w:val="003A6AF3"/>
    <w:rsid w:val="003B2EF2"/>
    <w:rsid w:val="003B4A29"/>
    <w:rsid w:val="003C047F"/>
    <w:rsid w:val="003C08DA"/>
    <w:rsid w:val="003C0A29"/>
    <w:rsid w:val="003C66F3"/>
    <w:rsid w:val="003C6D5D"/>
    <w:rsid w:val="003C6DC9"/>
    <w:rsid w:val="003C743F"/>
    <w:rsid w:val="003C77B8"/>
    <w:rsid w:val="003D12B9"/>
    <w:rsid w:val="003D34CC"/>
    <w:rsid w:val="003D6DC0"/>
    <w:rsid w:val="003D788E"/>
    <w:rsid w:val="003E1B2F"/>
    <w:rsid w:val="003E41B7"/>
    <w:rsid w:val="003F2721"/>
    <w:rsid w:val="003F4ECF"/>
    <w:rsid w:val="003F7383"/>
    <w:rsid w:val="003F7BFB"/>
    <w:rsid w:val="00400D76"/>
    <w:rsid w:val="0040360F"/>
    <w:rsid w:val="00404B33"/>
    <w:rsid w:val="00405973"/>
    <w:rsid w:val="004061D3"/>
    <w:rsid w:val="004072F7"/>
    <w:rsid w:val="00411CE9"/>
    <w:rsid w:val="004140F4"/>
    <w:rsid w:val="00414EEF"/>
    <w:rsid w:val="00416403"/>
    <w:rsid w:val="00416DC6"/>
    <w:rsid w:val="00417A0D"/>
    <w:rsid w:val="00422D42"/>
    <w:rsid w:val="00423E50"/>
    <w:rsid w:val="004254C6"/>
    <w:rsid w:val="00425BA2"/>
    <w:rsid w:val="004264AB"/>
    <w:rsid w:val="00427CE5"/>
    <w:rsid w:val="00430AF5"/>
    <w:rsid w:val="00430F2E"/>
    <w:rsid w:val="00431F04"/>
    <w:rsid w:val="00434C18"/>
    <w:rsid w:val="004370FB"/>
    <w:rsid w:val="00437EF0"/>
    <w:rsid w:val="00440AFA"/>
    <w:rsid w:val="00441645"/>
    <w:rsid w:val="004428DE"/>
    <w:rsid w:val="00442DC6"/>
    <w:rsid w:val="00443918"/>
    <w:rsid w:val="00444055"/>
    <w:rsid w:val="004446FE"/>
    <w:rsid w:val="00447F64"/>
    <w:rsid w:val="00451D20"/>
    <w:rsid w:val="0045368C"/>
    <w:rsid w:val="004549B6"/>
    <w:rsid w:val="00454C30"/>
    <w:rsid w:val="00456C98"/>
    <w:rsid w:val="004614FD"/>
    <w:rsid w:val="0046249A"/>
    <w:rsid w:val="0046311A"/>
    <w:rsid w:val="0046424A"/>
    <w:rsid w:val="0046426F"/>
    <w:rsid w:val="004674C9"/>
    <w:rsid w:val="00470032"/>
    <w:rsid w:val="00472373"/>
    <w:rsid w:val="00472D10"/>
    <w:rsid w:val="0047315B"/>
    <w:rsid w:val="004755C3"/>
    <w:rsid w:val="00475844"/>
    <w:rsid w:val="00475D33"/>
    <w:rsid w:val="00476FE5"/>
    <w:rsid w:val="004806D2"/>
    <w:rsid w:val="00481173"/>
    <w:rsid w:val="00481239"/>
    <w:rsid w:val="00487D9D"/>
    <w:rsid w:val="00492DB4"/>
    <w:rsid w:val="00493C26"/>
    <w:rsid w:val="00497AD1"/>
    <w:rsid w:val="004A70F0"/>
    <w:rsid w:val="004B0777"/>
    <w:rsid w:val="004B27D3"/>
    <w:rsid w:val="004B2EED"/>
    <w:rsid w:val="004B556B"/>
    <w:rsid w:val="004B5DB5"/>
    <w:rsid w:val="004B5DF0"/>
    <w:rsid w:val="004B68A7"/>
    <w:rsid w:val="004C0100"/>
    <w:rsid w:val="004D1B4C"/>
    <w:rsid w:val="004D380B"/>
    <w:rsid w:val="004D5D5A"/>
    <w:rsid w:val="004D6289"/>
    <w:rsid w:val="004D6481"/>
    <w:rsid w:val="004D6939"/>
    <w:rsid w:val="004D6C6A"/>
    <w:rsid w:val="004D71DB"/>
    <w:rsid w:val="004D766F"/>
    <w:rsid w:val="004D7AAB"/>
    <w:rsid w:val="004E5E55"/>
    <w:rsid w:val="004E5E82"/>
    <w:rsid w:val="004E6F68"/>
    <w:rsid w:val="004E7E9E"/>
    <w:rsid w:val="004F36DD"/>
    <w:rsid w:val="004F45DA"/>
    <w:rsid w:val="004F55DF"/>
    <w:rsid w:val="004F6EFC"/>
    <w:rsid w:val="0050088E"/>
    <w:rsid w:val="00501284"/>
    <w:rsid w:val="00501BB9"/>
    <w:rsid w:val="0051061C"/>
    <w:rsid w:val="00510D1B"/>
    <w:rsid w:val="00513766"/>
    <w:rsid w:val="00516681"/>
    <w:rsid w:val="00520C40"/>
    <w:rsid w:val="00521FDE"/>
    <w:rsid w:val="00525B95"/>
    <w:rsid w:val="005264A5"/>
    <w:rsid w:val="00526F59"/>
    <w:rsid w:val="0053042B"/>
    <w:rsid w:val="00534541"/>
    <w:rsid w:val="00536FEE"/>
    <w:rsid w:val="00542C07"/>
    <w:rsid w:val="0054468C"/>
    <w:rsid w:val="00546FEE"/>
    <w:rsid w:val="0055223D"/>
    <w:rsid w:val="00552496"/>
    <w:rsid w:val="00562352"/>
    <w:rsid w:val="00564D08"/>
    <w:rsid w:val="005652BF"/>
    <w:rsid w:val="0056782C"/>
    <w:rsid w:val="005716DF"/>
    <w:rsid w:val="0057270B"/>
    <w:rsid w:val="005733D4"/>
    <w:rsid w:val="0058119A"/>
    <w:rsid w:val="0058138B"/>
    <w:rsid w:val="0058175A"/>
    <w:rsid w:val="005834C1"/>
    <w:rsid w:val="00583966"/>
    <w:rsid w:val="00593115"/>
    <w:rsid w:val="00593307"/>
    <w:rsid w:val="00594017"/>
    <w:rsid w:val="00595CB4"/>
    <w:rsid w:val="00596200"/>
    <w:rsid w:val="005A2324"/>
    <w:rsid w:val="005A3E7C"/>
    <w:rsid w:val="005A4512"/>
    <w:rsid w:val="005A5178"/>
    <w:rsid w:val="005A5C81"/>
    <w:rsid w:val="005A66F2"/>
    <w:rsid w:val="005A6B92"/>
    <w:rsid w:val="005A7833"/>
    <w:rsid w:val="005B169C"/>
    <w:rsid w:val="005B3A9B"/>
    <w:rsid w:val="005B77D4"/>
    <w:rsid w:val="005C0CCC"/>
    <w:rsid w:val="005C1F53"/>
    <w:rsid w:val="005C247B"/>
    <w:rsid w:val="005C3F6E"/>
    <w:rsid w:val="005C4156"/>
    <w:rsid w:val="005C497B"/>
    <w:rsid w:val="005C7BD8"/>
    <w:rsid w:val="005D02DB"/>
    <w:rsid w:val="005D106B"/>
    <w:rsid w:val="005D4790"/>
    <w:rsid w:val="005D6F89"/>
    <w:rsid w:val="005D7564"/>
    <w:rsid w:val="005E1527"/>
    <w:rsid w:val="005E4E89"/>
    <w:rsid w:val="005E6161"/>
    <w:rsid w:val="005E64D7"/>
    <w:rsid w:val="005E6A90"/>
    <w:rsid w:val="005F1B99"/>
    <w:rsid w:val="005F1DD3"/>
    <w:rsid w:val="005F1DE5"/>
    <w:rsid w:val="005F5078"/>
    <w:rsid w:val="005F6A30"/>
    <w:rsid w:val="005F6F4C"/>
    <w:rsid w:val="005F7877"/>
    <w:rsid w:val="005F7F3D"/>
    <w:rsid w:val="00601DA2"/>
    <w:rsid w:val="00604DEC"/>
    <w:rsid w:val="0060580A"/>
    <w:rsid w:val="00605FE3"/>
    <w:rsid w:val="006065D9"/>
    <w:rsid w:val="00611C71"/>
    <w:rsid w:val="00621207"/>
    <w:rsid w:val="00621421"/>
    <w:rsid w:val="00621D96"/>
    <w:rsid w:val="00624011"/>
    <w:rsid w:val="006325F1"/>
    <w:rsid w:val="00633DF2"/>
    <w:rsid w:val="006358CB"/>
    <w:rsid w:val="006365EE"/>
    <w:rsid w:val="006374A8"/>
    <w:rsid w:val="00637C3E"/>
    <w:rsid w:val="006403A0"/>
    <w:rsid w:val="00642970"/>
    <w:rsid w:val="00643202"/>
    <w:rsid w:val="006478F9"/>
    <w:rsid w:val="00650E50"/>
    <w:rsid w:val="00653231"/>
    <w:rsid w:val="0065777A"/>
    <w:rsid w:val="0066002F"/>
    <w:rsid w:val="0066106E"/>
    <w:rsid w:val="00661921"/>
    <w:rsid w:val="006637DE"/>
    <w:rsid w:val="006638AE"/>
    <w:rsid w:val="00663F27"/>
    <w:rsid w:val="00664786"/>
    <w:rsid w:val="006648AF"/>
    <w:rsid w:val="006665C2"/>
    <w:rsid w:val="00666922"/>
    <w:rsid w:val="006717C6"/>
    <w:rsid w:val="00673C96"/>
    <w:rsid w:val="00674440"/>
    <w:rsid w:val="00676700"/>
    <w:rsid w:val="00682800"/>
    <w:rsid w:val="00683482"/>
    <w:rsid w:val="006857D5"/>
    <w:rsid w:val="006857F1"/>
    <w:rsid w:val="00691F2A"/>
    <w:rsid w:val="00692E69"/>
    <w:rsid w:val="0069560F"/>
    <w:rsid w:val="00695763"/>
    <w:rsid w:val="006978F0"/>
    <w:rsid w:val="006A1588"/>
    <w:rsid w:val="006A2D84"/>
    <w:rsid w:val="006A2D99"/>
    <w:rsid w:val="006A529A"/>
    <w:rsid w:val="006A65DD"/>
    <w:rsid w:val="006B2CBC"/>
    <w:rsid w:val="006B33BA"/>
    <w:rsid w:val="006B347E"/>
    <w:rsid w:val="006B3D31"/>
    <w:rsid w:val="006B5AF3"/>
    <w:rsid w:val="006B5FEB"/>
    <w:rsid w:val="006B6067"/>
    <w:rsid w:val="006C0600"/>
    <w:rsid w:val="006C1AB0"/>
    <w:rsid w:val="006C5A60"/>
    <w:rsid w:val="006D00E0"/>
    <w:rsid w:val="006D1B31"/>
    <w:rsid w:val="006D25E1"/>
    <w:rsid w:val="006D569D"/>
    <w:rsid w:val="006E1A44"/>
    <w:rsid w:val="006E1DED"/>
    <w:rsid w:val="006E1E5F"/>
    <w:rsid w:val="006E456D"/>
    <w:rsid w:val="006E7F54"/>
    <w:rsid w:val="006F026A"/>
    <w:rsid w:val="006F0A2D"/>
    <w:rsid w:val="006F1773"/>
    <w:rsid w:val="006F6A13"/>
    <w:rsid w:val="006F6AE3"/>
    <w:rsid w:val="006F6BDB"/>
    <w:rsid w:val="006F76AF"/>
    <w:rsid w:val="006F7C32"/>
    <w:rsid w:val="006F7C7D"/>
    <w:rsid w:val="00700C44"/>
    <w:rsid w:val="0070264E"/>
    <w:rsid w:val="007030EC"/>
    <w:rsid w:val="00703ACB"/>
    <w:rsid w:val="00705165"/>
    <w:rsid w:val="00710EDC"/>
    <w:rsid w:val="007116DF"/>
    <w:rsid w:val="00712F30"/>
    <w:rsid w:val="007163AC"/>
    <w:rsid w:val="00716EF6"/>
    <w:rsid w:val="00720ECE"/>
    <w:rsid w:val="00721AFC"/>
    <w:rsid w:val="0072232A"/>
    <w:rsid w:val="00722776"/>
    <w:rsid w:val="00722CF6"/>
    <w:rsid w:val="00722DEA"/>
    <w:rsid w:val="00722E86"/>
    <w:rsid w:val="00723AE5"/>
    <w:rsid w:val="00723B3F"/>
    <w:rsid w:val="00724AD6"/>
    <w:rsid w:val="007258C6"/>
    <w:rsid w:val="00731DA7"/>
    <w:rsid w:val="00732C7C"/>
    <w:rsid w:val="00732C80"/>
    <w:rsid w:val="00733CAB"/>
    <w:rsid w:val="007351F4"/>
    <w:rsid w:val="007353E5"/>
    <w:rsid w:val="00741404"/>
    <w:rsid w:val="00743202"/>
    <w:rsid w:val="007517BA"/>
    <w:rsid w:val="00753280"/>
    <w:rsid w:val="00754D88"/>
    <w:rsid w:val="00756087"/>
    <w:rsid w:val="007609EC"/>
    <w:rsid w:val="00762C69"/>
    <w:rsid w:val="00763070"/>
    <w:rsid w:val="0076335A"/>
    <w:rsid w:val="00763617"/>
    <w:rsid w:val="00763A73"/>
    <w:rsid w:val="00766AC6"/>
    <w:rsid w:val="00767B55"/>
    <w:rsid w:val="007709CF"/>
    <w:rsid w:val="0078181D"/>
    <w:rsid w:val="00784361"/>
    <w:rsid w:val="00785AA8"/>
    <w:rsid w:val="00787A4F"/>
    <w:rsid w:val="00787C77"/>
    <w:rsid w:val="007905DD"/>
    <w:rsid w:val="0079138A"/>
    <w:rsid w:val="00792CAD"/>
    <w:rsid w:val="007940AA"/>
    <w:rsid w:val="00795052"/>
    <w:rsid w:val="007A0B22"/>
    <w:rsid w:val="007A31D6"/>
    <w:rsid w:val="007A42DA"/>
    <w:rsid w:val="007A4DE2"/>
    <w:rsid w:val="007A6E1D"/>
    <w:rsid w:val="007B2E75"/>
    <w:rsid w:val="007B30B2"/>
    <w:rsid w:val="007B349E"/>
    <w:rsid w:val="007C092A"/>
    <w:rsid w:val="007C6360"/>
    <w:rsid w:val="007D135A"/>
    <w:rsid w:val="007D2DF1"/>
    <w:rsid w:val="007D4389"/>
    <w:rsid w:val="007D669C"/>
    <w:rsid w:val="007E07E6"/>
    <w:rsid w:val="007E3790"/>
    <w:rsid w:val="007E46F9"/>
    <w:rsid w:val="007F2BBD"/>
    <w:rsid w:val="007F54F0"/>
    <w:rsid w:val="007F590E"/>
    <w:rsid w:val="007F667B"/>
    <w:rsid w:val="007F6862"/>
    <w:rsid w:val="007F7C83"/>
    <w:rsid w:val="0080016B"/>
    <w:rsid w:val="00801ADA"/>
    <w:rsid w:val="008030F3"/>
    <w:rsid w:val="0080347D"/>
    <w:rsid w:val="00803806"/>
    <w:rsid w:val="00804F0C"/>
    <w:rsid w:val="0080674F"/>
    <w:rsid w:val="00811AE3"/>
    <w:rsid w:val="00813044"/>
    <w:rsid w:val="00813C0E"/>
    <w:rsid w:val="008144D5"/>
    <w:rsid w:val="00814691"/>
    <w:rsid w:val="008152D3"/>
    <w:rsid w:val="00821191"/>
    <w:rsid w:val="0082225E"/>
    <w:rsid w:val="008223E2"/>
    <w:rsid w:val="008226FC"/>
    <w:rsid w:val="00822B77"/>
    <w:rsid w:val="00827632"/>
    <w:rsid w:val="00827CEB"/>
    <w:rsid w:val="00833327"/>
    <w:rsid w:val="00836441"/>
    <w:rsid w:val="00837F3D"/>
    <w:rsid w:val="0084235D"/>
    <w:rsid w:val="00842BE8"/>
    <w:rsid w:val="0084305D"/>
    <w:rsid w:val="008432ED"/>
    <w:rsid w:val="0084424A"/>
    <w:rsid w:val="00846269"/>
    <w:rsid w:val="00847FCD"/>
    <w:rsid w:val="00851E33"/>
    <w:rsid w:val="0085217D"/>
    <w:rsid w:val="008523C6"/>
    <w:rsid w:val="00852FBD"/>
    <w:rsid w:val="00853C8A"/>
    <w:rsid w:val="008546E6"/>
    <w:rsid w:val="0086094B"/>
    <w:rsid w:val="00860A98"/>
    <w:rsid w:val="00861EFD"/>
    <w:rsid w:val="008638A4"/>
    <w:rsid w:val="00864ABC"/>
    <w:rsid w:val="00864CAD"/>
    <w:rsid w:val="00866F0D"/>
    <w:rsid w:val="00871975"/>
    <w:rsid w:val="00872A48"/>
    <w:rsid w:val="0087411C"/>
    <w:rsid w:val="00874350"/>
    <w:rsid w:val="0087495D"/>
    <w:rsid w:val="00875A7C"/>
    <w:rsid w:val="00884C56"/>
    <w:rsid w:val="00885101"/>
    <w:rsid w:val="00885721"/>
    <w:rsid w:val="00885C46"/>
    <w:rsid w:val="00885CDC"/>
    <w:rsid w:val="0089267D"/>
    <w:rsid w:val="008938DD"/>
    <w:rsid w:val="00893FA9"/>
    <w:rsid w:val="008977AA"/>
    <w:rsid w:val="008A0658"/>
    <w:rsid w:val="008A0E67"/>
    <w:rsid w:val="008A6899"/>
    <w:rsid w:val="008A71D5"/>
    <w:rsid w:val="008A7703"/>
    <w:rsid w:val="008B07AA"/>
    <w:rsid w:val="008B3484"/>
    <w:rsid w:val="008B432B"/>
    <w:rsid w:val="008B5770"/>
    <w:rsid w:val="008B5957"/>
    <w:rsid w:val="008B689B"/>
    <w:rsid w:val="008B6E87"/>
    <w:rsid w:val="008B7DA7"/>
    <w:rsid w:val="008C0177"/>
    <w:rsid w:val="008C1315"/>
    <w:rsid w:val="008C70DA"/>
    <w:rsid w:val="008C7844"/>
    <w:rsid w:val="008C7F73"/>
    <w:rsid w:val="008D2BC1"/>
    <w:rsid w:val="008D40FA"/>
    <w:rsid w:val="008D49C6"/>
    <w:rsid w:val="008D4CF3"/>
    <w:rsid w:val="008D5629"/>
    <w:rsid w:val="008D5F0B"/>
    <w:rsid w:val="008D6183"/>
    <w:rsid w:val="008E2B2B"/>
    <w:rsid w:val="008E36D0"/>
    <w:rsid w:val="008E47A1"/>
    <w:rsid w:val="008E53FF"/>
    <w:rsid w:val="008E5A32"/>
    <w:rsid w:val="008E5DD6"/>
    <w:rsid w:val="008E6CE5"/>
    <w:rsid w:val="008E750A"/>
    <w:rsid w:val="008E7C14"/>
    <w:rsid w:val="008F0FAE"/>
    <w:rsid w:val="008F4982"/>
    <w:rsid w:val="008F4C24"/>
    <w:rsid w:val="009026A9"/>
    <w:rsid w:val="00902CE5"/>
    <w:rsid w:val="00906E84"/>
    <w:rsid w:val="00910BEC"/>
    <w:rsid w:val="00910C81"/>
    <w:rsid w:val="00912CEF"/>
    <w:rsid w:val="0091386F"/>
    <w:rsid w:val="00916075"/>
    <w:rsid w:val="00916391"/>
    <w:rsid w:val="00920F10"/>
    <w:rsid w:val="00922623"/>
    <w:rsid w:val="00925A3C"/>
    <w:rsid w:val="00927423"/>
    <w:rsid w:val="00931FB2"/>
    <w:rsid w:val="00937A80"/>
    <w:rsid w:val="00947989"/>
    <w:rsid w:val="00956668"/>
    <w:rsid w:val="00957532"/>
    <w:rsid w:val="00965BFA"/>
    <w:rsid w:val="009735C7"/>
    <w:rsid w:val="00973EF7"/>
    <w:rsid w:val="009745E2"/>
    <w:rsid w:val="009746C8"/>
    <w:rsid w:val="00975CB0"/>
    <w:rsid w:val="00977498"/>
    <w:rsid w:val="00991574"/>
    <w:rsid w:val="00992AB9"/>
    <w:rsid w:val="00992BA3"/>
    <w:rsid w:val="00992CE6"/>
    <w:rsid w:val="00994E5D"/>
    <w:rsid w:val="00996026"/>
    <w:rsid w:val="0099724C"/>
    <w:rsid w:val="009975B3"/>
    <w:rsid w:val="009A0680"/>
    <w:rsid w:val="009A3139"/>
    <w:rsid w:val="009A3BEA"/>
    <w:rsid w:val="009A6476"/>
    <w:rsid w:val="009A759F"/>
    <w:rsid w:val="009B5B29"/>
    <w:rsid w:val="009B68B5"/>
    <w:rsid w:val="009B6CBB"/>
    <w:rsid w:val="009B70E9"/>
    <w:rsid w:val="009C05A8"/>
    <w:rsid w:val="009C1F38"/>
    <w:rsid w:val="009C33F9"/>
    <w:rsid w:val="009C3CC9"/>
    <w:rsid w:val="009C6509"/>
    <w:rsid w:val="009C6AAB"/>
    <w:rsid w:val="009C71EC"/>
    <w:rsid w:val="009D13A8"/>
    <w:rsid w:val="009D3176"/>
    <w:rsid w:val="009D3DF9"/>
    <w:rsid w:val="009D4611"/>
    <w:rsid w:val="009D6BDF"/>
    <w:rsid w:val="009E17C7"/>
    <w:rsid w:val="009E17E5"/>
    <w:rsid w:val="009E3200"/>
    <w:rsid w:val="009E5777"/>
    <w:rsid w:val="009E6D8A"/>
    <w:rsid w:val="009E70E5"/>
    <w:rsid w:val="009F1C20"/>
    <w:rsid w:val="009F2585"/>
    <w:rsid w:val="009F32C7"/>
    <w:rsid w:val="009F3721"/>
    <w:rsid w:val="009F4F34"/>
    <w:rsid w:val="009F612B"/>
    <w:rsid w:val="009F64C0"/>
    <w:rsid w:val="00A0179F"/>
    <w:rsid w:val="00A060F2"/>
    <w:rsid w:val="00A0640E"/>
    <w:rsid w:val="00A1283C"/>
    <w:rsid w:val="00A129DD"/>
    <w:rsid w:val="00A13211"/>
    <w:rsid w:val="00A13567"/>
    <w:rsid w:val="00A13B0A"/>
    <w:rsid w:val="00A14342"/>
    <w:rsid w:val="00A1448C"/>
    <w:rsid w:val="00A14CB4"/>
    <w:rsid w:val="00A154FC"/>
    <w:rsid w:val="00A20F83"/>
    <w:rsid w:val="00A215DE"/>
    <w:rsid w:val="00A21E34"/>
    <w:rsid w:val="00A225E9"/>
    <w:rsid w:val="00A22743"/>
    <w:rsid w:val="00A22AA1"/>
    <w:rsid w:val="00A30E29"/>
    <w:rsid w:val="00A31980"/>
    <w:rsid w:val="00A33749"/>
    <w:rsid w:val="00A340D6"/>
    <w:rsid w:val="00A34DCA"/>
    <w:rsid w:val="00A37452"/>
    <w:rsid w:val="00A42921"/>
    <w:rsid w:val="00A42C7E"/>
    <w:rsid w:val="00A431B9"/>
    <w:rsid w:val="00A457CD"/>
    <w:rsid w:val="00A51D2F"/>
    <w:rsid w:val="00A52100"/>
    <w:rsid w:val="00A5312F"/>
    <w:rsid w:val="00A57017"/>
    <w:rsid w:val="00A570F1"/>
    <w:rsid w:val="00A57D79"/>
    <w:rsid w:val="00A620C6"/>
    <w:rsid w:val="00A658A6"/>
    <w:rsid w:val="00A659FB"/>
    <w:rsid w:val="00A65C06"/>
    <w:rsid w:val="00A7052B"/>
    <w:rsid w:val="00A71B04"/>
    <w:rsid w:val="00A71ED6"/>
    <w:rsid w:val="00A721E2"/>
    <w:rsid w:val="00A75173"/>
    <w:rsid w:val="00A75399"/>
    <w:rsid w:val="00A7695C"/>
    <w:rsid w:val="00A7791D"/>
    <w:rsid w:val="00A80616"/>
    <w:rsid w:val="00A83A6D"/>
    <w:rsid w:val="00A85A88"/>
    <w:rsid w:val="00A864D3"/>
    <w:rsid w:val="00A90C19"/>
    <w:rsid w:val="00A91035"/>
    <w:rsid w:val="00A91942"/>
    <w:rsid w:val="00A921EF"/>
    <w:rsid w:val="00A94177"/>
    <w:rsid w:val="00A95F70"/>
    <w:rsid w:val="00A96ECD"/>
    <w:rsid w:val="00A972E7"/>
    <w:rsid w:val="00A9746F"/>
    <w:rsid w:val="00A97FFE"/>
    <w:rsid w:val="00AA2C6B"/>
    <w:rsid w:val="00AA31D7"/>
    <w:rsid w:val="00AA3593"/>
    <w:rsid w:val="00AA3DA6"/>
    <w:rsid w:val="00AA4226"/>
    <w:rsid w:val="00AA798E"/>
    <w:rsid w:val="00AB236B"/>
    <w:rsid w:val="00AB7321"/>
    <w:rsid w:val="00AC0992"/>
    <w:rsid w:val="00AC0D0F"/>
    <w:rsid w:val="00AC1213"/>
    <w:rsid w:val="00AC7D0A"/>
    <w:rsid w:val="00AD0E7A"/>
    <w:rsid w:val="00AD222A"/>
    <w:rsid w:val="00AD229D"/>
    <w:rsid w:val="00AD2662"/>
    <w:rsid w:val="00AD2810"/>
    <w:rsid w:val="00AD2BD4"/>
    <w:rsid w:val="00AD34AD"/>
    <w:rsid w:val="00AD6FC6"/>
    <w:rsid w:val="00AD7337"/>
    <w:rsid w:val="00AE0023"/>
    <w:rsid w:val="00AE01D3"/>
    <w:rsid w:val="00AE11AC"/>
    <w:rsid w:val="00AE4A1D"/>
    <w:rsid w:val="00AE7E8D"/>
    <w:rsid w:val="00AF2F35"/>
    <w:rsid w:val="00AF4337"/>
    <w:rsid w:val="00AF6A92"/>
    <w:rsid w:val="00AF7E69"/>
    <w:rsid w:val="00B00FA6"/>
    <w:rsid w:val="00B032F7"/>
    <w:rsid w:val="00B05C76"/>
    <w:rsid w:val="00B110D3"/>
    <w:rsid w:val="00B11C73"/>
    <w:rsid w:val="00B121A0"/>
    <w:rsid w:val="00B15D65"/>
    <w:rsid w:val="00B1650C"/>
    <w:rsid w:val="00B1794B"/>
    <w:rsid w:val="00B204EC"/>
    <w:rsid w:val="00B20813"/>
    <w:rsid w:val="00B2354C"/>
    <w:rsid w:val="00B242ED"/>
    <w:rsid w:val="00B249A9"/>
    <w:rsid w:val="00B26D77"/>
    <w:rsid w:val="00B319B0"/>
    <w:rsid w:val="00B321A9"/>
    <w:rsid w:val="00B33F64"/>
    <w:rsid w:val="00B35278"/>
    <w:rsid w:val="00B36BF9"/>
    <w:rsid w:val="00B40765"/>
    <w:rsid w:val="00B41662"/>
    <w:rsid w:val="00B41992"/>
    <w:rsid w:val="00B41B43"/>
    <w:rsid w:val="00B41D6B"/>
    <w:rsid w:val="00B42F28"/>
    <w:rsid w:val="00B448E2"/>
    <w:rsid w:val="00B46140"/>
    <w:rsid w:val="00B468C0"/>
    <w:rsid w:val="00B500D2"/>
    <w:rsid w:val="00B50A5D"/>
    <w:rsid w:val="00B5125E"/>
    <w:rsid w:val="00B53CAA"/>
    <w:rsid w:val="00B547ED"/>
    <w:rsid w:val="00B568ED"/>
    <w:rsid w:val="00B61F8F"/>
    <w:rsid w:val="00B6322E"/>
    <w:rsid w:val="00B646D4"/>
    <w:rsid w:val="00B649F3"/>
    <w:rsid w:val="00B659C4"/>
    <w:rsid w:val="00B70D13"/>
    <w:rsid w:val="00B73496"/>
    <w:rsid w:val="00B73C59"/>
    <w:rsid w:val="00B747C4"/>
    <w:rsid w:val="00B7568F"/>
    <w:rsid w:val="00B75983"/>
    <w:rsid w:val="00B809D6"/>
    <w:rsid w:val="00B81170"/>
    <w:rsid w:val="00B8280D"/>
    <w:rsid w:val="00B8626A"/>
    <w:rsid w:val="00B878E9"/>
    <w:rsid w:val="00B9140F"/>
    <w:rsid w:val="00B91752"/>
    <w:rsid w:val="00B927E4"/>
    <w:rsid w:val="00B95459"/>
    <w:rsid w:val="00B95CF5"/>
    <w:rsid w:val="00B95CFA"/>
    <w:rsid w:val="00BA0CCF"/>
    <w:rsid w:val="00BA1F37"/>
    <w:rsid w:val="00BA22B8"/>
    <w:rsid w:val="00BA5782"/>
    <w:rsid w:val="00BA5F47"/>
    <w:rsid w:val="00BA73A4"/>
    <w:rsid w:val="00BB0B02"/>
    <w:rsid w:val="00BB0C51"/>
    <w:rsid w:val="00BB1473"/>
    <w:rsid w:val="00BB39F5"/>
    <w:rsid w:val="00BB4A7E"/>
    <w:rsid w:val="00BB5D1E"/>
    <w:rsid w:val="00BC188F"/>
    <w:rsid w:val="00BC224F"/>
    <w:rsid w:val="00BC244F"/>
    <w:rsid w:val="00BC2EE5"/>
    <w:rsid w:val="00BC3C9D"/>
    <w:rsid w:val="00BC41D6"/>
    <w:rsid w:val="00BC4B98"/>
    <w:rsid w:val="00BC69FE"/>
    <w:rsid w:val="00BD0A7D"/>
    <w:rsid w:val="00BD1FD5"/>
    <w:rsid w:val="00BD23AF"/>
    <w:rsid w:val="00BD31C5"/>
    <w:rsid w:val="00BD4880"/>
    <w:rsid w:val="00BE07B3"/>
    <w:rsid w:val="00BE4BF9"/>
    <w:rsid w:val="00BE4E00"/>
    <w:rsid w:val="00BE513E"/>
    <w:rsid w:val="00BE6205"/>
    <w:rsid w:val="00BE646B"/>
    <w:rsid w:val="00BE73B7"/>
    <w:rsid w:val="00BE7D04"/>
    <w:rsid w:val="00BF33C6"/>
    <w:rsid w:val="00BF43E2"/>
    <w:rsid w:val="00BF4499"/>
    <w:rsid w:val="00BF5C42"/>
    <w:rsid w:val="00BF60A2"/>
    <w:rsid w:val="00BF7747"/>
    <w:rsid w:val="00C04260"/>
    <w:rsid w:val="00C06DC6"/>
    <w:rsid w:val="00C07BBE"/>
    <w:rsid w:val="00C11007"/>
    <w:rsid w:val="00C11EB8"/>
    <w:rsid w:val="00C12BC8"/>
    <w:rsid w:val="00C130EB"/>
    <w:rsid w:val="00C13DA8"/>
    <w:rsid w:val="00C148C5"/>
    <w:rsid w:val="00C16F9F"/>
    <w:rsid w:val="00C17161"/>
    <w:rsid w:val="00C22E9C"/>
    <w:rsid w:val="00C27240"/>
    <w:rsid w:val="00C27DBD"/>
    <w:rsid w:val="00C34109"/>
    <w:rsid w:val="00C34B64"/>
    <w:rsid w:val="00C34DEA"/>
    <w:rsid w:val="00C4276A"/>
    <w:rsid w:val="00C42E7A"/>
    <w:rsid w:val="00C43481"/>
    <w:rsid w:val="00C439C6"/>
    <w:rsid w:val="00C43BEA"/>
    <w:rsid w:val="00C44BBF"/>
    <w:rsid w:val="00C451DA"/>
    <w:rsid w:val="00C469E7"/>
    <w:rsid w:val="00C47B8D"/>
    <w:rsid w:val="00C50DD3"/>
    <w:rsid w:val="00C56CBB"/>
    <w:rsid w:val="00C57915"/>
    <w:rsid w:val="00C60002"/>
    <w:rsid w:val="00C6019B"/>
    <w:rsid w:val="00C620F2"/>
    <w:rsid w:val="00C62BF1"/>
    <w:rsid w:val="00C63DA8"/>
    <w:rsid w:val="00C67AF9"/>
    <w:rsid w:val="00C7079B"/>
    <w:rsid w:val="00C70A4B"/>
    <w:rsid w:val="00C722CF"/>
    <w:rsid w:val="00C72893"/>
    <w:rsid w:val="00C76F33"/>
    <w:rsid w:val="00C8121C"/>
    <w:rsid w:val="00C814F3"/>
    <w:rsid w:val="00C82E61"/>
    <w:rsid w:val="00C87DD8"/>
    <w:rsid w:val="00C92935"/>
    <w:rsid w:val="00C94DD1"/>
    <w:rsid w:val="00C96770"/>
    <w:rsid w:val="00C97DA3"/>
    <w:rsid w:val="00CA010C"/>
    <w:rsid w:val="00CA3A3F"/>
    <w:rsid w:val="00CA3F7B"/>
    <w:rsid w:val="00CB03DB"/>
    <w:rsid w:val="00CB14FE"/>
    <w:rsid w:val="00CB2F43"/>
    <w:rsid w:val="00CB31B0"/>
    <w:rsid w:val="00CB681A"/>
    <w:rsid w:val="00CB6C49"/>
    <w:rsid w:val="00CC19C0"/>
    <w:rsid w:val="00CC2666"/>
    <w:rsid w:val="00CC4FCC"/>
    <w:rsid w:val="00CC7DB5"/>
    <w:rsid w:val="00CD037E"/>
    <w:rsid w:val="00CD1F9A"/>
    <w:rsid w:val="00CD32DF"/>
    <w:rsid w:val="00CD495E"/>
    <w:rsid w:val="00CD552B"/>
    <w:rsid w:val="00CD69D3"/>
    <w:rsid w:val="00CD791B"/>
    <w:rsid w:val="00CD7D86"/>
    <w:rsid w:val="00CE02E3"/>
    <w:rsid w:val="00CE2959"/>
    <w:rsid w:val="00CE2A16"/>
    <w:rsid w:val="00CE6957"/>
    <w:rsid w:val="00CE7F8A"/>
    <w:rsid w:val="00CF0574"/>
    <w:rsid w:val="00CF3101"/>
    <w:rsid w:val="00CF3EB0"/>
    <w:rsid w:val="00CF502D"/>
    <w:rsid w:val="00CF5A85"/>
    <w:rsid w:val="00CF65C5"/>
    <w:rsid w:val="00D00262"/>
    <w:rsid w:val="00D02DA3"/>
    <w:rsid w:val="00D042B2"/>
    <w:rsid w:val="00D054F8"/>
    <w:rsid w:val="00D07E3B"/>
    <w:rsid w:val="00D11B0B"/>
    <w:rsid w:val="00D12AD7"/>
    <w:rsid w:val="00D12CFE"/>
    <w:rsid w:val="00D14C93"/>
    <w:rsid w:val="00D15F4D"/>
    <w:rsid w:val="00D17C41"/>
    <w:rsid w:val="00D20730"/>
    <w:rsid w:val="00D21B1F"/>
    <w:rsid w:val="00D229A2"/>
    <w:rsid w:val="00D246C3"/>
    <w:rsid w:val="00D27A34"/>
    <w:rsid w:val="00D3051D"/>
    <w:rsid w:val="00D305FC"/>
    <w:rsid w:val="00D3142F"/>
    <w:rsid w:val="00D32C72"/>
    <w:rsid w:val="00D36BD1"/>
    <w:rsid w:val="00D4125C"/>
    <w:rsid w:val="00D42824"/>
    <w:rsid w:val="00D43D36"/>
    <w:rsid w:val="00D467F5"/>
    <w:rsid w:val="00D47550"/>
    <w:rsid w:val="00D478AF"/>
    <w:rsid w:val="00D52445"/>
    <w:rsid w:val="00D526D4"/>
    <w:rsid w:val="00D56105"/>
    <w:rsid w:val="00D57117"/>
    <w:rsid w:val="00D619E0"/>
    <w:rsid w:val="00D6202E"/>
    <w:rsid w:val="00D627D5"/>
    <w:rsid w:val="00D660C9"/>
    <w:rsid w:val="00D67325"/>
    <w:rsid w:val="00D71059"/>
    <w:rsid w:val="00D71C72"/>
    <w:rsid w:val="00D74ADB"/>
    <w:rsid w:val="00D74CBD"/>
    <w:rsid w:val="00D75BED"/>
    <w:rsid w:val="00D76A57"/>
    <w:rsid w:val="00D76DDC"/>
    <w:rsid w:val="00D80428"/>
    <w:rsid w:val="00D80DA6"/>
    <w:rsid w:val="00D81962"/>
    <w:rsid w:val="00D82CE5"/>
    <w:rsid w:val="00D84570"/>
    <w:rsid w:val="00D86A15"/>
    <w:rsid w:val="00D943D8"/>
    <w:rsid w:val="00D94C12"/>
    <w:rsid w:val="00D963F4"/>
    <w:rsid w:val="00D97AD4"/>
    <w:rsid w:val="00D97FF2"/>
    <w:rsid w:val="00DA1980"/>
    <w:rsid w:val="00DA4277"/>
    <w:rsid w:val="00DA517E"/>
    <w:rsid w:val="00DA553C"/>
    <w:rsid w:val="00DA6014"/>
    <w:rsid w:val="00DB221C"/>
    <w:rsid w:val="00DB421D"/>
    <w:rsid w:val="00DB47DE"/>
    <w:rsid w:val="00DB61FE"/>
    <w:rsid w:val="00DB6644"/>
    <w:rsid w:val="00DB772A"/>
    <w:rsid w:val="00DB7886"/>
    <w:rsid w:val="00DC1DAE"/>
    <w:rsid w:val="00DC2AB9"/>
    <w:rsid w:val="00DD0EDC"/>
    <w:rsid w:val="00DD12EB"/>
    <w:rsid w:val="00DD3A09"/>
    <w:rsid w:val="00DD3ECC"/>
    <w:rsid w:val="00DD44D4"/>
    <w:rsid w:val="00DD62AC"/>
    <w:rsid w:val="00DD7200"/>
    <w:rsid w:val="00DE0AB9"/>
    <w:rsid w:val="00DE0C71"/>
    <w:rsid w:val="00DE2071"/>
    <w:rsid w:val="00DE226E"/>
    <w:rsid w:val="00DE2FAF"/>
    <w:rsid w:val="00DE3544"/>
    <w:rsid w:val="00DE3A5E"/>
    <w:rsid w:val="00DE4449"/>
    <w:rsid w:val="00DE503A"/>
    <w:rsid w:val="00DF14DC"/>
    <w:rsid w:val="00DF1FAB"/>
    <w:rsid w:val="00DF3028"/>
    <w:rsid w:val="00DF53B9"/>
    <w:rsid w:val="00E00ABF"/>
    <w:rsid w:val="00E01A74"/>
    <w:rsid w:val="00E01C08"/>
    <w:rsid w:val="00E04198"/>
    <w:rsid w:val="00E04978"/>
    <w:rsid w:val="00E05D9A"/>
    <w:rsid w:val="00E06ADA"/>
    <w:rsid w:val="00E1207C"/>
    <w:rsid w:val="00E129B0"/>
    <w:rsid w:val="00E14044"/>
    <w:rsid w:val="00E167F7"/>
    <w:rsid w:val="00E16F63"/>
    <w:rsid w:val="00E17FB2"/>
    <w:rsid w:val="00E21A93"/>
    <w:rsid w:val="00E22E18"/>
    <w:rsid w:val="00E26A14"/>
    <w:rsid w:val="00E279F9"/>
    <w:rsid w:val="00E34A76"/>
    <w:rsid w:val="00E372F2"/>
    <w:rsid w:val="00E379A1"/>
    <w:rsid w:val="00E37BF4"/>
    <w:rsid w:val="00E46046"/>
    <w:rsid w:val="00E51E60"/>
    <w:rsid w:val="00E57BB3"/>
    <w:rsid w:val="00E608BE"/>
    <w:rsid w:val="00E62BBF"/>
    <w:rsid w:val="00E64149"/>
    <w:rsid w:val="00E6468C"/>
    <w:rsid w:val="00E66163"/>
    <w:rsid w:val="00E75BE9"/>
    <w:rsid w:val="00E801FE"/>
    <w:rsid w:val="00E80416"/>
    <w:rsid w:val="00E8158D"/>
    <w:rsid w:val="00E85339"/>
    <w:rsid w:val="00E9548D"/>
    <w:rsid w:val="00E95A6E"/>
    <w:rsid w:val="00E970BD"/>
    <w:rsid w:val="00E9722E"/>
    <w:rsid w:val="00EA0918"/>
    <w:rsid w:val="00EA0AA5"/>
    <w:rsid w:val="00EA48F1"/>
    <w:rsid w:val="00EA4DA8"/>
    <w:rsid w:val="00EA5282"/>
    <w:rsid w:val="00EA54F9"/>
    <w:rsid w:val="00EA6960"/>
    <w:rsid w:val="00EA6A83"/>
    <w:rsid w:val="00EA6D43"/>
    <w:rsid w:val="00EB298C"/>
    <w:rsid w:val="00EB2FE9"/>
    <w:rsid w:val="00EB4802"/>
    <w:rsid w:val="00EB4C09"/>
    <w:rsid w:val="00EC0481"/>
    <w:rsid w:val="00EC0E12"/>
    <w:rsid w:val="00EC2ED8"/>
    <w:rsid w:val="00EC352A"/>
    <w:rsid w:val="00ED385A"/>
    <w:rsid w:val="00ED48DD"/>
    <w:rsid w:val="00ED4C1B"/>
    <w:rsid w:val="00ED68DA"/>
    <w:rsid w:val="00EE018C"/>
    <w:rsid w:val="00EE04C7"/>
    <w:rsid w:val="00EE0DBF"/>
    <w:rsid w:val="00EE33C6"/>
    <w:rsid w:val="00EE3764"/>
    <w:rsid w:val="00EE3F2A"/>
    <w:rsid w:val="00EE5336"/>
    <w:rsid w:val="00EE5431"/>
    <w:rsid w:val="00EF2210"/>
    <w:rsid w:val="00F01385"/>
    <w:rsid w:val="00F02DC8"/>
    <w:rsid w:val="00F05614"/>
    <w:rsid w:val="00F10F68"/>
    <w:rsid w:val="00F1238F"/>
    <w:rsid w:val="00F133F4"/>
    <w:rsid w:val="00F177A1"/>
    <w:rsid w:val="00F23567"/>
    <w:rsid w:val="00F24E0D"/>
    <w:rsid w:val="00F2571A"/>
    <w:rsid w:val="00F2710A"/>
    <w:rsid w:val="00F3030A"/>
    <w:rsid w:val="00F310FC"/>
    <w:rsid w:val="00F31A91"/>
    <w:rsid w:val="00F343E5"/>
    <w:rsid w:val="00F358AD"/>
    <w:rsid w:val="00F36850"/>
    <w:rsid w:val="00F408DE"/>
    <w:rsid w:val="00F4155E"/>
    <w:rsid w:val="00F41BBF"/>
    <w:rsid w:val="00F4403B"/>
    <w:rsid w:val="00F447E9"/>
    <w:rsid w:val="00F45050"/>
    <w:rsid w:val="00F46225"/>
    <w:rsid w:val="00F469D0"/>
    <w:rsid w:val="00F51AE4"/>
    <w:rsid w:val="00F51C03"/>
    <w:rsid w:val="00F5203D"/>
    <w:rsid w:val="00F54E3C"/>
    <w:rsid w:val="00F56F24"/>
    <w:rsid w:val="00F60C26"/>
    <w:rsid w:val="00F60F20"/>
    <w:rsid w:val="00F6316D"/>
    <w:rsid w:val="00F70248"/>
    <w:rsid w:val="00F716E0"/>
    <w:rsid w:val="00F73002"/>
    <w:rsid w:val="00F73AE8"/>
    <w:rsid w:val="00F765E2"/>
    <w:rsid w:val="00F778D5"/>
    <w:rsid w:val="00F80469"/>
    <w:rsid w:val="00F80F60"/>
    <w:rsid w:val="00F865F5"/>
    <w:rsid w:val="00F919F9"/>
    <w:rsid w:val="00F92EF9"/>
    <w:rsid w:val="00F94C61"/>
    <w:rsid w:val="00F95279"/>
    <w:rsid w:val="00F95445"/>
    <w:rsid w:val="00FA36C5"/>
    <w:rsid w:val="00FA3CF5"/>
    <w:rsid w:val="00FA3FAE"/>
    <w:rsid w:val="00FA4F92"/>
    <w:rsid w:val="00FA5173"/>
    <w:rsid w:val="00FA634F"/>
    <w:rsid w:val="00FA72E4"/>
    <w:rsid w:val="00FA7C42"/>
    <w:rsid w:val="00FB0395"/>
    <w:rsid w:val="00FB39DE"/>
    <w:rsid w:val="00FB3C98"/>
    <w:rsid w:val="00FB4F71"/>
    <w:rsid w:val="00FB545B"/>
    <w:rsid w:val="00FC114C"/>
    <w:rsid w:val="00FC3656"/>
    <w:rsid w:val="00FC5780"/>
    <w:rsid w:val="00FC5AFA"/>
    <w:rsid w:val="00FC7D6A"/>
    <w:rsid w:val="00FD0C1B"/>
    <w:rsid w:val="00FD5D3A"/>
    <w:rsid w:val="00FD6681"/>
    <w:rsid w:val="00FE7843"/>
    <w:rsid w:val="00FF216C"/>
    <w:rsid w:val="00FF6542"/>
    <w:rsid w:val="0B152ACB"/>
    <w:rsid w:val="12A521A3"/>
    <w:rsid w:val="3F8789F8"/>
    <w:rsid w:val="4732C36A"/>
    <w:rsid w:val="4A1A0028"/>
    <w:rsid w:val="4A5867FB"/>
    <w:rsid w:val="6A5EDB6C"/>
    <w:rsid w:val="6BED0078"/>
    <w:rsid w:val="79154CF1"/>
    <w:rsid w:val="79C2C29B"/>
    <w:rsid w:val="7B08B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5d9732"/>
    </o:shapedefaults>
    <o:shapelayout v:ext="edit">
      <o:idmap v:ext="edit" data="2"/>
    </o:shapelayout>
  </w:shapeDefaults>
  <w:doNotEmbedSmartTags/>
  <w:decimalSymbol w:val=","/>
  <w:listSeparator w:val=";"/>
  <w14:docId w14:val="0D3C21A7"/>
  <w15:docId w15:val="{F875F6EB-9C59-45EE-A3B5-080AC4CC9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BC8"/>
    <w:rPr>
      <w:rFonts w:ascii="MS Reference Sans Serif" w:hAnsi="MS Reference Sans Serif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rsid w:val="00B438C4"/>
    <w:pPr>
      <w:keepNext/>
      <w:spacing w:before="240" w:after="60"/>
      <w:outlineLvl w:val="0"/>
    </w:pPr>
    <w:rPr>
      <w:b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B438C4"/>
    <w:pPr>
      <w:keepNext/>
      <w:spacing w:before="240" w:after="60"/>
      <w:outlineLvl w:val="1"/>
    </w:pPr>
    <w:rPr>
      <w:b/>
      <w:szCs w:val="28"/>
    </w:rPr>
  </w:style>
  <w:style w:type="paragraph" w:styleId="Heading3">
    <w:name w:val="heading 3"/>
    <w:basedOn w:val="Normal"/>
    <w:next w:val="Normal"/>
    <w:qFormat/>
    <w:rsid w:val="00B438C4"/>
    <w:pPr>
      <w:keepNext/>
      <w:spacing w:before="240" w:after="60"/>
      <w:outlineLvl w:val="2"/>
    </w:pPr>
    <w:rPr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B5321"/>
    <w:rPr>
      <w:rFonts w:ascii="Lucida Grande" w:hAnsi="Lucida Grande"/>
      <w:szCs w:val="18"/>
    </w:rPr>
  </w:style>
  <w:style w:type="paragraph" w:styleId="Header">
    <w:name w:val="header"/>
    <w:basedOn w:val="Normal"/>
    <w:link w:val="HeaderChar"/>
    <w:rsid w:val="00D549B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E05D9A"/>
    <w:rPr>
      <w:rFonts w:ascii="MS Reference Sans Serif" w:hAnsi="MS Reference Sans Serif"/>
      <w:sz w:val="18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D549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F75"/>
    <w:rPr>
      <w:rFonts w:ascii="Helvetica" w:hAnsi="Helvetica"/>
      <w:szCs w:val="24"/>
      <w:lang w:val="da-DK"/>
    </w:rPr>
  </w:style>
  <w:style w:type="paragraph" w:customStyle="1" w:styleId="BasicParagraph">
    <w:name w:val="[Basic Paragraph]"/>
    <w:basedOn w:val="Normal"/>
    <w:rsid w:val="00795B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  <w:lang w:val="en-US" w:bidi="en-US"/>
    </w:rPr>
  </w:style>
  <w:style w:type="paragraph" w:styleId="BodyText">
    <w:name w:val="Body Text"/>
    <w:basedOn w:val="Normal"/>
    <w:link w:val="BodyTextChar"/>
    <w:rsid w:val="00E2421D"/>
    <w:pPr>
      <w:widowControl w:val="0"/>
      <w:autoSpaceDE w:val="0"/>
      <w:autoSpaceDN w:val="0"/>
      <w:adjustRightInd w:val="0"/>
      <w:spacing w:line="300" w:lineRule="atLeast"/>
    </w:pPr>
    <w:rPr>
      <w:rFonts w:ascii="Verdana" w:hAnsi="Verdana"/>
      <w:lang w:val="pl-PL" w:eastAsia="pl-PL"/>
    </w:rPr>
  </w:style>
  <w:style w:type="character" w:customStyle="1" w:styleId="BodyTextChar">
    <w:name w:val="Body Text Char"/>
    <w:basedOn w:val="DefaultParagraphFont"/>
    <w:link w:val="BodyText"/>
    <w:rsid w:val="00E2421D"/>
    <w:rPr>
      <w:rFonts w:ascii="Verdana" w:hAnsi="Verdana"/>
      <w:szCs w:val="24"/>
      <w:lang w:val="pl-PL" w:eastAsia="pl-PL"/>
    </w:rPr>
  </w:style>
  <w:style w:type="character" w:styleId="Hyperlink">
    <w:name w:val="Hyperlink"/>
    <w:basedOn w:val="DefaultParagraphFont"/>
    <w:uiPriority w:val="99"/>
    <w:unhideWhenUsed/>
    <w:rsid w:val="00AA2C6B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01BB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01BB9"/>
    <w:rPr>
      <w:rFonts w:ascii="Tahoma" w:hAnsi="Tahoma" w:cs="Tahoma"/>
      <w:sz w:val="16"/>
      <w:szCs w:val="16"/>
      <w:lang w:val="da-DK" w:eastAsia="en-US"/>
    </w:rPr>
  </w:style>
  <w:style w:type="character" w:styleId="PageNumber">
    <w:name w:val="page number"/>
    <w:basedOn w:val="DefaultParagraphFont"/>
    <w:unhideWhenUsed/>
    <w:rsid w:val="002D6BC0"/>
    <w:rPr>
      <w:rFonts w:eastAsia="Times New Roman" w:cs="Times New Roman"/>
      <w:bCs w:val="0"/>
      <w:iCs w:val="0"/>
      <w:szCs w:val="22"/>
      <w:lang w:val="en-US"/>
    </w:rPr>
  </w:style>
  <w:style w:type="character" w:styleId="PlaceholderText">
    <w:name w:val="Placeholder Text"/>
    <w:basedOn w:val="DefaultParagraphFont"/>
    <w:uiPriority w:val="99"/>
    <w:unhideWhenUsed/>
    <w:rsid w:val="00D81962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3225F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225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225FB"/>
    <w:rPr>
      <w:rFonts w:ascii="MS Reference Sans Serif" w:hAnsi="MS Reference Sans Serif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5FB"/>
    <w:rPr>
      <w:rFonts w:ascii="MS Reference Sans Serif" w:hAnsi="MS Reference Sans Serif"/>
      <w:b/>
      <w:bCs/>
      <w:lang w:eastAsia="en-US"/>
    </w:rPr>
  </w:style>
  <w:style w:type="paragraph" w:styleId="ListParagraph">
    <w:name w:val="List Paragraph"/>
    <w:aliases w:val="Table contents"/>
    <w:basedOn w:val="Normal"/>
    <w:uiPriority w:val="34"/>
    <w:qFormat/>
    <w:rsid w:val="001217EF"/>
    <w:pPr>
      <w:ind w:left="720"/>
    </w:pPr>
    <w:rPr>
      <w:rFonts w:ascii="Calibri" w:eastAsiaTheme="minorHAnsi" w:hAnsi="Calibri"/>
      <w:sz w:val="22"/>
      <w:szCs w:val="22"/>
      <w:lang w:val="da-DK"/>
    </w:rPr>
  </w:style>
  <w:style w:type="character" w:styleId="Strong">
    <w:name w:val="Strong"/>
    <w:basedOn w:val="DefaultParagraphFont"/>
    <w:uiPriority w:val="22"/>
    <w:qFormat/>
    <w:rsid w:val="00B032F7"/>
    <w:rPr>
      <w:b/>
      <w:bCs/>
    </w:rPr>
  </w:style>
  <w:style w:type="paragraph" w:styleId="Revision">
    <w:name w:val="Revision"/>
    <w:hidden/>
    <w:uiPriority w:val="71"/>
    <w:rsid w:val="00E05D9A"/>
    <w:rPr>
      <w:rFonts w:ascii="MS Reference Sans Serif" w:hAnsi="MS Reference Sans Serif"/>
      <w:sz w:val="18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05D9A"/>
    <w:rPr>
      <w:rFonts w:ascii="MS Reference Sans Serif" w:hAnsi="MS Reference Sans Serif"/>
      <w:sz w:val="18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05D9A"/>
    <w:pPr>
      <w:spacing w:after="120" w:line="480" w:lineRule="auto"/>
    </w:pPr>
  </w:style>
  <w:style w:type="paragraph" w:customStyle="1" w:styleId="Default">
    <w:name w:val="Default"/>
    <w:basedOn w:val="Normal"/>
    <w:rsid w:val="00E05D9A"/>
    <w:pPr>
      <w:autoSpaceDE w:val="0"/>
      <w:autoSpaceDN w:val="0"/>
    </w:pPr>
    <w:rPr>
      <w:rFonts w:ascii="Verdana" w:eastAsia="Calibri" w:hAnsi="Verdana"/>
      <w:color w:val="000000"/>
      <w:sz w:val="24"/>
      <w:lang w:eastAsia="en-GB"/>
    </w:rPr>
  </w:style>
  <w:style w:type="paragraph" w:customStyle="1" w:styleId="Listlevel1">
    <w:name w:val="List level 1"/>
    <w:basedOn w:val="Header"/>
    <w:link w:val="Listlevel1Char"/>
    <w:qFormat/>
    <w:rsid w:val="00E05D9A"/>
    <w:pPr>
      <w:numPr>
        <w:numId w:val="16"/>
      </w:numPr>
      <w:tabs>
        <w:tab w:val="clear" w:pos="4320"/>
        <w:tab w:val="clear" w:pos="8640"/>
      </w:tabs>
      <w:autoSpaceDE w:val="0"/>
      <w:autoSpaceDN w:val="0"/>
      <w:ind w:left="426" w:hanging="426"/>
    </w:pPr>
    <w:rPr>
      <w:rFonts w:ascii="Calibri" w:hAnsi="Calibri"/>
      <w:b/>
      <w:bCs/>
      <w:sz w:val="16"/>
      <w:szCs w:val="18"/>
      <w:lang w:val="en-US"/>
    </w:rPr>
  </w:style>
  <w:style w:type="character" w:customStyle="1" w:styleId="Listlevel1Char">
    <w:name w:val="List level 1 Char"/>
    <w:link w:val="Listlevel1"/>
    <w:rsid w:val="00E05D9A"/>
    <w:rPr>
      <w:rFonts w:ascii="Calibri" w:hAnsi="Calibri"/>
      <w:b/>
      <w:bCs/>
      <w:sz w:val="16"/>
      <w:szCs w:val="18"/>
      <w:lang w:val="en-US" w:eastAsia="en-US"/>
    </w:rPr>
  </w:style>
  <w:style w:type="paragraph" w:customStyle="1" w:styleId="Listlevel2">
    <w:name w:val="List level 2"/>
    <w:basedOn w:val="Normal"/>
    <w:link w:val="Listlevel2Char"/>
    <w:qFormat/>
    <w:rsid w:val="00E05D9A"/>
    <w:pPr>
      <w:numPr>
        <w:ilvl w:val="1"/>
        <w:numId w:val="16"/>
      </w:numPr>
      <w:tabs>
        <w:tab w:val="left" w:pos="426"/>
      </w:tabs>
      <w:ind w:left="426" w:hanging="426"/>
    </w:pPr>
    <w:rPr>
      <w:rFonts w:ascii="Calibri" w:hAnsi="Calibri"/>
      <w:iCs/>
      <w:sz w:val="16"/>
      <w:szCs w:val="18"/>
      <w:lang w:val="en-US"/>
    </w:rPr>
  </w:style>
  <w:style w:type="character" w:customStyle="1" w:styleId="Listlevel2Char">
    <w:name w:val="List level 2 Char"/>
    <w:link w:val="Listlevel2"/>
    <w:rsid w:val="00E05D9A"/>
    <w:rPr>
      <w:rFonts w:ascii="Calibri" w:hAnsi="Calibri"/>
      <w:iCs/>
      <w:sz w:val="16"/>
      <w:szCs w:val="18"/>
      <w:lang w:val="en-US" w:eastAsia="en-US"/>
    </w:rPr>
  </w:style>
  <w:style w:type="paragraph" w:customStyle="1" w:styleId="Listlevel3">
    <w:name w:val="List level 3"/>
    <w:basedOn w:val="Listlevel2"/>
    <w:link w:val="Listlevel3Char"/>
    <w:qFormat/>
    <w:rsid w:val="00E05D9A"/>
    <w:pPr>
      <w:numPr>
        <w:ilvl w:val="2"/>
      </w:numPr>
      <w:ind w:left="426" w:hanging="426"/>
      <w:jc w:val="both"/>
    </w:pPr>
    <w:rPr>
      <w:sz w:val="18"/>
    </w:rPr>
  </w:style>
  <w:style w:type="character" w:customStyle="1" w:styleId="Listlevel3Char">
    <w:name w:val="List level 3 Char"/>
    <w:link w:val="Listlevel3"/>
    <w:rsid w:val="00E05D9A"/>
    <w:rPr>
      <w:rFonts w:ascii="Calibri" w:hAnsi="Calibri"/>
      <w:iCs/>
      <w:sz w:val="18"/>
      <w:szCs w:val="18"/>
      <w:lang w:val="en-US" w:eastAsia="en-US"/>
    </w:rPr>
  </w:style>
  <w:style w:type="paragraph" w:styleId="FootnoteText">
    <w:name w:val="footnote text"/>
    <w:basedOn w:val="Normal"/>
    <w:link w:val="FootnoteTextChar"/>
    <w:unhideWhenUsed/>
    <w:rsid w:val="0087197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71975"/>
    <w:rPr>
      <w:rFonts w:ascii="MS Reference Sans Serif" w:hAnsi="MS Reference Sans Serif"/>
      <w:lang w:eastAsia="en-US"/>
    </w:rPr>
  </w:style>
  <w:style w:type="character" w:styleId="FootnoteReference">
    <w:name w:val="footnote reference"/>
    <w:basedOn w:val="DefaultParagraphFont"/>
    <w:unhideWhenUsed/>
    <w:rsid w:val="00871975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853C8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D462F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D6F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4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8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eszczynska@preferredbynature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6d9758-039e-4258-a4c7-2c837e237c2c">
      <UserInfo>
        <DisplayName>Adam Grant</DisplayName>
        <AccountId>38</AccountId>
        <AccountType/>
      </UserInfo>
      <UserInfo>
        <DisplayName>Ruth Hogue</DisplayName>
        <AccountId>113</AccountId>
        <AccountType/>
      </UserInfo>
      <UserInfo>
        <DisplayName>Irene Trejos</DisplayName>
        <AccountId>45</AccountId>
        <AccountType/>
      </UserInfo>
      <UserInfo>
        <DisplayName>Putri Mayasari</DisplayName>
        <AccountId>27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59CF07CCFD61489EF2633348AD459D" ma:contentTypeVersion="13" ma:contentTypeDescription="Create a new document." ma:contentTypeScope="" ma:versionID="6ab037e47c9614482950cddc6ba4ab42">
  <xsd:schema xmlns:xsd="http://www.w3.org/2001/XMLSchema" xmlns:xs="http://www.w3.org/2001/XMLSchema" xmlns:p="http://schemas.microsoft.com/office/2006/metadata/properties" xmlns:ns2="036d9758-039e-4258-a4c7-2c837e237c2c" xmlns:ns3="dd4ea1b8-22fe-4203-a8d4-f240e57e8559" targetNamespace="http://schemas.microsoft.com/office/2006/metadata/properties" ma:root="true" ma:fieldsID="4013942858ceb8176b07df7bbd8a2f11" ns2:_="" ns3:_="">
    <xsd:import namespace="036d9758-039e-4258-a4c7-2c837e237c2c"/>
    <xsd:import namespace="dd4ea1b8-22fe-4203-a8d4-f240e57e855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d9758-039e-4258-a4c7-2c837e237c2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4ea1b8-22fe-4203-a8d4-f240e57e85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D44A8F-A639-49BD-9131-30FBBE9BFB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205D53-7928-4EC7-ADCA-0444AA8B11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818994-828F-4D98-8642-A200D109166B}">
  <ds:schemaRefs>
    <ds:schemaRef ds:uri="http://schemas.microsoft.com/office/2006/metadata/properties"/>
    <ds:schemaRef ds:uri="http://schemas.microsoft.com/office/infopath/2007/PartnerControls"/>
    <ds:schemaRef ds:uri="036d9758-039e-4258-a4c7-2c837e237c2c"/>
  </ds:schemaRefs>
</ds:datastoreItem>
</file>

<file path=customXml/itemProps4.xml><?xml version="1.0" encoding="utf-8"?>
<ds:datastoreItem xmlns:ds="http://schemas.openxmlformats.org/officeDocument/2006/customXml" ds:itemID="{3FF6071D-16C6-4B73-9D2C-C2A2425A63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d9758-039e-4258-a4c7-2c837e237c2c"/>
    <ds:schemaRef ds:uri="dd4ea1b8-22fe-4203-a8d4-f240e57e85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41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f</dc:creator>
  <cp:keywords/>
  <dc:description/>
  <cp:lastModifiedBy>Aleksandra Leszczyńska</cp:lastModifiedBy>
  <cp:revision>4</cp:revision>
  <cp:lastPrinted>2014-12-10T03:30:00Z</cp:lastPrinted>
  <dcterms:created xsi:type="dcterms:W3CDTF">2021-10-01T13:35:00Z</dcterms:created>
  <dcterms:modified xsi:type="dcterms:W3CDTF">2021-10-13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59CF07CCFD61489EF2633348AD459D</vt:lpwstr>
  </property>
</Properties>
</file>